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A42C710" w:rsidR="00705D42" w:rsidRPr="000B05B1" w:rsidRDefault="007137AF" w:rsidP="004609FD">
            <w:pPr>
              <w:suppressAutoHyphens/>
              <w:spacing w:after="0" w:line="240" w:lineRule="auto"/>
              <w:contextualSpacing/>
              <w:jc w:val="center"/>
              <w:rPr>
                <w:rFonts w:eastAsia="Times New Roman" w:cstheme="minorHAnsi"/>
                <w:b/>
                <w:bCs/>
              </w:rPr>
            </w:pPr>
            <w:r>
              <w:rPr>
                <w:rFonts w:eastAsia="Times New Roman" w:cstheme="minorHAnsi"/>
                <w:b/>
                <w:bCs/>
              </w:rPr>
              <w:t>May 22, 2025</w:t>
            </w:r>
          </w:p>
        </w:tc>
        <w:tc>
          <w:tcPr>
            <w:tcW w:w="2338" w:type="dxa"/>
            <w:tcMar>
              <w:left w:w="115" w:type="dxa"/>
              <w:right w:w="115" w:type="dxa"/>
            </w:tcMar>
          </w:tcPr>
          <w:p w14:paraId="3389EEA3" w14:textId="19F2687B" w:rsidR="00705D42" w:rsidRPr="000B05B1" w:rsidRDefault="007137AF" w:rsidP="004609FD">
            <w:pPr>
              <w:suppressAutoHyphens/>
              <w:spacing w:after="0" w:line="240" w:lineRule="auto"/>
              <w:contextualSpacing/>
              <w:jc w:val="center"/>
              <w:rPr>
                <w:rFonts w:eastAsia="Times New Roman" w:cstheme="minorHAnsi"/>
                <w:b/>
                <w:bCs/>
              </w:rPr>
            </w:pPr>
            <w:r>
              <w:rPr>
                <w:rFonts w:eastAsia="Times New Roman" w:cstheme="minorHAnsi"/>
                <w:b/>
                <w:bCs/>
              </w:rPr>
              <w:t>Ali Jackson</w:t>
            </w:r>
          </w:p>
        </w:tc>
        <w:tc>
          <w:tcPr>
            <w:tcW w:w="2338" w:type="dxa"/>
            <w:tcMar>
              <w:left w:w="115" w:type="dxa"/>
              <w:right w:w="115" w:type="dxa"/>
            </w:tcMar>
          </w:tcPr>
          <w:p w14:paraId="4D94B6C2" w14:textId="60630FE0" w:rsidR="00705D42" w:rsidRPr="000B05B1" w:rsidRDefault="007137AF" w:rsidP="004609FD">
            <w:pPr>
              <w:suppressAutoHyphens/>
              <w:spacing w:after="0" w:line="240" w:lineRule="auto"/>
              <w:contextualSpacing/>
              <w:jc w:val="center"/>
              <w:rPr>
                <w:rFonts w:eastAsia="Times New Roman" w:cstheme="minorHAnsi"/>
                <w:b/>
                <w:bCs/>
              </w:rPr>
            </w:pPr>
            <w:r>
              <w:rPr>
                <w:rFonts w:eastAsia="Times New Roman" w:cstheme="minorHAnsi"/>
                <w:b/>
                <w:bCs/>
              </w:rPr>
              <w:t>Based off dependency repor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612C54E" w:rsidR="531DB269" w:rsidRDefault="00F673AC" w:rsidP="000B05B1">
      <w:pPr>
        <w:suppressAutoHyphens/>
        <w:spacing w:after="0" w:line="240" w:lineRule="auto"/>
        <w:contextualSpacing/>
        <w:rPr>
          <w:rFonts w:cstheme="minorHAnsi"/>
          <w:color w:val="000000" w:themeColor="text1"/>
        </w:rPr>
      </w:pPr>
      <w:r>
        <w:rPr>
          <w:rFonts w:cstheme="minorHAnsi"/>
          <w:color w:val="000000" w:themeColor="text1"/>
        </w:rPr>
        <w:t>Ali Jackso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4902AFB0" w:rsidR="531DB269" w:rsidRPr="002D3A45" w:rsidRDefault="002D3A45" w:rsidP="000B05B1">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 xml:space="preserve">As a developer at Global Rain, I reviewed Artemis </w:t>
      </w:r>
      <w:proofErr w:type="spellStart"/>
      <w:r w:rsidRPr="002D3A45">
        <w:rPr>
          <w:rFonts w:ascii="Times New Roman" w:hAnsi="Times New Roman" w:cs="Times New Roman"/>
          <w:color w:val="000000" w:themeColor="text1"/>
        </w:rPr>
        <w:t>Financial’s</w:t>
      </w:r>
      <w:proofErr w:type="spellEnd"/>
      <w:r w:rsidRPr="002D3A45">
        <w:rPr>
          <w:rFonts w:ascii="Times New Roman" w:hAnsi="Times New Roman" w:cs="Times New Roman"/>
          <w:color w:val="000000" w:themeColor="text1"/>
        </w:rPr>
        <w:t xml:space="preserve"> needs for their RESTful web API. Secure communications are critical because Artemis handles sensitive financial data like savings and investments, and a breach could ruin their reputation. Since they serve global customers, they likely make international transactions, so they must comply with laws like GDPR. Some countries might restrict encryption, which we need to consider. Current threats include API exploits and data breaches, and these could grow with new attack methods in the future. For modernization, Artemis should update outdated opensource libraries like Spring Boot, which often have vulnerabilities, and adopt modern web technologies like secure API authentication to stay safe.</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3935147A" w:rsidR="531DB269" w:rsidRPr="002D3A45" w:rsidRDefault="002D3A45" w:rsidP="000B05B1">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 xml:space="preserve">Using the vulnerability assessment process flow diagram, I identified four key areas relevant to Artemis </w:t>
      </w:r>
      <w:proofErr w:type="spellStart"/>
      <w:r w:rsidRPr="002D3A45">
        <w:rPr>
          <w:rFonts w:ascii="Times New Roman" w:hAnsi="Times New Roman" w:cs="Times New Roman"/>
          <w:color w:val="000000" w:themeColor="text1"/>
        </w:rPr>
        <w:t>Financial’s</w:t>
      </w:r>
      <w:proofErr w:type="spellEnd"/>
      <w:r w:rsidRPr="002D3A45">
        <w:rPr>
          <w:rFonts w:ascii="Times New Roman" w:hAnsi="Times New Roman" w:cs="Times New Roman"/>
          <w:color w:val="000000" w:themeColor="text1"/>
        </w:rPr>
        <w:t xml:space="preserve"> RESTful API. First, Architecture Review is important to understand the API’s design and spot flaws, like weak endpoints. Next, Input Validation is critical because APIs often face injection attacks like XSS if inputs aren’t checked. APIs is directly relevant since Artemis uses a RESTful API, so we need to secure endpoints and interactions. Finally, Cryptography matters for protecting data in transit, like using HTTPS for client communications. Other areas like Client/Server</w:t>
      </w:r>
      <w:r w:rsidRPr="002D3A45">
        <w:rPr>
          <w:rFonts w:ascii="Times New Roman" w:hAnsi="Times New Roman" w:cs="Times New Roman"/>
          <w:color w:val="000000" w:themeColor="text1"/>
        </w:rPr>
        <w:t xml:space="preserve"> </w:t>
      </w:r>
      <w:r w:rsidRPr="002D3A45">
        <w:rPr>
          <w:rFonts w:ascii="Times New Roman" w:hAnsi="Times New Roman" w:cs="Times New Roman"/>
          <w:color w:val="000000" w:themeColor="text1"/>
        </w:rPr>
        <w:t>or Encapsulation didn’t apply as much since the focus is on the API, not distributed systems or data structure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2295EDD9"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I manually reviewed the rest-service codebase and identified the following specific vulnerabilities:</w:t>
      </w:r>
    </w:p>
    <w:p w14:paraId="0CE95B3D"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p>
    <w:p w14:paraId="320C73B2" w14:textId="6A1FD2CF" w:rsidR="002D3A45" w:rsidRPr="002D3A45" w:rsidRDefault="002D3A45" w:rsidP="002D3A45">
      <w:pPr>
        <w:pStyle w:val="ListParagraph"/>
        <w:numPr>
          <w:ilvl w:val="0"/>
          <w:numId w:val="26"/>
        </w:numPr>
        <w:suppressAutoHyphens/>
        <w:spacing w:after="0" w:line="240" w:lineRule="auto"/>
        <w:rPr>
          <w:rFonts w:ascii="Times New Roman" w:hAnsi="Times New Roman" w:cs="Times New Roman"/>
          <w:color w:val="000000" w:themeColor="text1"/>
        </w:rPr>
      </w:pPr>
      <w:r w:rsidRPr="002D3A45">
        <w:rPr>
          <w:rFonts w:ascii="Times New Roman" w:hAnsi="Times New Roman" w:cs="Times New Roman"/>
          <w:color w:val="000000" w:themeColor="text1"/>
        </w:rPr>
        <w:t>Unvalidated Input in CRUDController.java: The ‘/read‘ endpoint accepts a ‘</w:t>
      </w:r>
      <w:proofErr w:type="spellStart"/>
      <w:r w:rsidRPr="002D3A45">
        <w:rPr>
          <w:rFonts w:ascii="Times New Roman" w:hAnsi="Times New Roman" w:cs="Times New Roman"/>
          <w:color w:val="000000" w:themeColor="text1"/>
        </w:rPr>
        <w:t>businessname‘parameT</w:t>
      </w:r>
      <w:proofErr w:type="spellEnd"/>
      <w:r w:rsidRPr="002D3A45">
        <w:rPr>
          <w:rFonts w:ascii="Times New Roman" w:hAnsi="Times New Roman" w:cs="Times New Roman"/>
          <w:color w:val="000000" w:themeColor="text1"/>
        </w:rPr>
        <w:t xml:space="preserve"> </w:t>
      </w:r>
      <w:proofErr w:type="spellStart"/>
      <w:r w:rsidRPr="002D3A45">
        <w:rPr>
          <w:rFonts w:ascii="Times New Roman" w:hAnsi="Times New Roman" w:cs="Times New Roman"/>
          <w:color w:val="000000" w:themeColor="text1"/>
        </w:rPr>
        <w:t>he‘readdocument‘methodusesrawSQLwith‘DriverM</w:t>
      </w:r>
      <w:proofErr w:type="spellEnd"/>
      <w:r w:rsidRPr="002D3A45">
        <w:rPr>
          <w:rFonts w:ascii="Times New Roman" w:hAnsi="Times New Roman" w:cs="Times New Roman"/>
          <w:color w:val="000000" w:themeColor="text1"/>
        </w:rPr>
        <w:t xml:space="preserve"> </w:t>
      </w:r>
      <w:proofErr w:type="spellStart"/>
      <w:r w:rsidRPr="002D3A45">
        <w:rPr>
          <w:rFonts w:ascii="Times New Roman" w:hAnsi="Times New Roman" w:cs="Times New Roman"/>
          <w:color w:val="000000" w:themeColor="text1"/>
        </w:rPr>
        <w:t>anager.getConnection‘andhardcodedcred</w:t>
      </w:r>
      <w:proofErr w:type="spellEnd"/>
    </w:p>
    <w:p w14:paraId="7C8E5142" w14:textId="77777777" w:rsidR="002D3A45" w:rsidRPr="002D3A45" w:rsidRDefault="002D3A45" w:rsidP="002D3A45">
      <w:pPr>
        <w:suppressAutoHyphens/>
        <w:spacing w:after="0" w:line="240" w:lineRule="auto"/>
        <w:rPr>
          <w:rFonts w:ascii="Times New Roman" w:hAnsi="Times New Roman" w:cs="Times New Roman"/>
          <w:color w:val="000000" w:themeColor="text1"/>
        </w:rPr>
      </w:pPr>
    </w:p>
    <w:p w14:paraId="402BB802" w14:textId="77777777" w:rsidR="002D3A45" w:rsidRPr="002D3A45" w:rsidRDefault="002D3A45" w:rsidP="002D3A45">
      <w:pPr>
        <w:suppressAutoHyphens/>
        <w:spacing w:after="0" w:line="240" w:lineRule="auto"/>
        <w:rPr>
          <w:rFonts w:ascii="Times New Roman" w:hAnsi="Times New Roman" w:cs="Times New Roman"/>
          <w:color w:val="000000" w:themeColor="text1"/>
        </w:rPr>
      </w:pPr>
    </w:p>
    <w:p w14:paraId="6CD26191" w14:textId="4AFE988F" w:rsidR="002D3A45" w:rsidRPr="002D3A45" w:rsidRDefault="002D3A45" w:rsidP="002D3A45">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lastRenderedPageBreak/>
        <w:t xml:space="preserve">2. Insecure HTTP in </w:t>
      </w:r>
      <w:proofErr w:type="spellStart"/>
      <w:r w:rsidRPr="002D3A45">
        <w:rPr>
          <w:rFonts w:ascii="Times New Roman" w:hAnsi="Times New Roman" w:cs="Times New Roman"/>
          <w:color w:val="000000" w:themeColor="text1"/>
        </w:rPr>
        <w:t>application.properties</w:t>
      </w:r>
      <w:proofErr w:type="spellEnd"/>
      <w:r w:rsidRPr="002D3A45">
        <w:rPr>
          <w:rFonts w:ascii="Times New Roman" w:hAnsi="Times New Roman" w:cs="Times New Roman"/>
          <w:color w:val="000000" w:themeColor="text1"/>
        </w:rPr>
        <w:t>: ‘</w:t>
      </w:r>
      <w:proofErr w:type="spellStart"/>
      <w:r w:rsidRPr="002D3A45">
        <w:rPr>
          <w:rFonts w:ascii="Times New Roman" w:hAnsi="Times New Roman" w:cs="Times New Roman"/>
          <w:color w:val="000000" w:themeColor="text1"/>
        </w:rPr>
        <w:t>server.port</w:t>
      </w:r>
      <w:proofErr w:type="spellEnd"/>
      <w:r w:rsidRPr="002D3A45">
        <w:rPr>
          <w:rFonts w:ascii="Times New Roman" w:hAnsi="Times New Roman" w:cs="Times New Roman"/>
          <w:color w:val="000000" w:themeColor="text1"/>
        </w:rPr>
        <w:t>=8081‘ lacks HTTPS enforcement,</w:t>
      </w:r>
    </w:p>
    <w:p w14:paraId="5DF5D94E"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exposing data. Configure ‘</w:t>
      </w:r>
      <w:proofErr w:type="spellStart"/>
      <w:r w:rsidRPr="002D3A45">
        <w:rPr>
          <w:rFonts w:ascii="Times New Roman" w:hAnsi="Times New Roman" w:cs="Times New Roman"/>
          <w:color w:val="000000" w:themeColor="text1"/>
        </w:rPr>
        <w:t>server.ssl.enabled</w:t>
      </w:r>
      <w:proofErr w:type="spellEnd"/>
      <w:r w:rsidRPr="002D3A45">
        <w:rPr>
          <w:rFonts w:ascii="Times New Roman" w:hAnsi="Times New Roman" w:cs="Times New Roman"/>
          <w:color w:val="000000" w:themeColor="text1"/>
        </w:rPr>
        <w:t>=true‘ and provide a keystore.</w:t>
      </w:r>
    </w:p>
    <w:p w14:paraId="4317A2AC"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p>
    <w:p w14:paraId="3B9E7940"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3. Hardcoded Credentials in DocData.java: The database connection uses hardcoded ”root”/”root”</w:t>
      </w:r>
    </w:p>
    <w:p w14:paraId="499E6604" w14:textId="2BF399B5" w:rsidR="002D3A45" w:rsidRPr="002D3A45" w:rsidRDefault="002D3A45" w:rsidP="002D3A45">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 xml:space="preserve">    </w:t>
      </w:r>
      <w:r w:rsidRPr="002D3A45">
        <w:rPr>
          <w:rFonts w:ascii="Times New Roman" w:hAnsi="Times New Roman" w:cs="Times New Roman"/>
          <w:color w:val="000000" w:themeColor="text1"/>
        </w:rPr>
        <w:t>credentials, risking exposure. Move to environment variables or a secure vault (e.g.,</w:t>
      </w:r>
    </w:p>
    <w:p w14:paraId="5CBC7228" w14:textId="3CEB7A75" w:rsidR="002D3A45" w:rsidRPr="002D3A45" w:rsidRDefault="002D3A45" w:rsidP="002D3A45">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 xml:space="preserve">    </w:t>
      </w:r>
      <w:r w:rsidRPr="002D3A45">
        <w:rPr>
          <w:rFonts w:ascii="Times New Roman" w:hAnsi="Times New Roman" w:cs="Times New Roman"/>
          <w:color w:val="000000" w:themeColor="text1"/>
        </w:rPr>
        <w:t>Spring Vault).</w:t>
      </w:r>
    </w:p>
    <w:p w14:paraId="5123B018"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p>
    <w:p w14:paraId="4474460B"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4. No Authentication in GreetingController.java and CRUDController.java: Endpoints like</w:t>
      </w:r>
    </w:p>
    <w:p w14:paraId="3BAFE1D9"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greeting‘ and ‘/read‘ lack authentication, allowing unauthorized access. Implement</w:t>
      </w:r>
    </w:p>
    <w:p w14:paraId="6578111B"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Spring Security with JWT or OAuth2.</w:t>
      </w:r>
    </w:p>
    <w:p w14:paraId="2D81902D"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p>
    <w:p w14:paraId="4A351964"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5. Missing Rate Limiting: No rate limiting is configured, risking DDoS attacks. Add Spring</w:t>
      </w:r>
    </w:p>
    <w:p w14:paraId="721BF056"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Boot Actuator with a custom filter or use a library like Bucket4j.</w:t>
      </w:r>
    </w:p>
    <w:p w14:paraId="26F282FB"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p>
    <w:p w14:paraId="34DFF95F"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6. Incomplete Implementation in myDateTime.java: The ‘</w:t>
      </w:r>
      <w:proofErr w:type="spellStart"/>
      <w:r w:rsidRPr="002D3A45">
        <w:rPr>
          <w:rFonts w:ascii="Times New Roman" w:hAnsi="Times New Roman" w:cs="Times New Roman"/>
          <w:color w:val="000000" w:themeColor="text1"/>
        </w:rPr>
        <w:t>retrieveDateTime</w:t>
      </w:r>
      <w:proofErr w:type="spellEnd"/>
      <w:r w:rsidRPr="002D3A45">
        <w:rPr>
          <w:rFonts w:ascii="Times New Roman" w:hAnsi="Times New Roman" w:cs="Times New Roman"/>
          <w:color w:val="000000" w:themeColor="text1"/>
        </w:rPr>
        <w:t>‘ and ‘</w:t>
      </w:r>
      <w:proofErr w:type="spellStart"/>
      <w:r w:rsidRPr="002D3A45">
        <w:rPr>
          <w:rFonts w:ascii="Times New Roman" w:hAnsi="Times New Roman" w:cs="Times New Roman"/>
          <w:color w:val="000000" w:themeColor="text1"/>
        </w:rPr>
        <w:t>setMyDateTime</w:t>
      </w:r>
      <w:proofErr w:type="spellEnd"/>
      <w:r w:rsidRPr="002D3A45">
        <w:rPr>
          <w:rFonts w:ascii="Times New Roman" w:hAnsi="Times New Roman" w:cs="Times New Roman"/>
          <w:color w:val="000000" w:themeColor="text1"/>
        </w:rPr>
        <w:t>‘ methods are unimplemented, potentially leading to runtime errors or security</w:t>
      </w:r>
    </w:p>
    <w:p w14:paraId="0F6E7B2B"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gaps if misused. Complete with proper validation.</w:t>
      </w:r>
    </w:p>
    <w:p w14:paraId="12F3ECF2"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p>
    <w:p w14:paraId="1C77E94E" w14:textId="77777777" w:rsidR="002D3A45" w:rsidRPr="002D3A45" w:rsidRDefault="002D3A45" w:rsidP="002D3A45">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 xml:space="preserve">7. Insecure File Upload in </w:t>
      </w:r>
      <w:proofErr w:type="spellStart"/>
      <w:r w:rsidRPr="002D3A45">
        <w:rPr>
          <w:rFonts w:ascii="Times New Roman" w:hAnsi="Times New Roman" w:cs="Times New Roman"/>
          <w:color w:val="000000" w:themeColor="text1"/>
        </w:rPr>
        <w:t>application.properties</w:t>
      </w:r>
      <w:proofErr w:type="spellEnd"/>
      <w:r w:rsidRPr="002D3A45">
        <w:rPr>
          <w:rFonts w:ascii="Times New Roman" w:hAnsi="Times New Roman" w:cs="Times New Roman"/>
          <w:color w:val="000000" w:themeColor="text1"/>
        </w:rPr>
        <w:t>: ‘</w:t>
      </w:r>
      <w:proofErr w:type="spellStart"/>
      <w:r w:rsidRPr="002D3A45">
        <w:rPr>
          <w:rFonts w:ascii="Times New Roman" w:hAnsi="Times New Roman" w:cs="Times New Roman"/>
          <w:color w:val="000000" w:themeColor="text1"/>
        </w:rPr>
        <w:t>spring.servlet.multipart.max</w:t>
      </w:r>
      <w:proofErr w:type="spellEnd"/>
      <w:r w:rsidRPr="002D3A45">
        <w:rPr>
          <w:rFonts w:ascii="Times New Roman" w:hAnsi="Times New Roman" w:cs="Times New Roman"/>
          <w:color w:val="000000" w:themeColor="text1"/>
        </w:rPr>
        <w:t>-file-size=200MB‘</w:t>
      </w:r>
    </w:p>
    <w:p w14:paraId="5FB6472D" w14:textId="3F3E1028" w:rsidR="531DB269" w:rsidRPr="002D3A45" w:rsidRDefault="002D3A45" w:rsidP="002D3A45">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and ‘max-request-size=215MB‘ allow large uploads without antivirus checks, risking malicious files. Add file type validation and scanning.</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2DA161BF" w14:textId="77777777" w:rsidR="002D3A45" w:rsidRPr="002D3A45" w:rsidRDefault="002D3A45" w:rsidP="000B05B1">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 xml:space="preserve">I ran the OWASP Dependency-Check plug-in (version 12.1.0) on the rest-service project in IntelliJ IDEA, generating the dependency-check-report.html file. The report identified 175 vulnerabilities across 16 dependencies. Key findings include: </w:t>
      </w:r>
    </w:p>
    <w:p w14:paraId="71CD7EFA" w14:textId="77777777" w:rsidR="002D3A45" w:rsidRPr="002D3A45" w:rsidRDefault="002D3A45" w:rsidP="000B05B1">
      <w:pPr>
        <w:suppressAutoHyphens/>
        <w:spacing w:after="0" w:line="240" w:lineRule="auto"/>
        <w:contextualSpacing/>
        <w:rPr>
          <w:rFonts w:ascii="Times New Roman" w:hAnsi="Times New Roman" w:cs="Times New Roman"/>
          <w:color w:val="000000" w:themeColor="text1"/>
        </w:rPr>
      </w:pPr>
    </w:p>
    <w:p w14:paraId="76CDD37E" w14:textId="48253F01" w:rsidR="002D3A45" w:rsidRPr="002D3A45" w:rsidRDefault="002D3A45" w:rsidP="000B05B1">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 xml:space="preserve">• CVE-2024-34447: Improper validation of certificate with host mismatch in bcprovjdk15on-1.46.jar. Solution: Upgrade to Bouncy Castle 1.78 or later. Attribution: </w:t>
      </w:r>
      <w:hyperlink r:id="rId12" w:history="1">
        <w:r w:rsidRPr="002D3A45">
          <w:rPr>
            <w:rStyle w:val="Hyperlink"/>
            <w:rFonts w:ascii="Times New Roman" w:hAnsi="Times New Roman" w:cs="Times New Roman"/>
          </w:rPr>
          <w:t>https://nvd.nist.gov/vuln/detail/CVE-2024-34447</w:t>
        </w:r>
      </w:hyperlink>
      <w:r w:rsidRPr="002D3A45">
        <w:rPr>
          <w:rFonts w:ascii="Times New Roman" w:hAnsi="Times New Roman" w:cs="Times New Roman"/>
          <w:color w:val="000000" w:themeColor="text1"/>
        </w:rPr>
        <w:t xml:space="preserve">. </w:t>
      </w:r>
    </w:p>
    <w:p w14:paraId="6CDFEA80" w14:textId="77777777" w:rsidR="002D3A45" w:rsidRPr="002D3A45" w:rsidRDefault="002D3A45" w:rsidP="000B05B1">
      <w:pPr>
        <w:suppressAutoHyphens/>
        <w:spacing w:after="0" w:line="240" w:lineRule="auto"/>
        <w:contextualSpacing/>
        <w:rPr>
          <w:rFonts w:ascii="Times New Roman" w:hAnsi="Times New Roman" w:cs="Times New Roman"/>
          <w:color w:val="000000" w:themeColor="text1"/>
        </w:rPr>
      </w:pPr>
    </w:p>
    <w:p w14:paraId="1B20FEE3" w14:textId="56049C6D" w:rsidR="002D3A45" w:rsidRPr="002D3A45" w:rsidRDefault="002D3A45" w:rsidP="000B05B1">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 xml:space="preserve">• CVE-2016-1000338: Improper verification of DSA signature in bcprov-jdk15on1.46.jar. Solution: Upgrade to 1.56 or later. Attribution: </w:t>
      </w:r>
      <w:hyperlink r:id="rId13" w:history="1">
        <w:r w:rsidRPr="002D3A45">
          <w:rPr>
            <w:rStyle w:val="Hyperlink"/>
            <w:rFonts w:ascii="Times New Roman" w:hAnsi="Times New Roman" w:cs="Times New Roman"/>
          </w:rPr>
          <w:t>https://nvd.nist.gov/vuln/detail/CVE2016-1000338</w:t>
        </w:r>
      </w:hyperlink>
      <w:r w:rsidRPr="002D3A45">
        <w:rPr>
          <w:rFonts w:ascii="Times New Roman" w:hAnsi="Times New Roman" w:cs="Times New Roman"/>
          <w:color w:val="000000" w:themeColor="text1"/>
        </w:rPr>
        <w:t xml:space="preserve">. </w:t>
      </w:r>
    </w:p>
    <w:p w14:paraId="113616AD" w14:textId="77777777" w:rsidR="002D3A45" w:rsidRPr="002D3A45" w:rsidRDefault="002D3A45" w:rsidP="000B05B1">
      <w:pPr>
        <w:suppressAutoHyphens/>
        <w:spacing w:after="0" w:line="240" w:lineRule="auto"/>
        <w:contextualSpacing/>
        <w:rPr>
          <w:rFonts w:ascii="Times New Roman" w:hAnsi="Times New Roman" w:cs="Times New Roman"/>
          <w:color w:val="000000" w:themeColor="text1"/>
        </w:rPr>
      </w:pPr>
    </w:p>
    <w:p w14:paraId="1E32240A" w14:textId="6644F616" w:rsidR="531DB269" w:rsidRPr="002D3A45" w:rsidRDefault="002D3A45" w:rsidP="000B05B1">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 xml:space="preserve">• CVE-2020-15522: Timing attack on ECDSA signatures in bcprov-jdk15on-1.46.jar. Solution: Upgrade to 1.66 or later. Attribution: </w:t>
      </w:r>
      <w:hyperlink r:id="rId14" w:history="1">
        <w:r w:rsidRPr="002D3A45">
          <w:rPr>
            <w:rStyle w:val="Hyperlink"/>
            <w:rFonts w:ascii="Times New Roman" w:hAnsi="Times New Roman" w:cs="Times New Roman"/>
          </w:rPr>
          <w:t>https://nvd.nist.gov/vuln/detail/CVE2020-15522</w:t>
        </w:r>
      </w:hyperlink>
      <w:r w:rsidRPr="002D3A45">
        <w:rPr>
          <w:rFonts w:ascii="Times New Roman" w:hAnsi="Times New Roman" w:cs="Times New Roman"/>
          <w:color w:val="000000" w:themeColor="text1"/>
        </w:rPr>
        <w:t>.</w:t>
      </w:r>
    </w:p>
    <w:p w14:paraId="0F23AD00" w14:textId="77777777" w:rsidR="002D3A45" w:rsidRPr="002D3A45" w:rsidRDefault="002D3A45" w:rsidP="000B05B1">
      <w:pPr>
        <w:suppressAutoHyphens/>
        <w:spacing w:after="0" w:line="240" w:lineRule="auto"/>
        <w:contextualSpacing/>
        <w:rPr>
          <w:rFonts w:ascii="Times New Roman" w:hAnsi="Times New Roman" w:cs="Times New Roman"/>
          <w:color w:val="000000" w:themeColor="text1"/>
        </w:rPr>
      </w:pPr>
    </w:p>
    <w:p w14:paraId="0A9DB688" w14:textId="139FB757" w:rsidR="002D3A45" w:rsidRPr="002D3A45" w:rsidRDefault="002D3A45" w:rsidP="000B05B1">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t xml:space="preserve">• CVE-2023-33202: Denial of Service in bcprov-jdk15on-1.46.jar due to crafted ASN.1 data. Solution: Upgrade to 1.73 or later. Attribution: </w:t>
      </w:r>
      <w:hyperlink r:id="rId15" w:history="1">
        <w:r w:rsidRPr="002D3A45">
          <w:rPr>
            <w:rStyle w:val="Hyperlink"/>
            <w:rFonts w:ascii="Times New Roman" w:hAnsi="Times New Roman" w:cs="Times New Roman"/>
          </w:rPr>
          <w:t>https://nvd.nist.gov/vuln/detail/CVE2023-33202</w:t>
        </w:r>
      </w:hyperlink>
      <w:r w:rsidRPr="002D3A45">
        <w:rPr>
          <w:rFonts w:ascii="Times New Roman" w:hAnsi="Times New Roman" w:cs="Times New Roman"/>
          <w:color w:val="000000" w:themeColor="text1"/>
        </w:rPr>
        <w:t>.</w:t>
      </w:r>
    </w:p>
    <w:p w14:paraId="575AFA23" w14:textId="77777777" w:rsidR="002D3A45" w:rsidRPr="002D3A45" w:rsidRDefault="002D3A45" w:rsidP="000B05B1">
      <w:pPr>
        <w:suppressAutoHyphens/>
        <w:spacing w:after="0" w:line="240" w:lineRule="auto"/>
        <w:contextualSpacing/>
        <w:rPr>
          <w:rFonts w:ascii="Times New Roman" w:hAnsi="Times New Roman" w:cs="Times New Roman"/>
          <w:color w:val="000000" w:themeColor="text1"/>
        </w:rPr>
      </w:pPr>
      <w:r w:rsidRPr="002D3A45">
        <w:rPr>
          <w:rFonts w:ascii="Times New Roman" w:hAnsi="Times New Roman" w:cs="Times New Roman"/>
          <w:color w:val="000000" w:themeColor="text1"/>
        </w:rPr>
        <w:lastRenderedPageBreak/>
        <w:t xml:space="preserve"> • CVE-2024-29857: Out-of-bounds read in bcprov-jdk15on-1.46.jar. Solution: Upgrade to 1.78 or later. Attribution: https://nvd.nist.gov/vuln/detail/CVE-2024- 29857. </w:t>
      </w:r>
    </w:p>
    <w:p w14:paraId="66620579" w14:textId="77777777" w:rsidR="002D3A45" w:rsidRPr="002D3A45" w:rsidRDefault="002D3A45" w:rsidP="000B05B1">
      <w:pPr>
        <w:suppressAutoHyphens/>
        <w:spacing w:after="0" w:line="240" w:lineRule="auto"/>
        <w:contextualSpacing/>
        <w:rPr>
          <w:rFonts w:ascii="Times New Roman" w:hAnsi="Times New Roman" w:cs="Times New Roman"/>
          <w:color w:val="000000" w:themeColor="text1"/>
        </w:rPr>
      </w:pPr>
    </w:p>
    <w:p w14:paraId="0E238018" w14:textId="583AE4A2" w:rsidR="002D3A45" w:rsidRPr="000B05B1" w:rsidRDefault="002D3A45" w:rsidP="000B05B1">
      <w:pPr>
        <w:suppressAutoHyphens/>
        <w:spacing w:after="0" w:line="240" w:lineRule="auto"/>
        <w:contextualSpacing/>
        <w:rPr>
          <w:rFonts w:cstheme="minorHAnsi"/>
          <w:color w:val="000000" w:themeColor="text1"/>
        </w:rPr>
      </w:pPr>
      <w:r w:rsidRPr="002D3A45">
        <w:rPr>
          <w:rFonts w:ascii="Times New Roman" w:hAnsi="Times New Roman" w:cs="Times New Roman"/>
          <w:color w:val="000000" w:themeColor="text1"/>
        </w:rPr>
        <w:t>• CVE-2020-1935: HTTP request smuggling in tomcat-embed-core-9.0.30.jar. Solution: Upgrade to 9.0.31 or later. Attribution: https://nvd.nist.gov/vuln/detail/CVE2020-1935.</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74AC25AD" w14:textId="77777777" w:rsidR="002D3A45" w:rsidRPr="002D3A45" w:rsidRDefault="002D3A45" w:rsidP="00DC5AB3">
      <w:pPr>
        <w:suppressAutoHyphens/>
        <w:spacing w:after="0" w:line="240" w:lineRule="auto"/>
        <w:contextualSpacing/>
        <w:rPr>
          <w:rFonts w:ascii="Times New Roman" w:hAnsi="Times New Roman" w:cs="Times New Roman"/>
        </w:rPr>
      </w:pPr>
      <w:r w:rsidRPr="002D3A45">
        <w:rPr>
          <w:rFonts w:ascii="Times New Roman" w:hAnsi="Times New Roman" w:cs="Times New Roman"/>
        </w:rPr>
        <w:t xml:space="preserve">Based on the manual review and static testing, the following steps will secure Artemis </w:t>
      </w:r>
      <w:proofErr w:type="spellStart"/>
      <w:r w:rsidRPr="002D3A45">
        <w:rPr>
          <w:rFonts w:ascii="Times New Roman" w:hAnsi="Times New Roman" w:cs="Times New Roman"/>
        </w:rPr>
        <w:t>Financial’s</w:t>
      </w:r>
      <w:proofErr w:type="spellEnd"/>
      <w:r w:rsidRPr="002D3A45">
        <w:rPr>
          <w:rFonts w:ascii="Times New Roman" w:hAnsi="Times New Roman" w:cs="Times New Roman"/>
        </w:rPr>
        <w:t xml:space="preserve"> application:</w:t>
      </w:r>
    </w:p>
    <w:p w14:paraId="0C56B06C" w14:textId="77777777" w:rsidR="002D3A45" w:rsidRPr="002D3A45" w:rsidRDefault="002D3A45" w:rsidP="00DC5AB3">
      <w:pPr>
        <w:suppressAutoHyphens/>
        <w:spacing w:after="0" w:line="240" w:lineRule="auto"/>
        <w:contextualSpacing/>
        <w:rPr>
          <w:rFonts w:ascii="Times New Roman" w:hAnsi="Times New Roman" w:cs="Times New Roman"/>
        </w:rPr>
      </w:pPr>
    </w:p>
    <w:p w14:paraId="3ED63A6B" w14:textId="77777777" w:rsidR="002D3A45" w:rsidRPr="002D3A45" w:rsidRDefault="002D3A45" w:rsidP="00DC5AB3">
      <w:pPr>
        <w:suppressAutoHyphens/>
        <w:spacing w:after="0" w:line="240" w:lineRule="auto"/>
        <w:contextualSpacing/>
        <w:rPr>
          <w:rFonts w:ascii="Times New Roman" w:hAnsi="Times New Roman" w:cs="Times New Roman"/>
        </w:rPr>
      </w:pPr>
      <w:r w:rsidRPr="002D3A45">
        <w:rPr>
          <w:rFonts w:ascii="Times New Roman" w:hAnsi="Times New Roman" w:cs="Times New Roman"/>
        </w:rPr>
        <w:t xml:space="preserve"> • Unvalidated Input and SQL Injection: Implement input validation and parameterized queries, testing with tools like OWASP ZAP. </w:t>
      </w:r>
    </w:p>
    <w:p w14:paraId="02744496" w14:textId="77777777" w:rsidR="002D3A45" w:rsidRPr="002D3A45" w:rsidRDefault="002D3A45" w:rsidP="00DC5AB3">
      <w:pPr>
        <w:suppressAutoHyphens/>
        <w:spacing w:after="0" w:line="240" w:lineRule="auto"/>
        <w:contextualSpacing/>
        <w:rPr>
          <w:rFonts w:ascii="Times New Roman" w:hAnsi="Times New Roman" w:cs="Times New Roman"/>
        </w:rPr>
      </w:pPr>
    </w:p>
    <w:p w14:paraId="30D3E55F" w14:textId="77777777" w:rsidR="002D3A45" w:rsidRPr="002D3A45" w:rsidRDefault="002D3A45" w:rsidP="00DC5AB3">
      <w:pPr>
        <w:suppressAutoHyphens/>
        <w:spacing w:after="0" w:line="240" w:lineRule="auto"/>
        <w:contextualSpacing/>
        <w:rPr>
          <w:rFonts w:ascii="Times New Roman" w:hAnsi="Times New Roman" w:cs="Times New Roman"/>
        </w:rPr>
      </w:pPr>
      <w:r w:rsidRPr="002D3A45">
        <w:rPr>
          <w:rFonts w:ascii="Times New Roman" w:hAnsi="Times New Roman" w:cs="Times New Roman"/>
        </w:rPr>
        <w:t xml:space="preserve">• Insecure HTTP and Hardcoded Credentials: Configure HTTPS and use secure credential management, verifying with SSL labs. </w:t>
      </w:r>
    </w:p>
    <w:p w14:paraId="179FDC29" w14:textId="77777777" w:rsidR="002D3A45" w:rsidRPr="002D3A45" w:rsidRDefault="002D3A45" w:rsidP="00DC5AB3">
      <w:pPr>
        <w:suppressAutoHyphens/>
        <w:spacing w:after="0" w:line="240" w:lineRule="auto"/>
        <w:contextualSpacing/>
        <w:rPr>
          <w:rFonts w:ascii="Times New Roman" w:hAnsi="Times New Roman" w:cs="Times New Roman"/>
        </w:rPr>
      </w:pPr>
    </w:p>
    <w:p w14:paraId="7249A9D0" w14:textId="77777777" w:rsidR="002D3A45" w:rsidRPr="002D3A45" w:rsidRDefault="002D3A45" w:rsidP="00DC5AB3">
      <w:pPr>
        <w:suppressAutoHyphens/>
        <w:spacing w:after="0" w:line="240" w:lineRule="auto"/>
        <w:contextualSpacing/>
        <w:rPr>
          <w:rFonts w:ascii="Times New Roman" w:hAnsi="Times New Roman" w:cs="Times New Roman"/>
        </w:rPr>
      </w:pPr>
      <w:r w:rsidRPr="002D3A45">
        <w:rPr>
          <w:rFonts w:ascii="Times New Roman" w:hAnsi="Times New Roman" w:cs="Times New Roman"/>
        </w:rPr>
        <w:t xml:space="preserve">• No Authentication and Rate Limiting: Add Spring Security and rate limiting, testing with Postman. </w:t>
      </w:r>
    </w:p>
    <w:p w14:paraId="3955AD70" w14:textId="77777777" w:rsidR="002D3A45" w:rsidRPr="002D3A45" w:rsidRDefault="002D3A45" w:rsidP="00DC5AB3">
      <w:pPr>
        <w:suppressAutoHyphens/>
        <w:spacing w:after="0" w:line="240" w:lineRule="auto"/>
        <w:contextualSpacing/>
        <w:rPr>
          <w:rFonts w:ascii="Times New Roman" w:hAnsi="Times New Roman" w:cs="Times New Roman"/>
        </w:rPr>
      </w:pPr>
    </w:p>
    <w:p w14:paraId="33A3D391" w14:textId="77777777" w:rsidR="002D3A45" w:rsidRPr="002D3A45" w:rsidRDefault="002D3A45" w:rsidP="00DC5AB3">
      <w:pPr>
        <w:suppressAutoHyphens/>
        <w:spacing w:after="0" w:line="240" w:lineRule="auto"/>
        <w:contextualSpacing/>
        <w:rPr>
          <w:rFonts w:ascii="Times New Roman" w:hAnsi="Times New Roman" w:cs="Times New Roman"/>
        </w:rPr>
      </w:pPr>
      <w:r w:rsidRPr="002D3A45">
        <w:rPr>
          <w:rFonts w:ascii="Times New Roman" w:hAnsi="Times New Roman" w:cs="Times New Roman"/>
        </w:rPr>
        <w:t>• Incomplete Implementation: Complete and validate ‘myDateTime.java‘ methods.</w:t>
      </w:r>
    </w:p>
    <w:p w14:paraId="0554DA04" w14:textId="77777777" w:rsidR="002D3A45" w:rsidRPr="002D3A45" w:rsidRDefault="002D3A45" w:rsidP="00DC5AB3">
      <w:pPr>
        <w:suppressAutoHyphens/>
        <w:spacing w:after="0" w:line="240" w:lineRule="auto"/>
        <w:contextualSpacing/>
        <w:rPr>
          <w:rFonts w:ascii="Times New Roman" w:hAnsi="Times New Roman" w:cs="Times New Roman"/>
        </w:rPr>
      </w:pPr>
    </w:p>
    <w:p w14:paraId="586E1229" w14:textId="77777777" w:rsidR="002D3A45" w:rsidRPr="002D3A45" w:rsidRDefault="002D3A45" w:rsidP="00DC5AB3">
      <w:pPr>
        <w:suppressAutoHyphens/>
        <w:spacing w:after="0" w:line="240" w:lineRule="auto"/>
        <w:contextualSpacing/>
        <w:rPr>
          <w:rFonts w:ascii="Times New Roman" w:hAnsi="Times New Roman" w:cs="Times New Roman"/>
        </w:rPr>
      </w:pPr>
      <w:r w:rsidRPr="002D3A45">
        <w:rPr>
          <w:rFonts w:ascii="Times New Roman" w:hAnsi="Times New Roman" w:cs="Times New Roman"/>
        </w:rPr>
        <w:t xml:space="preserve">• Insecure File Upload: Add file validation and scanning, testing uploads. </w:t>
      </w:r>
    </w:p>
    <w:p w14:paraId="6228E997" w14:textId="77777777" w:rsidR="002D3A45" w:rsidRPr="002D3A45" w:rsidRDefault="002D3A45" w:rsidP="00DC5AB3">
      <w:pPr>
        <w:suppressAutoHyphens/>
        <w:spacing w:after="0" w:line="240" w:lineRule="auto"/>
        <w:contextualSpacing/>
        <w:rPr>
          <w:rFonts w:ascii="Times New Roman" w:hAnsi="Times New Roman" w:cs="Times New Roman"/>
        </w:rPr>
      </w:pPr>
    </w:p>
    <w:p w14:paraId="58450198" w14:textId="77777777" w:rsidR="002D3A45" w:rsidRPr="002D3A45" w:rsidRDefault="002D3A45" w:rsidP="00DC5AB3">
      <w:pPr>
        <w:suppressAutoHyphens/>
        <w:spacing w:after="0" w:line="240" w:lineRule="auto"/>
        <w:contextualSpacing/>
        <w:rPr>
          <w:rFonts w:ascii="Times New Roman" w:hAnsi="Times New Roman" w:cs="Times New Roman"/>
        </w:rPr>
      </w:pPr>
      <w:r w:rsidRPr="002D3A45">
        <w:rPr>
          <w:rFonts w:ascii="Times New Roman" w:hAnsi="Times New Roman" w:cs="Times New Roman"/>
        </w:rPr>
        <w:t xml:space="preserve">• Dependency Vulnerabilities: Update all vulnerable libraries (e.g., Bouncy Castle to 1.78, Tomcat to 9.0.81), re-running Dependency-Check. </w:t>
      </w:r>
    </w:p>
    <w:p w14:paraId="40FC49AC" w14:textId="77777777" w:rsidR="002D3A45" w:rsidRPr="002D3A45" w:rsidRDefault="002D3A45" w:rsidP="00DC5AB3">
      <w:pPr>
        <w:suppressAutoHyphens/>
        <w:spacing w:after="0" w:line="240" w:lineRule="auto"/>
        <w:contextualSpacing/>
        <w:rPr>
          <w:rFonts w:ascii="Times New Roman" w:hAnsi="Times New Roman" w:cs="Times New Roman"/>
        </w:rPr>
      </w:pPr>
    </w:p>
    <w:p w14:paraId="6A69540B" w14:textId="6A5B05D9" w:rsidR="322AA2CB" w:rsidRDefault="002D3A45" w:rsidP="00DC5AB3">
      <w:pPr>
        <w:suppressAutoHyphens/>
        <w:spacing w:after="0" w:line="240" w:lineRule="auto"/>
        <w:contextualSpacing/>
        <w:rPr>
          <w:rFonts w:cstheme="minorHAnsi"/>
        </w:rPr>
      </w:pPr>
      <w:r w:rsidRPr="002D3A45">
        <w:rPr>
          <w:rFonts w:ascii="Times New Roman" w:hAnsi="Times New Roman" w:cs="Times New Roman"/>
        </w:rPr>
        <w:t>These steps will address code-level issues and dependency risks, ensuring compliance and security</w:t>
      </w:r>
      <w:r w:rsidRPr="002D3A45">
        <w:rPr>
          <w:rFonts w:cstheme="minorHAnsi"/>
        </w:rPr>
        <w:t>.</w:t>
      </w:r>
    </w:p>
    <w:p w14:paraId="3D10C97B" w14:textId="77777777" w:rsidR="002D3A45" w:rsidRDefault="002D3A45" w:rsidP="00DC5AB3">
      <w:pPr>
        <w:suppressAutoHyphens/>
        <w:spacing w:after="0" w:line="240" w:lineRule="auto"/>
        <w:contextualSpacing/>
        <w:rPr>
          <w:rFonts w:cstheme="minorHAnsi"/>
        </w:rPr>
      </w:pPr>
    </w:p>
    <w:p w14:paraId="64AD42C9" w14:textId="77777777" w:rsidR="002D3A45" w:rsidRDefault="002D3A45" w:rsidP="00DC5AB3">
      <w:pPr>
        <w:suppressAutoHyphens/>
        <w:spacing w:after="0" w:line="240" w:lineRule="auto"/>
        <w:contextualSpacing/>
        <w:rPr>
          <w:rFonts w:cstheme="minorHAnsi"/>
        </w:rPr>
      </w:pPr>
    </w:p>
    <w:p w14:paraId="10C997AA" w14:textId="77777777" w:rsidR="002D3A45" w:rsidRDefault="002D3A45" w:rsidP="00DC5AB3">
      <w:pPr>
        <w:suppressAutoHyphens/>
        <w:spacing w:after="0" w:line="240" w:lineRule="auto"/>
        <w:contextualSpacing/>
        <w:rPr>
          <w:rFonts w:cstheme="minorHAnsi"/>
        </w:rPr>
      </w:pPr>
    </w:p>
    <w:p w14:paraId="12A6C377" w14:textId="77777777" w:rsidR="002D3A45" w:rsidRDefault="002D3A45" w:rsidP="007137AF">
      <w:pPr>
        <w:suppressAutoHyphens/>
        <w:spacing w:after="0" w:line="240" w:lineRule="auto"/>
        <w:contextualSpacing/>
        <w:rPr>
          <w:rFonts w:cstheme="minorHAnsi"/>
        </w:rPr>
      </w:pPr>
    </w:p>
    <w:p w14:paraId="3BDA057F" w14:textId="77777777" w:rsidR="002D3A45" w:rsidRPr="000B05B1" w:rsidRDefault="002D3A45" w:rsidP="002D3A45">
      <w:pPr>
        <w:suppressAutoHyphens/>
        <w:spacing w:after="0" w:line="240" w:lineRule="auto"/>
        <w:contextualSpacing/>
        <w:jc w:val="center"/>
        <w:rPr>
          <w:rFonts w:cstheme="minorHAnsi"/>
        </w:rPr>
      </w:pPr>
    </w:p>
    <w:sectPr w:rsidR="002D3A45" w:rsidRPr="000B05B1" w:rsidSect="00F20525">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ED90A0" w14:textId="77777777" w:rsidR="0073033B" w:rsidRDefault="0073033B" w:rsidP="002F3F84">
      <w:r>
        <w:separator/>
      </w:r>
    </w:p>
  </w:endnote>
  <w:endnote w:type="continuationSeparator" w:id="0">
    <w:p w14:paraId="6EF692AA" w14:textId="77777777" w:rsidR="0073033B" w:rsidRDefault="0073033B" w:rsidP="002F3F84">
      <w:r>
        <w:continuationSeparator/>
      </w:r>
    </w:p>
  </w:endnote>
  <w:endnote w:type="continuationNotice" w:id="1">
    <w:p w14:paraId="43483FC6" w14:textId="77777777" w:rsidR="0073033B" w:rsidRDefault="007303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3AFADD" w14:textId="77777777" w:rsidR="0073033B" w:rsidRDefault="0073033B" w:rsidP="002F3F84">
      <w:r>
        <w:separator/>
      </w:r>
    </w:p>
  </w:footnote>
  <w:footnote w:type="continuationSeparator" w:id="0">
    <w:p w14:paraId="5EBB1841" w14:textId="77777777" w:rsidR="0073033B" w:rsidRDefault="0073033B" w:rsidP="002F3F84">
      <w:r>
        <w:continuationSeparator/>
      </w:r>
    </w:p>
  </w:footnote>
  <w:footnote w:type="continuationNotice" w:id="1">
    <w:p w14:paraId="39716340" w14:textId="77777777" w:rsidR="0073033B" w:rsidRDefault="007303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F3ED8"/>
    <w:multiLevelType w:val="multilevel"/>
    <w:tmpl w:val="6C0EB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556BB7"/>
    <w:multiLevelType w:val="multilevel"/>
    <w:tmpl w:val="49A6B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685473"/>
    <w:multiLevelType w:val="multilevel"/>
    <w:tmpl w:val="27425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9F007C"/>
    <w:multiLevelType w:val="multilevel"/>
    <w:tmpl w:val="9014E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B146EC"/>
    <w:multiLevelType w:val="multilevel"/>
    <w:tmpl w:val="44888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0CF458A"/>
    <w:multiLevelType w:val="multilevel"/>
    <w:tmpl w:val="03E6F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115228D"/>
    <w:multiLevelType w:val="multilevel"/>
    <w:tmpl w:val="7E5AB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1B3539D"/>
    <w:multiLevelType w:val="multilevel"/>
    <w:tmpl w:val="FCE69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222784C"/>
    <w:multiLevelType w:val="multilevel"/>
    <w:tmpl w:val="7CAEB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27C790E"/>
    <w:multiLevelType w:val="multilevel"/>
    <w:tmpl w:val="D8A4C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28A12E8"/>
    <w:multiLevelType w:val="multilevel"/>
    <w:tmpl w:val="0C104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2B9260B"/>
    <w:multiLevelType w:val="multilevel"/>
    <w:tmpl w:val="3988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3004462"/>
    <w:multiLevelType w:val="multilevel"/>
    <w:tmpl w:val="29E22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31A1C6E"/>
    <w:multiLevelType w:val="multilevel"/>
    <w:tmpl w:val="BDE0C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3545A60"/>
    <w:multiLevelType w:val="multilevel"/>
    <w:tmpl w:val="DA2EB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3643E14"/>
    <w:multiLevelType w:val="multilevel"/>
    <w:tmpl w:val="8A64B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36A2428"/>
    <w:multiLevelType w:val="multilevel"/>
    <w:tmpl w:val="B6DC9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3754582"/>
    <w:multiLevelType w:val="multilevel"/>
    <w:tmpl w:val="9676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38A7DDF"/>
    <w:multiLevelType w:val="multilevel"/>
    <w:tmpl w:val="48A2E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3C83C50"/>
    <w:multiLevelType w:val="multilevel"/>
    <w:tmpl w:val="FC968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3F156F5"/>
    <w:multiLevelType w:val="multilevel"/>
    <w:tmpl w:val="7A964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3F33479"/>
    <w:multiLevelType w:val="multilevel"/>
    <w:tmpl w:val="76A04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3F90E1B"/>
    <w:multiLevelType w:val="multilevel"/>
    <w:tmpl w:val="B16E5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4206121"/>
    <w:multiLevelType w:val="multilevel"/>
    <w:tmpl w:val="FDCA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5" w15:restartNumberingAfterBreak="0">
    <w:nsid w:val="04515503"/>
    <w:multiLevelType w:val="multilevel"/>
    <w:tmpl w:val="5BB81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4723F50"/>
    <w:multiLevelType w:val="multilevel"/>
    <w:tmpl w:val="39C82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4AA16AF"/>
    <w:multiLevelType w:val="multilevel"/>
    <w:tmpl w:val="C088B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4EB4BB5"/>
    <w:multiLevelType w:val="multilevel"/>
    <w:tmpl w:val="36443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5245A58"/>
    <w:multiLevelType w:val="multilevel"/>
    <w:tmpl w:val="72C09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1"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2" w15:restartNumberingAfterBreak="0">
    <w:nsid w:val="05DC7F34"/>
    <w:multiLevelType w:val="multilevel"/>
    <w:tmpl w:val="75CCB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5E672C0"/>
    <w:multiLevelType w:val="multilevel"/>
    <w:tmpl w:val="12D83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6384580"/>
    <w:multiLevelType w:val="multilevel"/>
    <w:tmpl w:val="FCE8F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63B2B60"/>
    <w:multiLevelType w:val="multilevel"/>
    <w:tmpl w:val="64B62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6633D50"/>
    <w:multiLevelType w:val="multilevel"/>
    <w:tmpl w:val="BB787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68605CD"/>
    <w:multiLevelType w:val="multilevel"/>
    <w:tmpl w:val="7C5C5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6BF10B6"/>
    <w:multiLevelType w:val="multilevel"/>
    <w:tmpl w:val="98462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6C019F2"/>
    <w:multiLevelType w:val="multilevel"/>
    <w:tmpl w:val="360CE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6CB5331"/>
    <w:multiLevelType w:val="multilevel"/>
    <w:tmpl w:val="65C25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6F055E2"/>
    <w:multiLevelType w:val="multilevel"/>
    <w:tmpl w:val="28E09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06FF0B3F"/>
    <w:multiLevelType w:val="multilevel"/>
    <w:tmpl w:val="5A7A8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74F04C5"/>
    <w:multiLevelType w:val="multilevel"/>
    <w:tmpl w:val="5D260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0757538F"/>
    <w:multiLevelType w:val="multilevel"/>
    <w:tmpl w:val="C17AD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07C411C0"/>
    <w:multiLevelType w:val="multilevel"/>
    <w:tmpl w:val="6DB4F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07F8679E"/>
    <w:multiLevelType w:val="multilevel"/>
    <w:tmpl w:val="D8A27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07FD1DD9"/>
    <w:multiLevelType w:val="multilevel"/>
    <w:tmpl w:val="731EB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083E503B"/>
    <w:multiLevelType w:val="multilevel"/>
    <w:tmpl w:val="5148A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85E3159"/>
    <w:multiLevelType w:val="multilevel"/>
    <w:tmpl w:val="D3C8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8862A7A"/>
    <w:multiLevelType w:val="multilevel"/>
    <w:tmpl w:val="6BC28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08AD012B"/>
    <w:multiLevelType w:val="multilevel"/>
    <w:tmpl w:val="14CAF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08AF6384"/>
    <w:multiLevelType w:val="multilevel"/>
    <w:tmpl w:val="31700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093A1BC0"/>
    <w:multiLevelType w:val="multilevel"/>
    <w:tmpl w:val="AEEAC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0940056C"/>
    <w:multiLevelType w:val="multilevel"/>
    <w:tmpl w:val="61E4E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0967545D"/>
    <w:multiLevelType w:val="multilevel"/>
    <w:tmpl w:val="93C6A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09704147"/>
    <w:multiLevelType w:val="multilevel"/>
    <w:tmpl w:val="EDCE9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09A35ABD"/>
    <w:multiLevelType w:val="multilevel"/>
    <w:tmpl w:val="B0D20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0A1628CC"/>
    <w:multiLevelType w:val="multilevel"/>
    <w:tmpl w:val="955A0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0A2264C8"/>
    <w:multiLevelType w:val="multilevel"/>
    <w:tmpl w:val="331E8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0A7E2C0F"/>
    <w:multiLevelType w:val="multilevel"/>
    <w:tmpl w:val="F1B40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0A854099"/>
    <w:multiLevelType w:val="multilevel"/>
    <w:tmpl w:val="E5045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4" w15:restartNumberingAfterBreak="0">
    <w:nsid w:val="0ACB38E9"/>
    <w:multiLevelType w:val="multilevel"/>
    <w:tmpl w:val="1F86D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0AD37633"/>
    <w:multiLevelType w:val="multilevel"/>
    <w:tmpl w:val="B28AE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0B2702BD"/>
    <w:multiLevelType w:val="multilevel"/>
    <w:tmpl w:val="8258D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0B3A64C9"/>
    <w:multiLevelType w:val="multilevel"/>
    <w:tmpl w:val="79288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0B3E0243"/>
    <w:multiLevelType w:val="multilevel"/>
    <w:tmpl w:val="DA5E0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0B491B13"/>
    <w:multiLevelType w:val="multilevel"/>
    <w:tmpl w:val="CC5EE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0B4925A0"/>
    <w:multiLevelType w:val="multilevel"/>
    <w:tmpl w:val="598CA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0B5901B5"/>
    <w:multiLevelType w:val="multilevel"/>
    <w:tmpl w:val="59883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0B8B051A"/>
    <w:multiLevelType w:val="multilevel"/>
    <w:tmpl w:val="E4ECC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0BA72918"/>
    <w:multiLevelType w:val="multilevel"/>
    <w:tmpl w:val="74E4D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0BD7660E"/>
    <w:multiLevelType w:val="multilevel"/>
    <w:tmpl w:val="06707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0BE166D4"/>
    <w:multiLevelType w:val="multilevel"/>
    <w:tmpl w:val="64F6A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0BF55A0D"/>
    <w:multiLevelType w:val="multilevel"/>
    <w:tmpl w:val="E06AF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0C0B44AF"/>
    <w:multiLevelType w:val="multilevel"/>
    <w:tmpl w:val="859C5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0C16657F"/>
    <w:multiLevelType w:val="multilevel"/>
    <w:tmpl w:val="0442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0C2C1AAE"/>
    <w:multiLevelType w:val="multilevel"/>
    <w:tmpl w:val="65C6D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0C46002E"/>
    <w:multiLevelType w:val="multilevel"/>
    <w:tmpl w:val="04DAA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0CD27E79"/>
    <w:multiLevelType w:val="multilevel"/>
    <w:tmpl w:val="99AE4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0CF07E91"/>
    <w:multiLevelType w:val="multilevel"/>
    <w:tmpl w:val="AD3C7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5" w15:restartNumberingAfterBreak="0">
    <w:nsid w:val="0D0661FA"/>
    <w:multiLevelType w:val="multilevel"/>
    <w:tmpl w:val="D9228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0D9C5B7F"/>
    <w:multiLevelType w:val="multilevel"/>
    <w:tmpl w:val="C908C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8" w15:restartNumberingAfterBreak="0">
    <w:nsid w:val="0E255F4F"/>
    <w:multiLevelType w:val="multilevel"/>
    <w:tmpl w:val="4EF23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0E6A1930"/>
    <w:multiLevelType w:val="multilevel"/>
    <w:tmpl w:val="18584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1" w15:restartNumberingAfterBreak="0">
    <w:nsid w:val="0E7725E9"/>
    <w:multiLevelType w:val="multilevel"/>
    <w:tmpl w:val="1F8CA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0E97573C"/>
    <w:multiLevelType w:val="multilevel"/>
    <w:tmpl w:val="AE547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0EB86D5D"/>
    <w:multiLevelType w:val="multilevel"/>
    <w:tmpl w:val="B0A2D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0EE469A5"/>
    <w:multiLevelType w:val="multilevel"/>
    <w:tmpl w:val="74685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0F2F264F"/>
    <w:multiLevelType w:val="multilevel"/>
    <w:tmpl w:val="D9F42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0F461836"/>
    <w:multiLevelType w:val="multilevel"/>
    <w:tmpl w:val="126AE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0F5974BA"/>
    <w:multiLevelType w:val="multilevel"/>
    <w:tmpl w:val="CEFAC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0F624F16"/>
    <w:multiLevelType w:val="multilevel"/>
    <w:tmpl w:val="8452E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0FBC5B5B"/>
    <w:multiLevelType w:val="multilevel"/>
    <w:tmpl w:val="13E20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0FD7582D"/>
    <w:multiLevelType w:val="multilevel"/>
    <w:tmpl w:val="F3EE8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0FF01BD9"/>
    <w:multiLevelType w:val="multilevel"/>
    <w:tmpl w:val="FA7E7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10430AAB"/>
    <w:multiLevelType w:val="multilevel"/>
    <w:tmpl w:val="FA76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106353E0"/>
    <w:multiLevelType w:val="multilevel"/>
    <w:tmpl w:val="1A3CD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10E67FC0"/>
    <w:multiLevelType w:val="multilevel"/>
    <w:tmpl w:val="590EF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10FB15E5"/>
    <w:multiLevelType w:val="multilevel"/>
    <w:tmpl w:val="3ED26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11256765"/>
    <w:multiLevelType w:val="multilevel"/>
    <w:tmpl w:val="D340D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114246AC"/>
    <w:multiLevelType w:val="multilevel"/>
    <w:tmpl w:val="14043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11870D9B"/>
    <w:multiLevelType w:val="multilevel"/>
    <w:tmpl w:val="57B06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11871622"/>
    <w:multiLevelType w:val="multilevel"/>
    <w:tmpl w:val="816C6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11935813"/>
    <w:multiLevelType w:val="multilevel"/>
    <w:tmpl w:val="26E6A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11C90F14"/>
    <w:multiLevelType w:val="multilevel"/>
    <w:tmpl w:val="41DCE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11CE4DE7"/>
    <w:multiLevelType w:val="multilevel"/>
    <w:tmpl w:val="C86EC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11D97824"/>
    <w:multiLevelType w:val="multilevel"/>
    <w:tmpl w:val="C3705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122E17EE"/>
    <w:multiLevelType w:val="multilevel"/>
    <w:tmpl w:val="9B96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123E0F0A"/>
    <w:multiLevelType w:val="multilevel"/>
    <w:tmpl w:val="2B48C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124104D8"/>
    <w:multiLevelType w:val="multilevel"/>
    <w:tmpl w:val="26365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12475639"/>
    <w:multiLevelType w:val="multilevel"/>
    <w:tmpl w:val="0F907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12544950"/>
    <w:multiLevelType w:val="multilevel"/>
    <w:tmpl w:val="821AB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1273053F"/>
    <w:multiLevelType w:val="multilevel"/>
    <w:tmpl w:val="F04AF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12E0451B"/>
    <w:multiLevelType w:val="multilevel"/>
    <w:tmpl w:val="E09C7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12F576F2"/>
    <w:multiLevelType w:val="multilevel"/>
    <w:tmpl w:val="DD664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1365392E"/>
    <w:multiLevelType w:val="multilevel"/>
    <w:tmpl w:val="BBD67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13740E6F"/>
    <w:multiLevelType w:val="multilevel"/>
    <w:tmpl w:val="CC8CA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13A437AF"/>
    <w:multiLevelType w:val="multilevel"/>
    <w:tmpl w:val="EBE2C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13A553A0"/>
    <w:multiLevelType w:val="multilevel"/>
    <w:tmpl w:val="CD9A1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9" w15:restartNumberingAfterBreak="0">
    <w:nsid w:val="13C8021A"/>
    <w:multiLevelType w:val="multilevel"/>
    <w:tmpl w:val="B5AAC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13D33C73"/>
    <w:multiLevelType w:val="multilevel"/>
    <w:tmpl w:val="88A0D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13FD7528"/>
    <w:multiLevelType w:val="multilevel"/>
    <w:tmpl w:val="7E04E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145D6F1A"/>
    <w:multiLevelType w:val="multilevel"/>
    <w:tmpl w:val="F514C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14677149"/>
    <w:multiLevelType w:val="multilevel"/>
    <w:tmpl w:val="7EA05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14790876"/>
    <w:multiLevelType w:val="multilevel"/>
    <w:tmpl w:val="8E6EB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147A3539"/>
    <w:multiLevelType w:val="multilevel"/>
    <w:tmpl w:val="26C00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147E5838"/>
    <w:multiLevelType w:val="multilevel"/>
    <w:tmpl w:val="68FAA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148440BE"/>
    <w:multiLevelType w:val="multilevel"/>
    <w:tmpl w:val="E00E1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149E1AA6"/>
    <w:multiLevelType w:val="multilevel"/>
    <w:tmpl w:val="15DE4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14B6339E"/>
    <w:multiLevelType w:val="multilevel"/>
    <w:tmpl w:val="CB4E2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14DE3DA4"/>
    <w:multiLevelType w:val="multilevel"/>
    <w:tmpl w:val="02523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15366DF2"/>
    <w:multiLevelType w:val="multilevel"/>
    <w:tmpl w:val="32D44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15370131"/>
    <w:multiLevelType w:val="multilevel"/>
    <w:tmpl w:val="B89A8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15FE7265"/>
    <w:multiLevelType w:val="multilevel"/>
    <w:tmpl w:val="9F646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16322CB4"/>
    <w:multiLevelType w:val="multilevel"/>
    <w:tmpl w:val="3D287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16491BFE"/>
    <w:multiLevelType w:val="multilevel"/>
    <w:tmpl w:val="0BCE5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166B3EB7"/>
    <w:multiLevelType w:val="multilevel"/>
    <w:tmpl w:val="7136A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16D472F6"/>
    <w:multiLevelType w:val="multilevel"/>
    <w:tmpl w:val="1EF04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16ED4061"/>
    <w:multiLevelType w:val="multilevel"/>
    <w:tmpl w:val="FB70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176C3FBF"/>
    <w:multiLevelType w:val="multilevel"/>
    <w:tmpl w:val="7C428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178A4040"/>
    <w:multiLevelType w:val="multilevel"/>
    <w:tmpl w:val="25D6F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178B56E7"/>
    <w:multiLevelType w:val="multilevel"/>
    <w:tmpl w:val="3CCCB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17F302EE"/>
    <w:multiLevelType w:val="multilevel"/>
    <w:tmpl w:val="455AD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17F67C00"/>
    <w:multiLevelType w:val="multilevel"/>
    <w:tmpl w:val="D410F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181173DE"/>
    <w:multiLevelType w:val="multilevel"/>
    <w:tmpl w:val="941EC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184A764F"/>
    <w:multiLevelType w:val="multilevel"/>
    <w:tmpl w:val="EF2AA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18517E4C"/>
    <w:multiLevelType w:val="multilevel"/>
    <w:tmpl w:val="EA461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18594ED5"/>
    <w:multiLevelType w:val="multilevel"/>
    <w:tmpl w:val="ED44E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18646E5D"/>
    <w:multiLevelType w:val="multilevel"/>
    <w:tmpl w:val="8EA4B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189B26F9"/>
    <w:multiLevelType w:val="multilevel"/>
    <w:tmpl w:val="D062F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18B33DA1"/>
    <w:multiLevelType w:val="multilevel"/>
    <w:tmpl w:val="0CB84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18E07A08"/>
    <w:multiLevelType w:val="multilevel"/>
    <w:tmpl w:val="A8565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192970F0"/>
    <w:multiLevelType w:val="multilevel"/>
    <w:tmpl w:val="CD829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19300238"/>
    <w:multiLevelType w:val="multilevel"/>
    <w:tmpl w:val="BC3E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19BF7179"/>
    <w:multiLevelType w:val="multilevel"/>
    <w:tmpl w:val="F760A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19F3478C"/>
    <w:multiLevelType w:val="multilevel"/>
    <w:tmpl w:val="15E65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1A002AAF"/>
    <w:multiLevelType w:val="multilevel"/>
    <w:tmpl w:val="5A028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1A613330"/>
    <w:multiLevelType w:val="multilevel"/>
    <w:tmpl w:val="E0C6C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1A7F37C9"/>
    <w:multiLevelType w:val="multilevel"/>
    <w:tmpl w:val="AC58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1A9628FE"/>
    <w:multiLevelType w:val="multilevel"/>
    <w:tmpl w:val="AF481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1A9C10F4"/>
    <w:multiLevelType w:val="multilevel"/>
    <w:tmpl w:val="21B0D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1AEC7D05"/>
    <w:multiLevelType w:val="multilevel"/>
    <w:tmpl w:val="05003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1B2D5438"/>
    <w:multiLevelType w:val="multilevel"/>
    <w:tmpl w:val="6B029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1B387C80"/>
    <w:multiLevelType w:val="multilevel"/>
    <w:tmpl w:val="2EE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1B775DC7"/>
    <w:multiLevelType w:val="multilevel"/>
    <w:tmpl w:val="B5643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1B971AAF"/>
    <w:multiLevelType w:val="multilevel"/>
    <w:tmpl w:val="C2D86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1BA53A92"/>
    <w:multiLevelType w:val="multilevel"/>
    <w:tmpl w:val="4F586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1BA82C14"/>
    <w:multiLevelType w:val="multilevel"/>
    <w:tmpl w:val="6BA89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1BB23C7B"/>
    <w:multiLevelType w:val="multilevel"/>
    <w:tmpl w:val="089A7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1BFA69BE"/>
    <w:multiLevelType w:val="multilevel"/>
    <w:tmpl w:val="EE5AA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1C273AF9"/>
    <w:multiLevelType w:val="multilevel"/>
    <w:tmpl w:val="2D686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1C2E3FB1"/>
    <w:multiLevelType w:val="multilevel"/>
    <w:tmpl w:val="624A4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1C3D043A"/>
    <w:multiLevelType w:val="multilevel"/>
    <w:tmpl w:val="84DC8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1C5C239E"/>
    <w:multiLevelType w:val="multilevel"/>
    <w:tmpl w:val="47588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1C6A3896"/>
    <w:multiLevelType w:val="multilevel"/>
    <w:tmpl w:val="30EAE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1C812F32"/>
    <w:multiLevelType w:val="multilevel"/>
    <w:tmpl w:val="997CC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1CCF62D7"/>
    <w:multiLevelType w:val="multilevel"/>
    <w:tmpl w:val="50DA3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1D462EC4"/>
    <w:multiLevelType w:val="multilevel"/>
    <w:tmpl w:val="C0ECD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1D5F7E12"/>
    <w:multiLevelType w:val="multilevel"/>
    <w:tmpl w:val="84E6F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1D8D7263"/>
    <w:multiLevelType w:val="multilevel"/>
    <w:tmpl w:val="28D0F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1DDE0C4E"/>
    <w:multiLevelType w:val="multilevel"/>
    <w:tmpl w:val="80A8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1DDF39E7"/>
    <w:multiLevelType w:val="multilevel"/>
    <w:tmpl w:val="47CE3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1DF9205C"/>
    <w:multiLevelType w:val="multilevel"/>
    <w:tmpl w:val="5A70F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1DFE633F"/>
    <w:multiLevelType w:val="multilevel"/>
    <w:tmpl w:val="817AA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1E486CAD"/>
    <w:multiLevelType w:val="multilevel"/>
    <w:tmpl w:val="DBBA1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1F8F559E"/>
    <w:multiLevelType w:val="multilevel"/>
    <w:tmpl w:val="9378D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1F930789"/>
    <w:multiLevelType w:val="multilevel"/>
    <w:tmpl w:val="A3BCE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1FD604C1"/>
    <w:multiLevelType w:val="multilevel"/>
    <w:tmpl w:val="2264A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2008072A"/>
    <w:multiLevelType w:val="multilevel"/>
    <w:tmpl w:val="0E485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20742832"/>
    <w:multiLevelType w:val="multilevel"/>
    <w:tmpl w:val="70A03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2077288B"/>
    <w:multiLevelType w:val="multilevel"/>
    <w:tmpl w:val="1C22C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21050233"/>
    <w:multiLevelType w:val="multilevel"/>
    <w:tmpl w:val="1CAA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21237383"/>
    <w:multiLevelType w:val="multilevel"/>
    <w:tmpl w:val="66764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21294EC9"/>
    <w:multiLevelType w:val="multilevel"/>
    <w:tmpl w:val="7D268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2147598E"/>
    <w:multiLevelType w:val="multilevel"/>
    <w:tmpl w:val="B8369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214F78F6"/>
    <w:multiLevelType w:val="multilevel"/>
    <w:tmpl w:val="6CF2E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21F61FD4"/>
    <w:multiLevelType w:val="multilevel"/>
    <w:tmpl w:val="61961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22123820"/>
    <w:multiLevelType w:val="multilevel"/>
    <w:tmpl w:val="D9A64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228049CC"/>
    <w:multiLevelType w:val="multilevel"/>
    <w:tmpl w:val="CE58A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229B53C1"/>
    <w:multiLevelType w:val="multilevel"/>
    <w:tmpl w:val="D61C7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22B109AE"/>
    <w:multiLevelType w:val="multilevel"/>
    <w:tmpl w:val="2210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22FE2DA8"/>
    <w:multiLevelType w:val="multilevel"/>
    <w:tmpl w:val="776E1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231B73D1"/>
    <w:multiLevelType w:val="multilevel"/>
    <w:tmpl w:val="B7F6E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23343B7E"/>
    <w:multiLevelType w:val="multilevel"/>
    <w:tmpl w:val="FC062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237D183C"/>
    <w:multiLevelType w:val="multilevel"/>
    <w:tmpl w:val="EDB28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23A470FA"/>
    <w:multiLevelType w:val="multilevel"/>
    <w:tmpl w:val="F11C7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246E5AB1"/>
    <w:multiLevelType w:val="multilevel"/>
    <w:tmpl w:val="16FAF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24A44F76"/>
    <w:multiLevelType w:val="multilevel"/>
    <w:tmpl w:val="6CDE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24B566B2"/>
    <w:multiLevelType w:val="multilevel"/>
    <w:tmpl w:val="2BC45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26001ABE"/>
    <w:multiLevelType w:val="multilevel"/>
    <w:tmpl w:val="6082B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261C3224"/>
    <w:multiLevelType w:val="multilevel"/>
    <w:tmpl w:val="7D163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26536EDF"/>
    <w:multiLevelType w:val="multilevel"/>
    <w:tmpl w:val="7AE05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26873EA9"/>
    <w:multiLevelType w:val="multilevel"/>
    <w:tmpl w:val="3E70C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26D45D47"/>
    <w:multiLevelType w:val="multilevel"/>
    <w:tmpl w:val="61789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270226F6"/>
    <w:multiLevelType w:val="multilevel"/>
    <w:tmpl w:val="E6667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27371D10"/>
    <w:multiLevelType w:val="multilevel"/>
    <w:tmpl w:val="60D42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27785C27"/>
    <w:multiLevelType w:val="multilevel"/>
    <w:tmpl w:val="381E5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27A228AB"/>
    <w:multiLevelType w:val="multilevel"/>
    <w:tmpl w:val="E8746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27AB7C9E"/>
    <w:multiLevelType w:val="multilevel"/>
    <w:tmpl w:val="2A2E8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27D00A44"/>
    <w:multiLevelType w:val="multilevel"/>
    <w:tmpl w:val="1E948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28032ABA"/>
    <w:multiLevelType w:val="multilevel"/>
    <w:tmpl w:val="A9606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2895080E"/>
    <w:multiLevelType w:val="multilevel"/>
    <w:tmpl w:val="6AF4A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28EE729B"/>
    <w:multiLevelType w:val="multilevel"/>
    <w:tmpl w:val="F5127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291B3A08"/>
    <w:multiLevelType w:val="multilevel"/>
    <w:tmpl w:val="0BC85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297C270E"/>
    <w:multiLevelType w:val="multilevel"/>
    <w:tmpl w:val="F964F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29C80C84"/>
    <w:multiLevelType w:val="multilevel"/>
    <w:tmpl w:val="A03A7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29D056EC"/>
    <w:multiLevelType w:val="multilevel"/>
    <w:tmpl w:val="B88AF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2A2F1687"/>
    <w:multiLevelType w:val="multilevel"/>
    <w:tmpl w:val="BB9CC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2A5959C8"/>
    <w:multiLevelType w:val="multilevel"/>
    <w:tmpl w:val="4E242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2A5A67E4"/>
    <w:multiLevelType w:val="multilevel"/>
    <w:tmpl w:val="EA7C2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2AAD5975"/>
    <w:multiLevelType w:val="multilevel"/>
    <w:tmpl w:val="456A8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2AB81BE1"/>
    <w:multiLevelType w:val="multilevel"/>
    <w:tmpl w:val="8E528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2AB81BFD"/>
    <w:multiLevelType w:val="multilevel"/>
    <w:tmpl w:val="ED707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2ADB5A52"/>
    <w:multiLevelType w:val="multilevel"/>
    <w:tmpl w:val="80328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2AF7795A"/>
    <w:multiLevelType w:val="multilevel"/>
    <w:tmpl w:val="A6988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2BBD3F12"/>
    <w:multiLevelType w:val="multilevel"/>
    <w:tmpl w:val="A4003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2BC85D4C"/>
    <w:multiLevelType w:val="multilevel"/>
    <w:tmpl w:val="0B1A3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2C29618B"/>
    <w:multiLevelType w:val="multilevel"/>
    <w:tmpl w:val="A2FAD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2C3B03DB"/>
    <w:multiLevelType w:val="multilevel"/>
    <w:tmpl w:val="38C8A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2C4C1698"/>
    <w:multiLevelType w:val="multilevel"/>
    <w:tmpl w:val="1ACE9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2C5271F8"/>
    <w:multiLevelType w:val="multilevel"/>
    <w:tmpl w:val="027E1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2C9E7091"/>
    <w:multiLevelType w:val="multilevel"/>
    <w:tmpl w:val="5BAC3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2CB25949"/>
    <w:multiLevelType w:val="multilevel"/>
    <w:tmpl w:val="178A7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2CDD4EAC"/>
    <w:multiLevelType w:val="multilevel"/>
    <w:tmpl w:val="E69ED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2CF278B7"/>
    <w:multiLevelType w:val="multilevel"/>
    <w:tmpl w:val="8B7C9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2D583F09"/>
    <w:multiLevelType w:val="multilevel"/>
    <w:tmpl w:val="DC08B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2D902AA4"/>
    <w:multiLevelType w:val="multilevel"/>
    <w:tmpl w:val="3B90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2DC75C74"/>
    <w:multiLevelType w:val="multilevel"/>
    <w:tmpl w:val="24400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2DCF2607"/>
    <w:multiLevelType w:val="multilevel"/>
    <w:tmpl w:val="293A0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2DD74E33"/>
    <w:multiLevelType w:val="multilevel"/>
    <w:tmpl w:val="622E1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2E3C02CA"/>
    <w:multiLevelType w:val="multilevel"/>
    <w:tmpl w:val="67EC5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2E506150"/>
    <w:multiLevelType w:val="multilevel"/>
    <w:tmpl w:val="0BCCE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2E727879"/>
    <w:multiLevelType w:val="multilevel"/>
    <w:tmpl w:val="3D207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2EAC4570"/>
    <w:multiLevelType w:val="multilevel"/>
    <w:tmpl w:val="4962B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2EC570B1"/>
    <w:multiLevelType w:val="multilevel"/>
    <w:tmpl w:val="01127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2F0F10CA"/>
    <w:multiLevelType w:val="multilevel"/>
    <w:tmpl w:val="A0205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2F1877E6"/>
    <w:multiLevelType w:val="multilevel"/>
    <w:tmpl w:val="F5D6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2F300E8E"/>
    <w:multiLevelType w:val="multilevel"/>
    <w:tmpl w:val="1FD81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2F7A163F"/>
    <w:multiLevelType w:val="multilevel"/>
    <w:tmpl w:val="6A3CF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2FA760A4"/>
    <w:multiLevelType w:val="multilevel"/>
    <w:tmpl w:val="6520D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2FAC0BF1"/>
    <w:multiLevelType w:val="multilevel"/>
    <w:tmpl w:val="8AE4E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304806A6"/>
    <w:multiLevelType w:val="multilevel"/>
    <w:tmpl w:val="6CAA4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4" w15:restartNumberingAfterBreak="0">
    <w:nsid w:val="305D2450"/>
    <w:multiLevelType w:val="multilevel"/>
    <w:tmpl w:val="82546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30BB27E4"/>
    <w:multiLevelType w:val="multilevel"/>
    <w:tmpl w:val="09BCB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30DF06E8"/>
    <w:multiLevelType w:val="multilevel"/>
    <w:tmpl w:val="34701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30E57520"/>
    <w:multiLevelType w:val="multilevel"/>
    <w:tmpl w:val="5F76A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310427B6"/>
    <w:multiLevelType w:val="multilevel"/>
    <w:tmpl w:val="5F4AF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311B0E6A"/>
    <w:multiLevelType w:val="multilevel"/>
    <w:tmpl w:val="5E80D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31460EB3"/>
    <w:multiLevelType w:val="multilevel"/>
    <w:tmpl w:val="534A9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82" w15:restartNumberingAfterBreak="0">
    <w:nsid w:val="31A13915"/>
    <w:multiLevelType w:val="multilevel"/>
    <w:tmpl w:val="33A6B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31B820F6"/>
    <w:multiLevelType w:val="multilevel"/>
    <w:tmpl w:val="6C486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31BF1F48"/>
    <w:multiLevelType w:val="multilevel"/>
    <w:tmpl w:val="9D484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31F5396B"/>
    <w:multiLevelType w:val="multilevel"/>
    <w:tmpl w:val="DDD86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32B21944"/>
    <w:multiLevelType w:val="multilevel"/>
    <w:tmpl w:val="FB64E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33034841"/>
    <w:multiLevelType w:val="multilevel"/>
    <w:tmpl w:val="618EE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33B44CDD"/>
    <w:multiLevelType w:val="multilevel"/>
    <w:tmpl w:val="0338CA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33CE188E"/>
    <w:multiLevelType w:val="multilevel"/>
    <w:tmpl w:val="6E3EC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344E544E"/>
    <w:multiLevelType w:val="multilevel"/>
    <w:tmpl w:val="DBB44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34804390"/>
    <w:multiLevelType w:val="multilevel"/>
    <w:tmpl w:val="5A921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34D75043"/>
    <w:multiLevelType w:val="multilevel"/>
    <w:tmpl w:val="AD066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35251880"/>
    <w:multiLevelType w:val="multilevel"/>
    <w:tmpl w:val="12500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35B10443"/>
    <w:multiLevelType w:val="multilevel"/>
    <w:tmpl w:val="364EA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35CC19A3"/>
    <w:multiLevelType w:val="multilevel"/>
    <w:tmpl w:val="7F543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36255E32"/>
    <w:multiLevelType w:val="multilevel"/>
    <w:tmpl w:val="E41CC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366E4769"/>
    <w:multiLevelType w:val="multilevel"/>
    <w:tmpl w:val="9F283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367E47CF"/>
    <w:multiLevelType w:val="multilevel"/>
    <w:tmpl w:val="2C9E2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368375C0"/>
    <w:multiLevelType w:val="multilevel"/>
    <w:tmpl w:val="457E6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368F3A72"/>
    <w:multiLevelType w:val="multilevel"/>
    <w:tmpl w:val="E2464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36DE12D1"/>
    <w:multiLevelType w:val="multilevel"/>
    <w:tmpl w:val="25884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36DF3B4A"/>
    <w:multiLevelType w:val="multilevel"/>
    <w:tmpl w:val="9014C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376D0B69"/>
    <w:multiLevelType w:val="multilevel"/>
    <w:tmpl w:val="F07A0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378403B0"/>
    <w:multiLevelType w:val="multilevel"/>
    <w:tmpl w:val="3168A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37CC3F9D"/>
    <w:multiLevelType w:val="multilevel"/>
    <w:tmpl w:val="40F2D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37EE6C92"/>
    <w:multiLevelType w:val="multilevel"/>
    <w:tmpl w:val="BC6CF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37F31E51"/>
    <w:multiLevelType w:val="multilevel"/>
    <w:tmpl w:val="8BE8D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37F573FA"/>
    <w:multiLevelType w:val="multilevel"/>
    <w:tmpl w:val="04160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37FD10EA"/>
    <w:multiLevelType w:val="multilevel"/>
    <w:tmpl w:val="1AFED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381374A2"/>
    <w:multiLevelType w:val="hybridMultilevel"/>
    <w:tmpl w:val="C6B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1" w15:restartNumberingAfterBreak="0">
    <w:nsid w:val="38251558"/>
    <w:multiLevelType w:val="multilevel"/>
    <w:tmpl w:val="0DFE1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38320CB2"/>
    <w:multiLevelType w:val="multilevel"/>
    <w:tmpl w:val="58D07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386C3518"/>
    <w:multiLevelType w:val="multilevel"/>
    <w:tmpl w:val="30DCB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38A70C96"/>
    <w:multiLevelType w:val="multilevel"/>
    <w:tmpl w:val="01825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38E15F5C"/>
    <w:multiLevelType w:val="multilevel"/>
    <w:tmpl w:val="1446F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38FB2A5C"/>
    <w:multiLevelType w:val="multilevel"/>
    <w:tmpl w:val="7E38B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39041CE5"/>
    <w:multiLevelType w:val="multilevel"/>
    <w:tmpl w:val="890E8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39750DB6"/>
    <w:multiLevelType w:val="multilevel"/>
    <w:tmpl w:val="7E2CC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9" w15:restartNumberingAfterBreak="0">
    <w:nsid w:val="39D6761E"/>
    <w:multiLevelType w:val="multilevel"/>
    <w:tmpl w:val="4C70E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39DD090E"/>
    <w:multiLevelType w:val="multilevel"/>
    <w:tmpl w:val="04CE9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3AC60CE5"/>
    <w:multiLevelType w:val="multilevel"/>
    <w:tmpl w:val="DCFC6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3B39297F"/>
    <w:multiLevelType w:val="multilevel"/>
    <w:tmpl w:val="2B98E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3B946A1E"/>
    <w:multiLevelType w:val="multilevel"/>
    <w:tmpl w:val="8376B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4" w15:restartNumberingAfterBreak="0">
    <w:nsid w:val="3B9D3893"/>
    <w:multiLevelType w:val="multilevel"/>
    <w:tmpl w:val="58E0E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3BAD2671"/>
    <w:multiLevelType w:val="multilevel"/>
    <w:tmpl w:val="E6BC7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3BF55587"/>
    <w:multiLevelType w:val="multilevel"/>
    <w:tmpl w:val="CAFA6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7" w15:restartNumberingAfterBreak="0">
    <w:nsid w:val="3C195BCD"/>
    <w:multiLevelType w:val="multilevel"/>
    <w:tmpl w:val="1D942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3C484551"/>
    <w:multiLevelType w:val="multilevel"/>
    <w:tmpl w:val="110EA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3C944BA1"/>
    <w:multiLevelType w:val="multilevel"/>
    <w:tmpl w:val="4E268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3CF37566"/>
    <w:multiLevelType w:val="multilevel"/>
    <w:tmpl w:val="40F67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3D2D25C1"/>
    <w:multiLevelType w:val="multilevel"/>
    <w:tmpl w:val="2EFA9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3D9D6C71"/>
    <w:multiLevelType w:val="multilevel"/>
    <w:tmpl w:val="1674A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3E00511B"/>
    <w:multiLevelType w:val="multilevel"/>
    <w:tmpl w:val="991AF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3E1F655A"/>
    <w:multiLevelType w:val="multilevel"/>
    <w:tmpl w:val="EDF8C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3E7423D2"/>
    <w:multiLevelType w:val="multilevel"/>
    <w:tmpl w:val="AB709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3E795BA1"/>
    <w:multiLevelType w:val="multilevel"/>
    <w:tmpl w:val="EE54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15:restartNumberingAfterBreak="0">
    <w:nsid w:val="3EC24F51"/>
    <w:multiLevelType w:val="multilevel"/>
    <w:tmpl w:val="18F4A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3EE16DA6"/>
    <w:multiLevelType w:val="multilevel"/>
    <w:tmpl w:val="A6F45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3F1E1AB4"/>
    <w:multiLevelType w:val="multilevel"/>
    <w:tmpl w:val="225EC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0" w15:restartNumberingAfterBreak="0">
    <w:nsid w:val="3F2F2EC2"/>
    <w:multiLevelType w:val="multilevel"/>
    <w:tmpl w:val="0DE0C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1" w15:restartNumberingAfterBreak="0">
    <w:nsid w:val="3F6C40D7"/>
    <w:multiLevelType w:val="multilevel"/>
    <w:tmpl w:val="7186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2" w15:restartNumberingAfterBreak="0">
    <w:nsid w:val="3F804A56"/>
    <w:multiLevelType w:val="multilevel"/>
    <w:tmpl w:val="1FAA2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3" w15:restartNumberingAfterBreak="0">
    <w:nsid w:val="3F9B67DC"/>
    <w:multiLevelType w:val="multilevel"/>
    <w:tmpl w:val="430C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3FB82E70"/>
    <w:multiLevelType w:val="multilevel"/>
    <w:tmpl w:val="8788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3FD62A02"/>
    <w:multiLevelType w:val="multilevel"/>
    <w:tmpl w:val="A6B2A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404D055E"/>
    <w:multiLevelType w:val="multilevel"/>
    <w:tmpl w:val="4EF8E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7" w15:restartNumberingAfterBreak="0">
    <w:nsid w:val="408E4D26"/>
    <w:multiLevelType w:val="multilevel"/>
    <w:tmpl w:val="E7BC9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40971CB9"/>
    <w:multiLevelType w:val="multilevel"/>
    <w:tmpl w:val="2EFA9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40A24419"/>
    <w:multiLevelType w:val="multilevel"/>
    <w:tmpl w:val="50923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0" w15:restartNumberingAfterBreak="0">
    <w:nsid w:val="40BF1000"/>
    <w:multiLevelType w:val="multilevel"/>
    <w:tmpl w:val="196A7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1" w15:restartNumberingAfterBreak="0">
    <w:nsid w:val="410D5E5A"/>
    <w:multiLevelType w:val="multilevel"/>
    <w:tmpl w:val="CDF00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2" w15:restartNumberingAfterBreak="0">
    <w:nsid w:val="41285B1C"/>
    <w:multiLevelType w:val="multilevel"/>
    <w:tmpl w:val="16CC1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414825F5"/>
    <w:multiLevelType w:val="multilevel"/>
    <w:tmpl w:val="9E500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4" w15:restartNumberingAfterBreak="0">
    <w:nsid w:val="414F2CBF"/>
    <w:multiLevelType w:val="multilevel"/>
    <w:tmpl w:val="A7D87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41510C06"/>
    <w:multiLevelType w:val="multilevel"/>
    <w:tmpl w:val="0A027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418E1487"/>
    <w:multiLevelType w:val="multilevel"/>
    <w:tmpl w:val="6F9A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41995E1A"/>
    <w:multiLevelType w:val="multilevel"/>
    <w:tmpl w:val="90BC2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8" w15:restartNumberingAfterBreak="0">
    <w:nsid w:val="42114499"/>
    <w:multiLevelType w:val="multilevel"/>
    <w:tmpl w:val="B28E8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9" w15:restartNumberingAfterBreak="0">
    <w:nsid w:val="42270B38"/>
    <w:multiLevelType w:val="multilevel"/>
    <w:tmpl w:val="3806B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0" w15:restartNumberingAfterBreak="0">
    <w:nsid w:val="422964AD"/>
    <w:multiLevelType w:val="multilevel"/>
    <w:tmpl w:val="FE105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1" w15:restartNumberingAfterBreak="0">
    <w:nsid w:val="42796926"/>
    <w:multiLevelType w:val="multilevel"/>
    <w:tmpl w:val="4F56E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427D6A90"/>
    <w:multiLevelType w:val="multilevel"/>
    <w:tmpl w:val="DEC6D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3" w15:restartNumberingAfterBreak="0">
    <w:nsid w:val="42FE4272"/>
    <w:multiLevelType w:val="multilevel"/>
    <w:tmpl w:val="B588B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433C1B67"/>
    <w:multiLevelType w:val="multilevel"/>
    <w:tmpl w:val="F708A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434B58CF"/>
    <w:multiLevelType w:val="multilevel"/>
    <w:tmpl w:val="9AFAF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6" w15:restartNumberingAfterBreak="0">
    <w:nsid w:val="43525DC0"/>
    <w:multiLevelType w:val="multilevel"/>
    <w:tmpl w:val="A886C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435B3592"/>
    <w:multiLevelType w:val="multilevel"/>
    <w:tmpl w:val="E1225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8" w15:restartNumberingAfterBreak="0">
    <w:nsid w:val="43A00F71"/>
    <w:multiLevelType w:val="multilevel"/>
    <w:tmpl w:val="27728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9" w15:restartNumberingAfterBreak="0">
    <w:nsid w:val="43A14857"/>
    <w:multiLevelType w:val="multilevel"/>
    <w:tmpl w:val="D4C62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0" w15:restartNumberingAfterBreak="0">
    <w:nsid w:val="43C47AEA"/>
    <w:multiLevelType w:val="multilevel"/>
    <w:tmpl w:val="777C6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1" w15:restartNumberingAfterBreak="0">
    <w:nsid w:val="43CB7600"/>
    <w:multiLevelType w:val="multilevel"/>
    <w:tmpl w:val="63B4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2" w15:restartNumberingAfterBreak="0">
    <w:nsid w:val="43F84F3D"/>
    <w:multiLevelType w:val="multilevel"/>
    <w:tmpl w:val="19F63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442B6606"/>
    <w:multiLevelType w:val="multilevel"/>
    <w:tmpl w:val="8BB63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44496DA8"/>
    <w:multiLevelType w:val="multilevel"/>
    <w:tmpl w:val="1EA86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5" w15:restartNumberingAfterBreak="0">
    <w:nsid w:val="44511928"/>
    <w:multiLevelType w:val="multilevel"/>
    <w:tmpl w:val="93023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44680393"/>
    <w:multiLevelType w:val="multilevel"/>
    <w:tmpl w:val="8982E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7" w15:restartNumberingAfterBreak="0">
    <w:nsid w:val="44CA4D44"/>
    <w:multiLevelType w:val="multilevel"/>
    <w:tmpl w:val="DB3E9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8" w15:restartNumberingAfterBreak="0">
    <w:nsid w:val="44CB5019"/>
    <w:multiLevelType w:val="multilevel"/>
    <w:tmpl w:val="2A346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44D72A7A"/>
    <w:multiLevelType w:val="multilevel"/>
    <w:tmpl w:val="9466A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44E96011"/>
    <w:multiLevelType w:val="multilevel"/>
    <w:tmpl w:val="522A8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1" w15:restartNumberingAfterBreak="0">
    <w:nsid w:val="45092707"/>
    <w:multiLevelType w:val="multilevel"/>
    <w:tmpl w:val="FE56D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45396ED6"/>
    <w:multiLevelType w:val="multilevel"/>
    <w:tmpl w:val="9A505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453A785F"/>
    <w:multiLevelType w:val="multilevel"/>
    <w:tmpl w:val="5FDCD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4" w15:restartNumberingAfterBreak="0">
    <w:nsid w:val="45562EAB"/>
    <w:multiLevelType w:val="multilevel"/>
    <w:tmpl w:val="32C63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5" w15:restartNumberingAfterBreak="0">
    <w:nsid w:val="46684EE3"/>
    <w:multiLevelType w:val="multilevel"/>
    <w:tmpl w:val="5BECD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469630AE"/>
    <w:multiLevelType w:val="multilevel"/>
    <w:tmpl w:val="62605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7" w15:restartNumberingAfterBreak="0">
    <w:nsid w:val="46DE757F"/>
    <w:multiLevelType w:val="multilevel"/>
    <w:tmpl w:val="BCD6E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47095C70"/>
    <w:multiLevelType w:val="multilevel"/>
    <w:tmpl w:val="1586F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473F04B1"/>
    <w:multiLevelType w:val="multilevel"/>
    <w:tmpl w:val="4A061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0" w15:restartNumberingAfterBreak="0">
    <w:nsid w:val="47652EAF"/>
    <w:multiLevelType w:val="multilevel"/>
    <w:tmpl w:val="45007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1" w15:restartNumberingAfterBreak="0">
    <w:nsid w:val="47B10EC0"/>
    <w:multiLevelType w:val="multilevel"/>
    <w:tmpl w:val="411C6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47B66779"/>
    <w:multiLevelType w:val="multilevel"/>
    <w:tmpl w:val="9B0A6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3" w15:restartNumberingAfterBreak="0">
    <w:nsid w:val="47F00053"/>
    <w:multiLevelType w:val="multilevel"/>
    <w:tmpl w:val="2CD2E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4" w15:restartNumberingAfterBreak="0">
    <w:nsid w:val="480C311F"/>
    <w:multiLevelType w:val="multilevel"/>
    <w:tmpl w:val="4D96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482168E1"/>
    <w:multiLevelType w:val="multilevel"/>
    <w:tmpl w:val="84508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483B4327"/>
    <w:multiLevelType w:val="multilevel"/>
    <w:tmpl w:val="FA7CE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483F5399"/>
    <w:multiLevelType w:val="multilevel"/>
    <w:tmpl w:val="CA047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8" w15:restartNumberingAfterBreak="0">
    <w:nsid w:val="48577C23"/>
    <w:multiLevelType w:val="multilevel"/>
    <w:tmpl w:val="1FA41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9" w15:restartNumberingAfterBreak="0">
    <w:nsid w:val="486627BC"/>
    <w:multiLevelType w:val="multilevel"/>
    <w:tmpl w:val="31920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0" w15:restartNumberingAfterBreak="0">
    <w:nsid w:val="48B64243"/>
    <w:multiLevelType w:val="multilevel"/>
    <w:tmpl w:val="7610C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1" w15:restartNumberingAfterBreak="0">
    <w:nsid w:val="48D26568"/>
    <w:multiLevelType w:val="multilevel"/>
    <w:tmpl w:val="313C5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48F17E16"/>
    <w:multiLevelType w:val="multilevel"/>
    <w:tmpl w:val="E4761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49267B83"/>
    <w:multiLevelType w:val="multilevel"/>
    <w:tmpl w:val="2A901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4" w15:restartNumberingAfterBreak="0">
    <w:nsid w:val="493C37D9"/>
    <w:multiLevelType w:val="multilevel"/>
    <w:tmpl w:val="656EA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5" w15:restartNumberingAfterBreak="0">
    <w:nsid w:val="49783247"/>
    <w:multiLevelType w:val="multilevel"/>
    <w:tmpl w:val="32C03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6" w15:restartNumberingAfterBreak="0">
    <w:nsid w:val="49870E3B"/>
    <w:multiLevelType w:val="multilevel"/>
    <w:tmpl w:val="4A7CF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7" w15:restartNumberingAfterBreak="0">
    <w:nsid w:val="49B13D1C"/>
    <w:multiLevelType w:val="multilevel"/>
    <w:tmpl w:val="391C5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8" w15:restartNumberingAfterBreak="0">
    <w:nsid w:val="4A207256"/>
    <w:multiLevelType w:val="multilevel"/>
    <w:tmpl w:val="16225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9" w15:restartNumberingAfterBreak="0">
    <w:nsid w:val="4A2106B8"/>
    <w:multiLevelType w:val="multilevel"/>
    <w:tmpl w:val="F254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0" w15:restartNumberingAfterBreak="0">
    <w:nsid w:val="4A3B6DD4"/>
    <w:multiLevelType w:val="multilevel"/>
    <w:tmpl w:val="5C687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1" w15:restartNumberingAfterBreak="0">
    <w:nsid w:val="4A9751B1"/>
    <w:multiLevelType w:val="multilevel"/>
    <w:tmpl w:val="7ABE4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2" w15:restartNumberingAfterBreak="0">
    <w:nsid w:val="4AAA280E"/>
    <w:multiLevelType w:val="multilevel"/>
    <w:tmpl w:val="B1B62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3" w15:restartNumberingAfterBreak="0">
    <w:nsid w:val="4AAC67DF"/>
    <w:multiLevelType w:val="multilevel"/>
    <w:tmpl w:val="5052C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4AD346FA"/>
    <w:multiLevelType w:val="multilevel"/>
    <w:tmpl w:val="3CC6F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416" w15:restartNumberingAfterBreak="0">
    <w:nsid w:val="4B00162C"/>
    <w:multiLevelType w:val="multilevel"/>
    <w:tmpl w:val="8C588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8" w15:restartNumberingAfterBreak="0">
    <w:nsid w:val="4B4C57E4"/>
    <w:multiLevelType w:val="multilevel"/>
    <w:tmpl w:val="1278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4B6E084C"/>
    <w:multiLevelType w:val="multilevel"/>
    <w:tmpl w:val="0C905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0" w15:restartNumberingAfterBreak="0">
    <w:nsid w:val="4B8872C7"/>
    <w:multiLevelType w:val="multilevel"/>
    <w:tmpl w:val="056C7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1" w15:restartNumberingAfterBreak="0">
    <w:nsid w:val="4BFD5B9E"/>
    <w:multiLevelType w:val="multilevel"/>
    <w:tmpl w:val="2A56A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2" w15:restartNumberingAfterBreak="0">
    <w:nsid w:val="4C1621CA"/>
    <w:multiLevelType w:val="multilevel"/>
    <w:tmpl w:val="DD78E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3" w15:restartNumberingAfterBreak="0">
    <w:nsid w:val="4C3013D4"/>
    <w:multiLevelType w:val="multilevel"/>
    <w:tmpl w:val="AEE88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4" w15:restartNumberingAfterBreak="0">
    <w:nsid w:val="4CA17771"/>
    <w:multiLevelType w:val="multilevel"/>
    <w:tmpl w:val="FBE2B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5" w15:restartNumberingAfterBreak="0">
    <w:nsid w:val="4D0D400E"/>
    <w:multiLevelType w:val="multilevel"/>
    <w:tmpl w:val="2DB01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6" w15:restartNumberingAfterBreak="0">
    <w:nsid w:val="4D631E7D"/>
    <w:multiLevelType w:val="multilevel"/>
    <w:tmpl w:val="B93CB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7" w15:restartNumberingAfterBreak="0">
    <w:nsid w:val="4E6001E2"/>
    <w:multiLevelType w:val="multilevel"/>
    <w:tmpl w:val="F6BAF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8" w15:restartNumberingAfterBreak="0">
    <w:nsid w:val="4EA310AF"/>
    <w:multiLevelType w:val="multilevel"/>
    <w:tmpl w:val="5FD02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9" w15:restartNumberingAfterBreak="0">
    <w:nsid w:val="4F7C1C25"/>
    <w:multiLevelType w:val="multilevel"/>
    <w:tmpl w:val="B7C6D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0" w15:restartNumberingAfterBreak="0">
    <w:nsid w:val="4FAF45C5"/>
    <w:multiLevelType w:val="multilevel"/>
    <w:tmpl w:val="A66E7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504100D5"/>
    <w:multiLevelType w:val="multilevel"/>
    <w:tmpl w:val="46602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2" w15:restartNumberingAfterBreak="0">
    <w:nsid w:val="505E6EF6"/>
    <w:multiLevelType w:val="multilevel"/>
    <w:tmpl w:val="403CD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3" w15:restartNumberingAfterBreak="0">
    <w:nsid w:val="51322551"/>
    <w:multiLevelType w:val="multilevel"/>
    <w:tmpl w:val="A1C0B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4" w15:restartNumberingAfterBreak="0">
    <w:nsid w:val="5132318D"/>
    <w:multiLevelType w:val="multilevel"/>
    <w:tmpl w:val="74707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5" w15:restartNumberingAfterBreak="0">
    <w:nsid w:val="513B7EBB"/>
    <w:multiLevelType w:val="multilevel"/>
    <w:tmpl w:val="33246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6" w15:restartNumberingAfterBreak="0">
    <w:nsid w:val="514B69F0"/>
    <w:multiLevelType w:val="multilevel"/>
    <w:tmpl w:val="E362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7" w15:restartNumberingAfterBreak="0">
    <w:nsid w:val="51CD7446"/>
    <w:multiLevelType w:val="multilevel"/>
    <w:tmpl w:val="D9401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8" w15:restartNumberingAfterBreak="0">
    <w:nsid w:val="51D632C2"/>
    <w:multiLevelType w:val="multilevel"/>
    <w:tmpl w:val="E9A27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9" w15:restartNumberingAfterBreak="0">
    <w:nsid w:val="51D81915"/>
    <w:multiLevelType w:val="multilevel"/>
    <w:tmpl w:val="F4F4F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0" w15:restartNumberingAfterBreak="0">
    <w:nsid w:val="522B7D2D"/>
    <w:multiLevelType w:val="multilevel"/>
    <w:tmpl w:val="15EAE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1" w15:restartNumberingAfterBreak="0">
    <w:nsid w:val="52600655"/>
    <w:multiLevelType w:val="multilevel"/>
    <w:tmpl w:val="533C8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2" w15:restartNumberingAfterBreak="0">
    <w:nsid w:val="52A83139"/>
    <w:multiLevelType w:val="multilevel"/>
    <w:tmpl w:val="07545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3" w15:restartNumberingAfterBreak="0">
    <w:nsid w:val="52B24F02"/>
    <w:multiLevelType w:val="multilevel"/>
    <w:tmpl w:val="666EF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4" w15:restartNumberingAfterBreak="0">
    <w:nsid w:val="52FA0EFD"/>
    <w:multiLevelType w:val="multilevel"/>
    <w:tmpl w:val="650A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52FF352F"/>
    <w:multiLevelType w:val="multilevel"/>
    <w:tmpl w:val="1806E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6" w15:restartNumberingAfterBreak="0">
    <w:nsid w:val="531756CA"/>
    <w:multiLevelType w:val="multilevel"/>
    <w:tmpl w:val="B84A8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48" w15:restartNumberingAfterBreak="0">
    <w:nsid w:val="543373DC"/>
    <w:multiLevelType w:val="multilevel"/>
    <w:tmpl w:val="4510F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9" w15:restartNumberingAfterBreak="0">
    <w:nsid w:val="545B7878"/>
    <w:multiLevelType w:val="multilevel"/>
    <w:tmpl w:val="F2320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0" w15:restartNumberingAfterBreak="0">
    <w:nsid w:val="54686E3A"/>
    <w:multiLevelType w:val="multilevel"/>
    <w:tmpl w:val="CD1AE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1" w15:restartNumberingAfterBreak="0">
    <w:nsid w:val="54964A92"/>
    <w:multiLevelType w:val="multilevel"/>
    <w:tmpl w:val="EF401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2" w15:restartNumberingAfterBreak="0">
    <w:nsid w:val="54A51667"/>
    <w:multiLevelType w:val="multilevel"/>
    <w:tmpl w:val="51BC0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3" w15:restartNumberingAfterBreak="0">
    <w:nsid w:val="54CF5148"/>
    <w:multiLevelType w:val="multilevel"/>
    <w:tmpl w:val="088A1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4" w15:restartNumberingAfterBreak="0">
    <w:nsid w:val="54EF1BC8"/>
    <w:multiLevelType w:val="multilevel"/>
    <w:tmpl w:val="0EA2E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553A6BE0"/>
    <w:multiLevelType w:val="multilevel"/>
    <w:tmpl w:val="6C86A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6" w15:restartNumberingAfterBreak="0">
    <w:nsid w:val="55514CBF"/>
    <w:multiLevelType w:val="multilevel"/>
    <w:tmpl w:val="1AD85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7" w15:restartNumberingAfterBreak="0">
    <w:nsid w:val="558E69C7"/>
    <w:multiLevelType w:val="multilevel"/>
    <w:tmpl w:val="715EA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8" w15:restartNumberingAfterBreak="0">
    <w:nsid w:val="55BC4EE2"/>
    <w:multiLevelType w:val="multilevel"/>
    <w:tmpl w:val="E208D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9" w15:restartNumberingAfterBreak="0">
    <w:nsid w:val="55C77B9D"/>
    <w:multiLevelType w:val="multilevel"/>
    <w:tmpl w:val="FD8C6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0" w15:restartNumberingAfterBreak="0">
    <w:nsid w:val="55C95050"/>
    <w:multiLevelType w:val="multilevel"/>
    <w:tmpl w:val="BBE00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1" w15:restartNumberingAfterBreak="0">
    <w:nsid w:val="55D17FFD"/>
    <w:multiLevelType w:val="multilevel"/>
    <w:tmpl w:val="D57EF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2" w15:restartNumberingAfterBreak="0">
    <w:nsid w:val="56054542"/>
    <w:multiLevelType w:val="multilevel"/>
    <w:tmpl w:val="4DF04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3" w15:restartNumberingAfterBreak="0">
    <w:nsid w:val="561D6095"/>
    <w:multiLevelType w:val="multilevel"/>
    <w:tmpl w:val="136C6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4" w15:restartNumberingAfterBreak="0">
    <w:nsid w:val="56344EE8"/>
    <w:multiLevelType w:val="multilevel"/>
    <w:tmpl w:val="CF6E3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5" w15:restartNumberingAfterBreak="0">
    <w:nsid w:val="5643165A"/>
    <w:multiLevelType w:val="multilevel"/>
    <w:tmpl w:val="6958C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6" w15:restartNumberingAfterBreak="0">
    <w:nsid w:val="56720942"/>
    <w:multiLevelType w:val="multilevel"/>
    <w:tmpl w:val="C5980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7" w15:restartNumberingAfterBreak="0">
    <w:nsid w:val="56A53187"/>
    <w:multiLevelType w:val="multilevel"/>
    <w:tmpl w:val="AA04F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8" w15:restartNumberingAfterBreak="0">
    <w:nsid w:val="56CC1117"/>
    <w:multiLevelType w:val="multilevel"/>
    <w:tmpl w:val="CACC8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57021FA9"/>
    <w:multiLevelType w:val="multilevel"/>
    <w:tmpl w:val="85FA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0" w15:restartNumberingAfterBreak="0">
    <w:nsid w:val="574F43DB"/>
    <w:multiLevelType w:val="multilevel"/>
    <w:tmpl w:val="CB32F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1" w15:restartNumberingAfterBreak="0">
    <w:nsid w:val="57A17FF7"/>
    <w:multiLevelType w:val="multilevel"/>
    <w:tmpl w:val="16063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2" w15:restartNumberingAfterBreak="0">
    <w:nsid w:val="57AD4256"/>
    <w:multiLevelType w:val="multilevel"/>
    <w:tmpl w:val="2D601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3" w15:restartNumberingAfterBreak="0">
    <w:nsid w:val="57F766D4"/>
    <w:multiLevelType w:val="multilevel"/>
    <w:tmpl w:val="61545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581B5B74"/>
    <w:multiLevelType w:val="multilevel"/>
    <w:tmpl w:val="81680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5" w15:restartNumberingAfterBreak="0">
    <w:nsid w:val="581D0E40"/>
    <w:multiLevelType w:val="multilevel"/>
    <w:tmpl w:val="BC8C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6" w15:restartNumberingAfterBreak="0">
    <w:nsid w:val="584B0E66"/>
    <w:multiLevelType w:val="multilevel"/>
    <w:tmpl w:val="FE964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7" w15:restartNumberingAfterBreak="0">
    <w:nsid w:val="588644F1"/>
    <w:multiLevelType w:val="multilevel"/>
    <w:tmpl w:val="48E26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8" w15:restartNumberingAfterBreak="0">
    <w:nsid w:val="58894C2E"/>
    <w:multiLevelType w:val="multilevel"/>
    <w:tmpl w:val="76F4C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9" w15:restartNumberingAfterBreak="0">
    <w:nsid w:val="58B97C13"/>
    <w:multiLevelType w:val="multilevel"/>
    <w:tmpl w:val="599C3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0" w15:restartNumberingAfterBreak="0">
    <w:nsid w:val="5904300E"/>
    <w:multiLevelType w:val="multilevel"/>
    <w:tmpl w:val="69D6B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1" w15:restartNumberingAfterBreak="0">
    <w:nsid w:val="590F6160"/>
    <w:multiLevelType w:val="multilevel"/>
    <w:tmpl w:val="D8FA8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2" w15:restartNumberingAfterBreak="0">
    <w:nsid w:val="59735E3D"/>
    <w:multiLevelType w:val="multilevel"/>
    <w:tmpl w:val="0EF07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3" w15:restartNumberingAfterBreak="0">
    <w:nsid w:val="59DD2947"/>
    <w:multiLevelType w:val="multilevel"/>
    <w:tmpl w:val="730C0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4" w15:restartNumberingAfterBreak="0">
    <w:nsid w:val="59E03D72"/>
    <w:multiLevelType w:val="multilevel"/>
    <w:tmpl w:val="17B85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5" w15:restartNumberingAfterBreak="0">
    <w:nsid w:val="5A054CB1"/>
    <w:multiLevelType w:val="multilevel"/>
    <w:tmpl w:val="D2C8E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6" w15:restartNumberingAfterBreak="0">
    <w:nsid w:val="5A1820B0"/>
    <w:multiLevelType w:val="multilevel"/>
    <w:tmpl w:val="51BE4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7" w15:restartNumberingAfterBreak="0">
    <w:nsid w:val="5A1E0731"/>
    <w:multiLevelType w:val="multilevel"/>
    <w:tmpl w:val="464C2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8" w15:restartNumberingAfterBreak="0">
    <w:nsid w:val="5A4A7FD3"/>
    <w:multiLevelType w:val="multilevel"/>
    <w:tmpl w:val="0846D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9" w15:restartNumberingAfterBreak="0">
    <w:nsid w:val="5A570447"/>
    <w:multiLevelType w:val="multilevel"/>
    <w:tmpl w:val="77E04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0" w15:restartNumberingAfterBreak="0">
    <w:nsid w:val="5AAC3637"/>
    <w:multiLevelType w:val="multilevel"/>
    <w:tmpl w:val="4416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1" w15:restartNumberingAfterBreak="0">
    <w:nsid w:val="5AB52671"/>
    <w:multiLevelType w:val="multilevel"/>
    <w:tmpl w:val="09C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2" w15:restartNumberingAfterBreak="0">
    <w:nsid w:val="5AEB32E8"/>
    <w:multiLevelType w:val="multilevel"/>
    <w:tmpl w:val="4328B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3" w15:restartNumberingAfterBreak="0">
    <w:nsid w:val="5B1F7FC5"/>
    <w:multiLevelType w:val="multilevel"/>
    <w:tmpl w:val="F1F85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4" w15:restartNumberingAfterBreak="0">
    <w:nsid w:val="5B5E6B28"/>
    <w:multiLevelType w:val="multilevel"/>
    <w:tmpl w:val="659C9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5" w15:restartNumberingAfterBreak="0">
    <w:nsid w:val="5B6A281B"/>
    <w:multiLevelType w:val="multilevel"/>
    <w:tmpl w:val="A6EC2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6" w15:restartNumberingAfterBreak="0">
    <w:nsid w:val="5B7322A3"/>
    <w:multiLevelType w:val="multilevel"/>
    <w:tmpl w:val="FFCE4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7" w15:restartNumberingAfterBreak="0">
    <w:nsid w:val="5BEE7040"/>
    <w:multiLevelType w:val="multilevel"/>
    <w:tmpl w:val="416C6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8" w15:restartNumberingAfterBreak="0">
    <w:nsid w:val="5C671B6E"/>
    <w:multiLevelType w:val="multilevel"/>
    <w:tmpl w:val="151AC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9" w15:restartNumberingAfterBreak="0">
    <w:nsid w:val="5C6D79C3"/>
    <w:multiLevelType w:val="multilevel"/>
    <w:tmpl w:val="E2A46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0" w15:restartNumberingAfterBreak="0">
    <w:nsid w:val="5CA872CC"/>
    <w:multiLevelType w:val="multilevel"/>
    <w:tmpl w:val="A2984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5CD2259E"/>
    <w:multiLevelType w:val="multilevel"/>
    <w:tmpl w:val="C3F41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2" w15:restartNumberingAfterBreak="0">
    <w:nsid w:val="5CEB764C"/>
    <w:multiLevelType w:val="multilevel"/>
    <w:tmpl w:val="10362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3" w15:restartNumberingAfterBreak="0">
    <w:nsid w:val="5D181FE9"/>
    <w:multiLevelType w:val="multilevel"/>
    <w:tmpl w:val="CF0C8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4" w15:restartNumberingAfterBreak="0">
    <w:nsid w:val="5D4E3C62"/>
    <w:multiLevelType w:val="multilevel"/>
    <w:tmpl w:val="915CF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5" w15:restartNumberingAfterBreak="0">
    <w:nsid w:val="5D7361D2"/>
    <w:multiLevelType w:val="multilevel"/>
    <w:tmpl w:val="FBC41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6" w15:restartNumberingAfterBreak="0">
    <w:nsid w:val="5D777728"/>
    <w:multiLevelType w:val="multilevel"/>
    <w:tmpl w:val="0B24D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7" w15:restartNumberingAfterBreak="0">
    <w:nsid w:val="5DB521C5"/>
    <w:multiLevelType w:val="multilevel"/>
    <w:tmpl w:val="50DC9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8" w15:restartNumberingAfterBreak="0">
    <w:nsid w:val="5DF9519F"/>
    <w:multiLevelType w:val="multilevel"/>
    <w:tmpl w:val="2ED4D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9" w15:restartNumberingAfterBreak="0">
    <w:nsid w:val="5E036529"/>
    <w:multiLevelType w:val="multilevel"/>
    <w:tmpl w:val="3D5A0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0" w15:restartNumberingAfterBreak="0">
    <w:nsid w:val="5E2A4BE9"/>
    <w:multiLevelType w:val="multilevel"/>
    <w:tmpl w:val="D62E3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1" w15:restartNumberingAfterBreak="0">
    <w:nsid w:val="5E982D1F"/>
    <w:multiLevelType w:val="multilevel"/>
    <w:tmpl w:val="8BFA5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2" w15:restartNumberingAfterBreak="0">
    <w:nsid w:val="5EA64134"/>
    <w:multiLevelType w:val="multilevel"/>
    <w:tmpl w:val="3738A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3" w15:restartNumberingAfterBreak="0">
    <w:nsid w:val="5EAB0F8A"/>
    <w:multiLevelType w:val="multilevel"/>
    <w:tmpl w:val="9B685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4" w15:restartNumberingAfterBreak="0">
    <w:nsid w:val="5EE07D3B"/>
    <w:multiLevelType w:val="multilevel"/>
    <w:tmpl w:val="15F6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6" w15:restartNumberingAfterBreak="0">
    <w:nsid w:val="5F627CF2"/>
    <w:multiLevelType w:val="multilevel"/>
    <w:tmpl w:val="2C4CE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7" w15:restartNumberingAfterBreak="0">
    <w:nsid w:val="5F6F607F"/>
    <w:multiLevelType w:val="multilevel"/>
    <w:tmpl w:val="514EB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8" w15:restartNumberingAfterBreak="0">
    <w:nsid w:val="5F70051D"/>
    <w:multiLevelType w:val="multilevel"/>
    <w:tmpl w:val="B644D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9" w15:restartNumberingAfterBreak="0">
    <w:nsid w:val="5F726458"/>
    <w:multiLevelType w:val="multilevel"/>
    <w:tmpl w:val="BB6C9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0" w15:restartNumberingAfterBreak="0">
    <w:nsid w:val="5F8E2160"/>
    <w:multiLevelType w:val="multilevel"/>
    <w:tmpl w:val="39F28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1" w15:restartNumberingAfterBreak="0">
    <w:nsid w:val="60097920"/>
    <w:multiLevelType w:val="multilevel"/>
    <w:tmpl w:val="24A66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2" w15:restartNumberingAfterBreak="0">
    <w:nsid w:val="60240387"/>
    <w:multiLevelType w:val="multilevel"/>
    <w:tmpl w:val="F5288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3" w15:restartNumberingAfterBreak="0">
    <w:nsid w:val="602B0AD8"/>
    <w:multiLevelType w:val="multilevel"/>
    <w:tmpl w:val="5D503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4" w15:restartNumberingAfterBreak="0">
    <w:nsid w:val="617177FA"/>
    <w:multiLevelType w:val="multilevel"/>
    <w:tmpl w:val="F4480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5" w15:restartNumberingAfterBreak="0">
    <w:nsid w:val="61F07A9E"/>
    <w:multiLevelType w:val="multilevel"/>
    <w:tmpl w:val="96FA8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6" w15:restartNumberingAfterBreak="0">
    <w:nsid w:val="620A5E54"/>
    <w:multiLevelType w:val="multilevel"/>
    <w:tmpl w:val="05980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7" w15:restartNumberingAfterBreak="0">
    <w:nsid w:val="620B070E"/>
    <w:multiLevelType w:val="multilevel"/>
    <w:tmpl w:val="BECE9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8" w15:restartNumberingAfterBreak="0">
    <w:nsid w:val="628A1930"/>
    <w:multiLevelType w:val="multilevel"/>
    <w:tmpl w:val="E76E2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9" w15:restartNumberingAfterBreak="0">
    <w:nsid w:val="62B03F96"/>
    <w:multiLevelType w:val="multilevel"/>
    <w:tmpl w:val="428E8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0" w15:restartNumberingAfterBreak="0">
    <w:nsid w:val="62B0454E"/>
    <w:multiLevelType w:val="multilevel"/>
    <w:tmpl w:val="E620F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1" w15:restartNumberingAfterBreak="0">
    <w:nsid w:val="62B90D40"/>
    <w:multiLevelType w:val="multilevel"/>
    <w:tmpl w:val="2580F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2" w15:restartNumberingAfterBreak="0">
    <w:nsid w:val="62F76895"/>
    <w:multiLevelType w:val="multilevel"/>
    <w:tmpl w:val="EC506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3" w15:restartNumberingAfterBreak="0">
    <w:nsid w:val="630C1061"/>
    <w:multiLevelType w:val="multilevel"/>
    <w:tmpl w:val="FA264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4" w15:restartNumberingAfterBreak="0">
    <w:nsid w:val="633B092E"/>
    <w:multiLevelType w:val="multilevel"/>
    <w:tmpl w:val="95B26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5" w15:restartNumberingAfterBreak="0">
    <w:nsid w:val="634B07A6"/>
    <w:multiLevelType w:val="multilevel"/>
    <w:tmpl w:val="211E0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6" w15:restartNumberingAfterBreak="0">
    <w:nsid w:val="63591269"/>
    <w:multiLevelType w:val="multilevel"/>
    <w:tmpl w:val="E7507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8" w15:restartNumberingAfterBreak="0">
    <w:nsid w:val="639B7CF6"/>
    <w:multiLevelType w:val="multilevel"/>
    <w:tmpl w:val="911A0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9" w15:restartNumberingAfterBreak="0">
    <w:nsid w:val="63EC245C"/>
    <w:multiLevelType w:val="multilevel"/>
    <w:tmpl w:val="0DD61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0" w15:restartNumberingAfterBreak="0">
    <w:nsid w:val="63EE77A5"/>
    <w:multiLevelType w:val="multilevel"/>
    <w:tmpl w:val="AC025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1" w15:restartNumberingAfterBreak="0">
    <w:nsid w:val="64071F0E"/>
    <w:multiLevelType w:val="multilevel"/>
    <w:tmpl w:val="1DF6C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2" w15:restartNumberingAfterBreak="0">
    <w:nsid w:val="645A2C0B"/>
    <w:multiLevelType w:val="multilevel"/>
    <w:tmpl w:val="D2DAB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64CF38BC"/>
    <w:multiLevelType w:val="multilevel"/>
    <w:tmpl w:val="7146E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4" w15:restartNumberingAfterBreak="0">
    <w:nsid w:val="64E27872"/>
    <w:multiLevelType w:val="multilevel"/>
    <w:tmpl w:val="EC121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5" w15:restartNumberingAfterBreak="0">
    <w:nsid w:val="64E902A9"/>
    <w:multiLevelType w:val="multilevel"/>
    <w:tmpl w:val="61B49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6" w15:restartNumberingAfterBreak="0">
    <w:nsid w:val="64F55D26"/>
    <w:multiLevelType w:val="multilevel"/>
    <w:tmpl w:val="807CA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7" w15:restartNumberingAfterBreak="0">
    <w:nsid w:val="65233911"/>
    <w:multiLevelType w:val="multilevel"/>
    <w:tmpl w:val="F79CA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8" w15:restartNumberingAfterBreak="0">
    <w:nsid w:val="65292A4A"/>
    <w:multiLevelType w:val="multilevel"/>
    <w:tmpl w:val="27D68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9" w15:restartNumberingAfterBreak="0">
    <w:nsid w:val="65437F04"/>
    <w:multiLevelType w:val="multilevel"/>
    <w:tmpl w:val="16EA6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0" w15:restartNumberingAfterBreak="0">
    <w:nsid w:val="65513291"/>
    <w:multiLevelType w:val="multilevel"/>
    <w:tmpl w:val="38DEE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1" w15:restartNumberingAfterBreak="0">
    <w:nsid w:val="656404F2"/>
    <w:multiLevelType w:val="multilevel"/>
    <w:tmpl w:val="C832B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2" w15:restartNumberingAfterBreak="0">
    <w:nsid w:val="65E122DA"/>
    <w:multiLevelType w:val="multilevel"/>
    <w:tmpl w:val="829E4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3" w15:restartNumberingAfterBreak="0">
    <w:nsid w:val="65E3046F"/>
    <w:multiLevelType w:val="multilevel"/>
    <w:tmpl w:val="A766A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4" w15:restartNumberingAfterBreak="0">
    <w:nsid w:val="660C2F3C"/>
    <w:multiLevelType w:val="multilevel"/>
    <w:tmpl w:val="751AD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5" w15:restartNumberingAfterBreak="0">
    <w:nsid w:val="661D2931"/>
    <w:multiLevelType w:val="multilevel"/>
    <w:tmpl w:val="ECA2B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6" w15:restartNumberingAfterBreak="0">
    <w:nsid w:val="6625608A"/>
    <w:multiLevelType w:val="multilevel"/>
    <w:tmpl w:val="D7321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7" w15:restartNumberingAfterBreak="0">
    <w:nsid w:val="668973C6"/>
    <w:multiLevelType w:val="multilevel"/>
    <w:tmpl w:val="7400A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8" w15:restartNumberingAfterBreak="0">
    <w:nsid w:val="668C61C8"/>
    <w:multiLevelType w:val="multilevel"/>
    <w:tmpl w:val="0F4AD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9" w15:restartNumberingAfterBreak="0">
    <w:nsid w:val="67B146C8"/>
    <w:multiLevelType w:val="multilevel"/>
    <w:tmpl w:val="570E1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0" w15:restartNumberingAfterBreak="0">
    <w:nsid w:val="682933E5"/>
    <w:multiLevelType w:val="multilevel"/>
    <w:tmpl w:val="1EC85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1" w15:restartNumberingAfterBreak="0">
    <w:nsid w:val="68850AFF"/>
    <w:multiLevelType w:val="multilevel"/>
    <w:tmpl w:val="37B6D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2" w15:restartNumberingAfterBreak="0">
    <w:nsid w:val="688C20A2"/>
    <w:multiLevelType w:val="multilevel"/>
    <w:tmpl w:val="6360E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3" w15:restartNumberingAfterBreak="0">
    <w:nsid w:val="68A711E1"/>
    <w:multiLevelType w:val="multilevel"/>
    <w:tmpl w:val="2EC48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4" w15:restartNumberingAfterBreak="0">
    <w:nsid w:val="694A777E"/>
    <w:multiLevelType w:val="multilevel"/>
    <w:tmpl w:val="EC842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5" w15:restartNumberingAfterBreak="0">
    <w:nsid w:val="69A075D5"/>
    <w:multiLevelType w:val="multilevel"/>
    <w:tmpl w:val="93140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6" w15:restartNumberingAfterBreak="0">
    <w:nsid w:val="69BE62B0"/>
    <w:multiLevelType w:val="multilevel"/>
    <w:tmpl w:val="A2DC4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7" w15:restartNumberingAfterBreak="0">
    <w:nsid w:val="69C451D7"/>
    <w:multiLevelType w:val="multilevel"/>
    <w:tmpl w:val="D7D23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8" w15:restartNumberingAfterBreak="0">
    <w:nsid w:val="69CF761E"/>
    <w:multiLevelType w:val="multilevel"/>
    <w:tmpl w:val="832CA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9" w15:restartNumberingAfterBreak="0">
    <w:nsid w:val="6A340C11"/>
    <w:multiLevelType w:val="multilevel"/>
    <w:tmpl w:val="4E245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0" w15:restartNumberingAfterBreak="0">
    <w:nsid w:val="6A494E36"/>
    <w:multiLevelType w:val="multilevel"/>
    <w:tmpl w:val="4DAC4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1" w15:restartNumberingAfterBreak="0">
    <w:nsid w:val="6A4D5B91"/>
    <w:multiLevelType w:val="multilevel"/>
    <w:tmpl w:val="4628F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2" w15:restartNumberingAfterBreak="0">
    <w:nsid w:val="6A516253"/>
    <w:multiLevelType w:val="multilevel"/>
    <w:tmpl w:val="A1A26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3" w15:restartNumberingAfterBreak="0">
    <w:nsid w:val="6A520BC8"/>
    <w:multiLevelType w:val="multilevel"/>
    <w:tmpl w:val="6CCE7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4" w15:restartNumberingAfterBreak="0">
    <w:nsid w:val="6AB02AF3"/>
    <w:multiLevelType w:val="multilevel"/>
    <w:tmpl w:val="D93A1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5" w15:restartNumberingAfterBreak="0">
    <w:nsid w:val="6AFD4566"/>
    <w:multiLevelType w:val="multilevel"/>
    <w:tmpl w:val="14488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6" w15:restartNumberingAfterBreak="0">
    <w:nsid w:val="6B8A556F"/>
    <w:multiLevelType w:val="multilevel"/>
    <w:tmpl w:val="A320A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7" w15:restartNumberingAfterBreak="0">
    <w:nsid w:val="6B975D3F"/>
    <w:multiLevelType w:val="multilevel"/>
    <w:tmpl w:val="FAA40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8" w15:restartNumberingAfterBreak="0">
    <w:nsid w:val="6BA97CB3"/>
    <w:multiLevelType w:val="multilevel"/>
    <w:tmpl w:val="4134F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9" w15:restartNumberingAfterBreak="0">
    <w:nsid w:val="6C1B0D4B"/>
    <w:multiLevelType w:val="multilevel"/>
    <w:tmpl w:val="547EB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0" w15:restartNumberingAfterBreak="0">
    <w:nsid w:val="6C1B1582"/>
    <w:multiLevelType w:val="multilevel"/>
    <w:tmpl w:val="B9E07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1" w15:restartNumberingAfterBreak="0">
    <w:nsid w:val="6C460EEE"/>
    <w:multiLevelType w:val="multilevel"/>
    <w:tmpl w:val="E05E3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2" w15:restartNumberingAfterBreak="0">
    <w:nsid w:val="6C4B59A2"/>
    <w:multiLevelType w:val="multilevel"/>
    <w:tmpl w:val="A7026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3" w15:restartNumberingAfterBreak="0">
    <w:nsid w:val="6CB34AEF"/>
    <w:multiLevelType w:val="multilevel"/>
    <w:tmpl w:val="D1985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4" w15:restartNumberingAfterBreak="0">
    <w:nsid w:val="6CDF756F"/>
    <w:multiLevelType w:val="multilevel"/>
    <w:tmpl w:val="E692F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5" w15:restartNumberingAfterBreak="0">
    <w:nsid w:val="6D007239"/>
    <w:multiLevelType w:val="multilevel"/>
    <w:tmpl w:val="64C8A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6" w15:restartNumberingAfterBreak="0">
    <w:nsid w:val="6D0235E2"/>
    <w:multiLevelType w:val="multilevel"/>
    <w:tmpl w:val="A97EF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7" w15:restartNumberingAfterBreak="0">
    <w:nsid w:val="6D4832B7"/>
    <w:multiLevelType w:val="multilevel"/>
    <w:tmpl w:val="82BC0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8" w15:restartNumberingAfterBreak="0">
    <w:nsid w:val="6D5058BA"/>
    <w:multiLevelType w:val="multilevel"/>
    <w:tmpl w:val="5E1CE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9" w15:restartNumberingAfterBreak="0">
    <w:nsid w:val="6D704255"/>
    <w:multiLevelType w:val="multilevel"/>
    <w:tmpl w:val="151AF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0" w15:restartNumberingAfterBreak="0">
    <w:nsid w:val="6DE405DD"/>
    <w:multiLevelType w:val="multilevel"/>
    <w:tmpl w:val="20827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1" w15:restartNumberingAfterBreak="0">
    <w:nsid w:val="6DF52F10"/>
    <w:multiLevelType w:val="multilevel"/>
    <w:tmpl w:val="772AF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2" w15:restartNumberingAfterBreak="0">
    <w:nsid w:val="6DF6440F"/>
    <w:multiLevelType w:val="multilevel"/>
    <w:tmpl w:val="8200A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3" w15:restartNumberingAfterBreak="0">
    <w:nsid w:val="6DFC198F"/>
    <w:multiLevelType w:val="multilevel"/>
    <w:tmpl w:val="531CB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4" w15:restartNumberingAfterBreak="0">
    <w:nsid w:val="6E2B35B4"/>
    <w:multiLevelType w:val="multilevel"/>
    <w:tmpl w:val="F904B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5" w15:restartNumberingAfterBreak="0">
    <w:nsid w:val="6F71193B"/>
    <w:multiLevelType w:val="multilevel"/>
    <w:tmpl w:val="1FDEC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6" w15:restartNumberingAfterBreak="0">
    <w:nsid w:val="6FD22D37"/>
    <w:multiLevelType w:val="multilevel"/>
    <w:tmpl w:val="C5001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7" w15:restartNumberingAfterBreak="0">
    <w:nsid w:val="6FE62A9B"/>
    <w:multiLevelType w:val="multilevel"/>
    <w:tmpl w:val="7DB87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8" w15:restartNumberingAfterBreak="0">
    <w:nsid w:val="6FEF6D2D"/>
    <w:multiLevelType w:val="multilevel"/>
    <w:tmpl w:val="4982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9" w15:restartNumberingAfterBreak="0">
    <w:nsid w:val="70012EC8"/>
    <w:multiLevelType w:val="multilevel"/>
    <w:tmpl w:val="B91AB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0" w15:restartNumberingAfterBreak="0">
    <w:nsid w:val="70135B66"/>
    <w:multiLevelType w:val="multilevel"/>
    <w:tmpl w:val="3E164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1" w15:restartNumberingAfterBreak="0">
    <w:nsid w:val="704144C5"/>
    <w:multiLevelType w:val="multilevel"/>
    <w:tmpl w:val="17349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2" w15:restartNumberingAfterBreak="0">
    <w:nsid w:val="70D57069"/>
    <w:multiLevelType w:val="multilevel"/>
    <w:tmpl w:val="85EAE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3" w15:restartNumberingAfterBreak="0">
    <w:nsid w:val="71190C76"/>
    <w:multiLevelType w:val="multilevel"/>
    <w:tmpl w:val="69823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605" w15:restartNumberingAfterBreak="0">
    <w:nsid w:val="72382EC4"/>
    <w:multiLevelType w:val="multilevel"/>
    <w:tmpl w:val="9ABC9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6" w15:restartNumberingAfterBreak="0">
    <w:nsid w:val="723F24E9"/>
    <w:multiLevelType w:val="multilevel"/>
    <w:tmpl w:val="8552F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7" w15:restartNumberingAfterBreak="0">
    <w:nsid w:val="72562837"/>
    <w:multiLevelType w:val="multilevel"/>
    <w:tmpl w:val="FE280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8" w15:restartNumberingAfterBreak="0">
    <w:nsid w:val="7285248D"/>
    <w:multiLevelType w:val="multilevel"/>
    <w:tmpl w:val="BA7CD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9" w15:restartNumberingAfterBreak="0">
    <w:nsid w:val="728D5E30"/>
    <w:multiLevelType w:val="multilevel"/>
    <w:tmpl w:val="57A4B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0" w15:restartNumberingAfterBreak="0">
    <w:nsid w:val="728D680A"/>
    <w:multiLevelType w:val="multilevel"/>
    <w:tmpl w:val="1A8CD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1" w15:restartNumberingAfterBreak="0">
    <w:nsid w:val="72A4531F"/>
    <w:multiLevelType w:val="multilevel"/>
    <w:tmpl w:val="24067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2" w15:restartNumberingAfterBreak="0">
    <w:nsid w:val="72AC7C80"/>
    <w:multiLevelType w:val="multilevel"/>
    <w:tmpl w:val="24EE4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3" w15:restartNumberingAfterBreak="0">
    <w:nsid w:val="72C40B1E"/>
    <w:multiLevelType w:val="multilevel"/>
    <w:tmpl w:val="740C5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4" w15:restartNumberingAfterBreak="0">
    <w:nsid w:val="72DD4CB0"/>
    <w:multiLevelType w:val="multilevel"/>
    <w:tmpl w:val="6CFEC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5" w15:restartNumberingAfterBreak="0">
    <w:nsid w:val="72E50A5E"/>
    <w:multiLevelType w:val="multilevel"/>
    <w:tmpl w:val="DA0ED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6" w15:restartNumberingAfterBreak="0">
    <w:nsid w:val="73013184"/>
    <w:multiLevelType w:val="multilevel"/>
    <w:tmpl w:val="7FF42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7" w15:restartNumberingAfterBreak="0">
    <w:nsid w:val="73695692"/>
    <w:multiLevelType w:val="multilevel"/>
    <w:tmpl w:val="DD3CD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8" w15:restartNumberingAfterBreak="0">
    <w:nsid w:val="738179B8"/>
    <w:multiLevelType w:val="multilevel"/>
    <w:tmpl w:val="B3B24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9" w15:restartNumberingAfterBreak="0">
    <w:nsid w:val="740247F1"/>
    <w:multiLevelType w:val="multilevel"/>
    <w:tmpl w:val="67EC4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0" w15:restartNumberingAfterBreak="0">
    <w:nsid w:val="740B1B4D"/>
    <w:multiLevelType w:val="multilevel"/>
    <w:tmpl w:val="1834C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1" w15:restartNumberingAfterBreak="0">
    <w:nsid w:val="74146487"/>
    <w:multiLevelType w:val="multilevel"/>
    <w:tmpl w:val="939AE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2" w15:restartNumberingAfterBreak="0">
    <w:nsid w:val="746522AD"/>
    <w:multiLevelType w:val="multilevel"/>
    <w:tmpl w:val="EE749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3" w15:restartNumberingAfterBreak="0">
    <w:nsid w:val="748153A7"/>
    <w:multiLevelType w:val="multilevel"/>
    <w:tmpl w:val="ED5C9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4" w15:restartNumberingAfterBreak="0">
    <w:nsid w:val="74861220"/>
    <w:multiLevelType w:val="multilevel"/>
    <w:tmpl w:val="22FEF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5" w15:restartNumberingAfterBreak="0">
    <w:nsid w:val="74913A0A"/>
    <w:multiLevelType w:val="multilevel"/>
    <w:tmpl w:val="BF862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7" w15:restartNumberingAfterBreak="0">
    <w:nsid w:val="74E11AE8"/>
    <w:multiLevelType w:val="multilevel"/>
    <w:tmpl w:val="C3926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8" w15:restartNumberingAfterBreak="0">
    <w:nsid w:val="755049C0"/>
    <w:multiLevelType w:val="multilevel"/>
    <w:tmpl w:val="07B61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9" w15:restartNumberingAfterBreak="0">
    <w:nsid w:val="75BE4F17"/>
    <w:multiLevelType w:val="multilevel"/>
    <w:tmpl w:val="CC0A4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0" w15:restartNumberingAfterBreak="0">
    <w:nsid w:val="75F16F45"/>
    <w:multiLevelType w:val="multilevel"/>
    <w:tmpl w:val="CF8A6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1" w15:restartNumberingAfterBreak="0">
    <w:nsid w:val="763A66BA"/>
    <w:multiLevelType w:val="multilevel"/>
    <w:tmpl w:val="87904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633" w15:restartNumberingAfterBreak="0">
    <w:nsid w:val="76A02801"/>
    <w:multiLevelType w:val="multilevel"/>
    <w:tmpl w:val="C7442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4" w15:restartNumberingAfterBreak="0">
    <w:nsid w:val="76AB5AB7"/>
    <w:multiLevelType w:val="multilevel"/>
    <w:tmpl w:val="BAA27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5" w15:restartNumberingAfterBreak="0">
    <w:nsid w:val="76F84976"/>
    <w:multiLevelType w:val="multilevel"/>
    <w:tmpl w:val="CE7C1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6" w15:restartNumberingAfterBreak="0">
    <w:nsid w:val="773572E9"/>
    <w:multiLevelType w:val="multilevel"/>
    <w:tmpl w:val="5A84E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7" w15:restartNumberingAfterBreak="0">
    <w:nsid w:val="776C3B68"/>
    <w:multiLevelType w:val="multilevel"/>
    <w:tmpl w:val="A8E86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8" w15:restartNumberingAfterBreak="0">
    <w:nsid w:val="77831E5F"/>
    <w:multiLevelType w:val="multilevel"/>
    <w:tmpl w:val="BFB4F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9" w15:restartNumberingAfterBreak="0">
    <w:nsid w:val="77956A32"/>
    <w:multiLevelType w:val="multilevel"/>
    <w:tmpl w:val="A1E2D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0" w15:restartNumberingAfterBreak="0">
    <w:nsid w:val="77B40B89"/>
    <w:multiLevelType w:val="multilevel"/>
    <w:tmpl w:val="6A48B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1"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642" w15:restartNumberingAfterBreak="0">
    <w:nsid w:val="78E40FDB"/>
    <w:multiLevelType w:val="multilevel"/>
    <w:tmpl w:val="E1ECB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3" w15:restartNumberingAfterBreak="0">
    <w:nsid w:val="78EE249A"/>
    <w:multiLevelType w:val="multilevel"/>
    <w:tmpl w:val="CA06F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4" w15:restartNumberingAfterBreak="0">
    <w:nsid w:val="790A3F25"/>
    <w:multiLevelType w:val="multilevel"/>
    <w:tmpl w:val="5BD6A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5" w15:restartNumberingAfterBreak="0">
    <w:nsid w:val="791A3BF6"/>
    <w:multiLevelType w:val="multilevel"/>
    <w:tmpl w:val="18667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6" w15:restartNumberingAfterBreak="0">
    <w:nsid w:val="79C4303F"/>
    <w:multiLevelType w:val="multilevel"/>
    <w:tmpl w:val="3A24F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7" w15:restartNumberingAfterBreak="0">
    <w:nsid w:val="7A03209F"/>
    <w:multiLevelType w:val="multilevel"/>
    <w:tmpl w:val="7576C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8" w15:restartNumberingAfterBreak="0">
    <w:nsid w:val="7A52726F"/>
    <w:multiLevelType w:val="multilevel"/>
    <w:tmpl w:val="B1708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0" w15:restartNumberingAfterBreak="0">
    <w:nsid w:val="7A642C8C"/>
    <w:multiLevelType w:val="multilevel"/>
    <w:tmpl w:val="528AF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1" w15:restartNumberingAfterBreak="0">
    <w:nsid w:val="7AC07BB6"/>
    <w:multiLevelType w:val="multilevel"/>
    <w:tmpl w:val="A3CC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2" w15:restartNumberingAfterBreak="0">
    <w:nsid w:val="7AE33346"/>
    <w:multiLevelType w:val="multilevel"/>
    <w:tmpl w:val="851E5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3" w15:restartNumberingAfterBreak="0">
    <w:nsid w:val="7B3908A9"/>
    <w:multiLevelType w:val="multilevel"/>
    <w:tmpl w:val="E5569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4" w15:restartNumberingAfterBreak="0">
    <w:nsid w:val="7BD7360B"/>
    <w:multiLevelType w:val="multilevel"/>
    <w:tmpl w:val="218EB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5" w15:restartNumberingAfterBreak="0">
    <w:nsid w:val="7BE96610"/>
    <w:multiLevelType w:val="multilevel"/>
    <w:tmpl w:val="A4223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6" w15:restartNumberingAfterBreak="0">
    <w:nsid w:val="7C3E30F1"/>
    <w:multiLevelType w:val="multilevel"/>
    <w:tmpl w:val="7332A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7" w15:restartNumberingAfterBreak="0">
    <w:nsid w:val="7C453635"/>
    <w:multiLevelType w:val="multilevel"/>
    <w:tmpl w:val="B9208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8" w15:restartNumberingAfterBreak="0">
    <w:nsid w:val="7C4A0753"/>
    <w:multiLevelType w:val="multilevel"/>
    <w:tmpl w:val="3CC82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9" w15:restartNumberingAfterBreak="0">
    <w:nsid w:val="7CB56DCA"/>
    <w:multiLevelType w:val="multilevel"/>
    <w:tmpl w:val="7C58C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0" w15:restartNumberingAfterBreak="0">
    <w:nsid w:val="7CCB436A"/>
    <w:multiLevelType w:val="multilevel"/>
    <w:tmpl w:val="D96EE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1" w15:restartNumberingAfterBreak="0">
    <w:nsid w:val="7D4507FD"/>
    <w:multiLevelType w:val="multilevel"/>
    <w:tmpl w:val="4B1CF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2" w15:restartNumberingAfterBreak="0">
    <w:nsid w:val="7D4C1B4B"/>
    <w:multiLevelType w:val="multilevel"/>
    <w:tmpl w:val="995A9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3" w15:restartNumberingAfterBreak="0">
    <w:nsid w:val="7D57367B"/>
    <w:multiLevelType w:val="multilevel"/>
    <w:tmpl w:val="9BF0C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4" w15:restartNumberingAfterBreak="0">
    <w:nsid w:val="7D6F533E"/>
    <w:multiLevelType w:val="multilevel"/>
    <w:tmpl w:val="90188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5" w15:restartNumberingAfterBreak="0">
    <w:nsid w:val="7D737060"/>
    <w:multiLevelType w:val="multilevel"/>
    <w:tmpl w:val="A2369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6" w15:restartNumberingAfterBreak="0">
    <w:nsid w:val="7D853D70"/>
    <w:multiLevelType w:val="multilevel"/>
    <w:tmpl w:val="41FCE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7" w15:restartNumberingAfterBreak="0">
    <w:nsid w:val="7DD2295B"/>
    <w:multiLevelType w:val="multilevel"/>
    <w:tmpl w:val="8C1474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8" w15:restartNumberingAfterBreak="0">
    <w:nsid w:val="7DE04EB1"/>
    <w:multiLevelType w:val="multilevel"/>
    <w:tmpl w:val="55228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9" w15:restartNumberingAfterBreak="0">
    <w:nsid w:val="7DFD3537"/>
    <w:multiLevelType w:val="multilevel"/>
    <w:tmpl w:val="98AEC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0" w15:restartNumberingAfterBreak="0">
    <w:nsid w:val="7E386D5B"/>
    <w:multiLevelType w:val="multilevel"/>
    <w:tmpl w:val="0F987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1" w15:restartNumberingAfterBreak="0">
    <w:nsid w:val="7E847101"/>
    <w:multiLevelType w:val="multilevel"/>
    <w:tmpl w:val="F8F68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2" w15:restartNumberingAfterBreak="0">
    <w:nsid w:val="7E9911FF"/>
    <w:multiLevelType w:val="multilevel"/>
    <w:tmpl w:val="34F85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3" w15:restartNumberingAfterBreak="0">
    <w:nsid w:val="7EBA75D5"/>
    <w:multiLevelType w:val="multilevel"/>
    <w:tmpl w:val="5EBA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4" w15:restartNumberingAfterBreak="0">
    <w:nsid w:val="7ECE68E1"/>
    <w:multiLevelType w:val="multilevel"/>
    <w:tmpl w:val="991C7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5" w15:restartNumberingAfterBreak="0">
    <w:nsid w:val="7ED512B9"/>
    <w:multiLevelType w:val="multilevel"/>
    <w:tmpl w:val="FEEC2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6" w15:restartNumberingAfterBreak="0">
    <w:nsid w:val="7F485269"/>
    <w:multiLevelType w:val="multilevel"/>
    <w:tmpl w:val="B30AF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7" w15:restartNumberingAfterBreak="0">
    <w:nsid w:val="7F553EE4"/>
    <w:multiLevelType w:val="multilevel"/>
    <w:tmpl w:val="F8C8A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8" w15:restartNumberingAfterBreak="0">
    <w:nsid w:val="7F6C1F5C"/>
    <w:multiLevelType w:val="multilevel"/>
    <w:tmpl w:val="841CB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9" w15:restartNumberingAfterBreak="0">
    <w:nsid w:val="7F7B705E"/>
    <w:multiLevelType w:val="multilevel"/>
    <w:tmpl w:val="27740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0" w15:restartNumberingAfterBreak="0">
    <w:nsid w:val="7F80271C"/>
    <w:multiLevelType w:val="multilevel"/>
    <w:tmpl w:val="3BBC0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1" w15:restartNumberingAfterBreak="0">
    <w:nsid w:val="7FC159AA"/>
    <w:multiLevelType w:val="multilevel"/>
    <w:tmpl w:val="54E2D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2" w15:restartNumberingAfterBreak="0">
    <w:nsid w:val="7FCB6DD7"/>
    <w:multiLevelType w:val="multilevel"/>
    <w:tmpl w:val="29A6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455474">
    <w:abstractNumId w:val="632"/>
  </w:num>
  <w:num w:numId="2" w16cid:durableId="1080641033">
    <w:abstractNumId w:val="90"/>
  </w:num>
  <w:num w:numId="3" w16cid:durableId="48696316">
    <w:abstractNumId w:val="84"/>
  </w:num>
  <w:num w:numId="4" w16cid:durableId="400517338">
    <w:abstractNumId w:val="641"/>
  </w:num>
  <w:num w:numId="5" w16cid:durableId="1327516238">
    <w:abstractNumId w:val="604"/>
  </w:num>
  <w:num w:numId="6" w16cid:durableId="1023173312">
    <w:abstractNumId w:val="30"/>
  </w:num>
  <w:num w:numId="7" w16cid:durableId="667905391">
    <w:abstractNumId w:val="87"/>
  </w:num>
  <w:num w:numId="8" w16cid:durableId="2056158376">
    <w:abstractNumId w:val="415"/>
  </w:num>
  <w:num w:numId="9" w16cid:durableId="2034652499">
    <w:abstractNumId w:val="281"/>
  </w:num>
  <w:num w:numId="10" w16cid:durableId="667711553">
    <w:abstractNumId w:val="273"/>
  </w:num>
  <w:num w:numId="11" w16cid:durableId="1200625610">
    <w:abstractNumId w:val="123"/>
  </w:num>
  <w:num w:numId="12" w16cid:durableId="702367391">
    <w:abstractNumId w:val="515"/>
  </w:num>
  <w:num w:numId="13" w16cid:durableId="1732731064">
    <w:abstractNumId w:val="417"/>
    <w:lvlOverride w:ilvl="0">
      <w:lvl w:ilvl="0">
        <w:numFmt w:val="lowerLetter"/>
        <w:lvlText w:val="%1."/>
        <w:lvlJc w:val="left"/>
      </w:lvl>
    </w:lvlOverride>
  </w:num>
  <w:num w:numId="14" w16cid:durableId="225528553">
    <w:abstractNumId w:val="128"/>
  </w:num>
  <w:num w:numId="15" w16cid:durableId="1081024668">
    <w:abstractNumId w:val="48"/>
    <w:lvlOverride w:ilvl="0">
      <w:lvl w:ilvl="0">
        <w:numFmt w:val="lowerLetter"/>
        <w:lvlText w:val="%1."/>
        <w:lvlJc w:val="left"/>
      </w:lvl>
    </w:lvlOverride>
  </w:num>
  <w:num w:numId="16" w16cid:durableId="83961772">
    <w:abstractNumId w:val="24"/>
  </w:num>
  <w:num w:numId="17" w16cid:durableId="121652772">
    <w:abstractNumId w:val="537"/>
  </w:num>
  <w:num w:numId="18" w16cid:durableId="54864448">
    <w:abstractNumId w:val="162"/>
  </w:num>
  <w:num w:numId="19" w16cid:durableId="189877605">
    <w:abstractNumId w:val="81"/>
  </w:num>
  <w:num w:numId="20" w16cid:durableId="1198857267">
    <w:abstractNumId w:val="626"/>
  </w:num>
  <w:num w:numId="21" w16cid:durableId="1595164647">
    <w:abstractNumId w:val="649"/>
  </w:num>
  <w:num w:numId="22" w16cid:durableId="502403426">
    <w:abstractNumId w:val="122"/>
  </w:num>
  <w:num w:numId="23" w16cid:durableId="1402559692">
    <w:abstractNumId w:val="31"/>
  </w:num>
  <w:num w:numId="24" w16cid:durableId="210264192">
    <w:abstractNumId w:val="447"/>
  </w:num>
  <w:num w:numId="25" w16cid:durableId="318656350">
    <w:abstractNumId w:val="63"/>
  </w:num>
  <w:num w:numId="26" w16cid:durableId="1942377066">
    <w:abstractNumId w:val="310"/>
  </w:num>
  <w:num w:numId="27" w16cid:durableId="958102650">
    <w:abstractNumId w:val="505"/>
  </w:num>
  <w:num w:numId="28" w16cid:durableId="860508389">
    <w:abstractNumId w:val="661"/>
  </w:num>
  <w:num w:numId="29" w16cid:durableId="1269774982">
    <w:abstractNumId w:val="207"/>
  </w:num>
  <w:num w:numId="30" w16cid:durableId="1556816114">
    <w:abstractNumId w:val="557"/>
  </w:num>
  <w:num w:numId="31" w16cid:durableId="754521563">
    <w:abstractNumId w:val="252"/>
  </w:num>
  <w:num w:numId="32" w16cid:durableId="1490173617">
    <w:abstractNumId w:val="314"/>
  </w:num>
  <w:num w:numId="33" w16cid:durableId="1587688500">
    <w:abstractNumId w:val="348"/>
  </w:num>
  <w:num w:numId="34" w16cid:durableId="334114698">
    <w:abstractNumId w:val="613"/>
  </w:num>
  <w:num w:numId="35" w16cid:durableId="2631666">
    <w:abstractNumId w:val="623"/>
  </w:num>
  <w:num w:numId="36" w16cid:durableId="692077705">
    <w:abstractNumId w:val="278"/>
  </w:num>
  <w:num w:numId="37" w16cid:durableId="1022241464">
    <w:abstractNumId w:val="652"/>
  </w:num>
  <w:num w:numId="38" w16cid:durableId="1869105213">
    <w:abstractNumId w:val="155"/>
  </w:num>
  <w:num w:numId="39" w16cid:durableId="1883974560">
    <w:abstractNumId w:val="11"/>
  </w:num>
  <w:num w:numId="40" w16cid:durableId="710418304">
    <w:abstractNumId w:val="432"/>
  </w:num>
  <w:num w:numId="41" w16cid:durableId="344790443">
    <w:abstractNumId w:val="149"/>
  </w:num>
  <w:num w:numId="42" w16cid:durableId="250554846">
    <w:abstractNumId w:val="662"/>
  </w:num>
  <w:num w:numId="43" w16cid:durableId="1893423327">
    <w:abstractNumId w:val="512"/>
  </w:num>
  <w:num w:numId="44" w16cid:durableId="1020164066">
    <w:abstractNumId w:val="318"/>
  </w:num>
  <w:num w:numId="45" w16cid:durableId="1089354270">
    <w:abstractNumId w:val="577"/>
  </w:num>
  <w:num w:numId="46" w16cid:durableId="1974870301">
    <w:abstractNumId w:val="346"/>
  </w:num>
  <w:num w:numId="47" w16cid:durableId="804196061">
    <w:abstractNumId w:val="22"/>
  </w:num>
  <w:num w:numId="48" w16cid:durableId="793056824">
    <w:abstractNumId w:val="527"/>
  </w:num>
  <w:num w:numId="49" w16cid:durableId="1750495553">
    <w:abstractNumId w:val="70"/>
  </w:num>
  <w:num w:numId="50" w16cid:durableId="203493335">
    <w:abstractNumId w:val="101"/>
  </w:num>
  <w:num w:numId="51" w16cid:durableId="439570535">
    <w:abstractNumId w:val="438"/>
  </w:num>
  <w:num w:numId="52" w16cid:durableId="532614052">
    <w:abstractNumId w:val="463"/>
  </w:num>
  <w:num w:numId="53" w16cid:durableId="1621304470">
    <w:abstractNumId w:val="303"/>
  </w:num>
  <w:num w:numId="54" w16cid:durableId="1701314919">
    <w:abstractNumId w:val="403"/>
  </w:num>
  <w:num w:numId="55" w16cid:durableId="790709999">
    <w:abstractNumId w:val="674"/>
  </w:num>
  <w:num w:numId="56" w16cid:durableId="2027169210">
    <w:abstractNumId w:val="628"/>
  </w:num>
  <w:num w:numId="57" w16cid:durableId="588201343">
    <w:abstractNumId w:val="647"/>
  </w:num>
  <w:num w:numId="58" w16cid:durableId="208689342">
    <w:abstractNumId w:val="521"/>
  </w:num>
  <w:num w:numId="59" w16cid:durableId="556361331">
    <w:abstractNumId w:val="396"/>
  </w:num>
  <w:num w:numId="60" w16cid:durableId="1858273929">
    <w:abstractNumId w:val="49"/>
  </w:num>
  <w:num w:numId="61" w16cid:durableId="237205995">
    <w:abstractNumId w:val="517"/>
  </w:num>
  <w:num w:numId="62" w16cid:durableId="982007000">
    <w:abstractNumId w:val="633"/>
  </w:num>
  <w:num w:numId="63" w16cid:durableId="1380590529">
    <w:abstractNumId w:val="625"/>
  </w:num>
  <w:num w:numId="64" w16cid:durableId="1472094639">
    <w:abstractNumId w:val="479"/>
  </w:num>
  <w:num w:numId="65" w16cid:durableId="1499273294">
    <w:abstractNumId w:val="364"/>
  </w:num>
  <w:num w:numId="66" w16cid:durableId="503009980">
    <w:abstractNumId w:val="213"/>
  </w:num>
  <w:num w:numId="67" w16cid:durableId="1581211324">
    <w:abstractNumId w:val="261"/>
  </w:num>
  <w:num w:numId="68" w16cid:durableId="831605196">
    <w:abstractNumId w:val="211"/>
  </w:num>
  <w:num w:numId="69" w16cid:durableId="971330920">
    <w:abstractNumId w:val="486"/>
  </w:num>
  <w:num w:numId="70" w16cid:durableId="1973366220">
    <w:abstractNumId w:val="277"/>
  </w:num>
  <w:num w:numId="71" w16cid:durableId="588275552">
    <w:abstractNumId w:val="264"/>
  </w:num>
  <w:num w:numId="72" w16cid:durableId="1312783831">
    <w:abstractNumId w:val="231"/>
  </w:num>
  <w:num w:numId="73" w16cid:durableId="548997334">
    <w:abstractNumId w:val="665"/>
  </w:num>
  <w:num w:numId="74" w16cid:durableId="1771470516">
    <w:abstractNumId w:val="271"/>
  </w:num>
  <w:num w:numId="75" w16cid:durableId="1276793232">
    <w:abstractNumId w:val="175"/>
  </w:num>
  <w:num w:numId="76" w16cid:durableId="1656301092">
    <w:abstractNumId w:val="398"/>
  </w:num>
  <w:num w:numId="77" w16cid:durableId="472599301">
    <w:abstractNumId w:val="675"/>
  </w:num>
  <w:num w:numId="78" w16cid:durableId="524709199">
    <w:abstractNumId w:val="279"/>
  </w:num>
  <w:num w:numId="79" w16cid:durableId="557477154">
    <w:abstractNumId w:val="313"/>
  </w:num>
  <w:num w:numId="80" w16cid:durableId="1450853669">
    <w:abstractNumId w:val="52"/>
  </w:num>
  <w:num w:numId="81" w16cid:durableId="1503348774">
    <w:abstractNumId w:val="467"/>
  </w:num>
  <w:num w:numId="82" w16cid:durableId="1079015167">
    <w:abstractNumId w:val="117"/>
  </w:num>
  <w:num w:numId="83" w16cid:durableId="1510674193">
    <w:abstractNumId w:val="488"/>
  </w:num>
  <w:num w:numId="84" w16cid:durableId="1133330322">
    <w:abstractNumId w:val="259"/>
  </w:num>
  <w:num w:numId="85" w16cid:durableId="1413622359">
    <w:abstractNumId w:val="250"/>
  </w:num>
  <w:num w:numId="86" w16cid:durableId="1245459960">
    <w:abstractNumId w:val="594"/>
  </w:num>
  <w:num w:numId="87" w16cid:durableId="1752002187">
    <w:abstractNumId w:val="188"/>
  </w:num>
  <w:num w:numId="88" w16cid:durableId="663994">
    <w:abstractNumId w:val="130"/>
  </w:num>
  <w:num w:numId="89" w16cid:durableId="1598901168">
    <w:abstractNumId w:val="44"/>
  </w:num>
  <w:num w:numId="90" w16cid:durableId="472217485">
    <w:abstractNumId w:val="514"/>
  </w:num>
  <w:num w:numId="91" w16cid:durableId="2144031329">
    <w:abstractNumId w:val="336"/>
  </w:num>
  <w:num w:numId="92" w16cid:durableId="1515923681">
    <w:abstractNumId w:val="133"/>
  </w:num>
  <w:num w:numId="93" w16cid:durableId="924535498">
    <w:abstractNumId w:val="565"/>
  </w:num>
  <w:num w:numId="94" w16cid:durableId="1381396772">
    <w:abstractNumId w:val="288"/>
  </w:num>
  <w:num w:numId="95" w16cid:durableId="1956016241">
    <w:abstractNumId w:val="353"/>
  </w:num>
  <w:num w:numId="96" w16cid:durableId="519124739">
    <w:abstractNumId w:val="624"/>
  </w:num>
  <w:num w:numId="97" w16cid:durableId="1845050342">
    <w:abstractNumId w:val="456"/>
  </w:num>
  <w:num w:numId="98" w16cid:durableId="1452435086">
    <w:abstractNumId w:val="157"/>
  </w:num>
  <w:num w:numId="99" w16cid:durableId="1048529834">
    <w:abstractNumId w:val="226"/>
  </w:num>
  <w:num w:numId="100" w16cid:durableId="1739864989">
    <w:abstractNumId w:val="679"/>
  </w:num>
  <w:num w:numId="101" w16cid:durableId="1012950002">
    <w:abstractNumId w:val="267"/>
  </w:num>
  <w:num w:numId="102" w16cid:durableId="681206473">
    <w:abstractNumId w:val="677"/>
  </w:num>
  <w:num w:numId="103" w16cid:durableId="612589997">
    <w:abstractNumId w:val="23"/>
  </w:num>
  <w:num w:numId="104" w16cid:durableId="1590036882">
    <w:abstractNumId w:val="653"/>
  </w:num>
  <w:num w:numId="105" w16cid:durableId="1347748520">
    <w:abstractNumId w:val="520"/>
  </w:num>
  <w:num w:numId="106" w16cid:durableId="570895389">
    <w:abstractNumId w:val="27"/>
  </w:num>
  <w:num w:numId="107" w16cid:durableId="936712867">
    <w:abstractNumId w:val="106"/>
  </w:num>
  <w:num w:numId="108" w16cid:durableId="1760179410">
    <w:abstractNumId w:val="228"/>
  </w:num>
  <w:num w:numId="109" w16cid:durableId="1127045951">
    <w:abstractNumId w:val="147"/>
  </w:num>
  <w:num w:numId="110" w16cid:durableId="1076825341">
    <w:abstractNumId w:val="473"/>
  </w:num>
  <w:num w:numId="111" w16cid:durableId="660234060">
    <w:abstractNumId w:val="634"/>
  </w:num>
  <w:num w:numId="112" w16cid:durableId="1753620862">
    <w:abstractNumId w:val="347"/>
  </w:num>
  <w:num w:numId="113" w16cid:durableId="1421683768">
    <w:abstractNumId w:val="137"/>
  </w:num>
  <w:num w:numId="114" w16cid:durableId="1159272593">
    <w:abstractNumId w:val="194"/>
  </w:num>
  <w:num w:numId="115" w16cid:durableId="1635481862">
    <w:abstractNumId w:val="295"/>
  </w:num>
  <w:num w:numId="116" w16cid:durableId="969285696">
    <w:abstractNumId w:val="235"/>
  </w:num>
  <w:num w:numId="117" w16cid:durableId="891846087">
    <w:abstractNumId w:val="297"/>
  </w:num>
  <w:num w:numId="118" w16cid:durableId="4211981">
    <w:abstractNumId w:val="118"/>
  </w:num>
  <w:num w:numId="119" w16cid:durableId="726489345">
    <w:abstractNumId w:val="659"/>
  </w:num>
  <w:num w:numId="120" w16cid:durableId="919485829">
    <w:abstractNumId w:val="592"/>
  </w:num>
  <w:num w:numId="121" w16cid:durableId="154029651">
    <w:abstractNumId w:val="445"/>
  </w:num>
  <w:num w:numId="122" w16cid:durableId="130755801">
    <w:abstractNumId w:val="676"/>
  </w:num>
  <w:num w:numId="123" w16cid:durableId="1609853779">
    <w:abstractNumId w:val="426"/>
  </w:num>
  <w:num w:numId="124" w16cid:durableId="1684431264">
    <w:abstractNumId w:val="145"/>
  </w:num>
  <w:num w:numId="125" w16cid:durableId="368341557">
    <w:abstractNumId w:val="2"/>
  </w:num>
  <w:num w:numId="126" w16cid:durableId="62990084">
    <w:abstractNumId w:val="410"/>
  </w:num>
  <w:num w:numId="127" w16cid:durableId="658968443">
    <w:abstractNumId w:val="389"/>
  </w:num>
  <w:num w:numId="128" w16cid:durableId="513614808">
    <w:abstractNumId w:val="114"/>
  </w:num>
  <w:num w:numId="129" w16cid:durableId="750932137">
    <w:abstractNumId w:val="401"/>
  </w:num>
  <w:num w:numId="130" w16cid:durableId="12151451">
    <w:abstractNumId w:val="205"/>
  </w:num>
  <w:num w:numId="131" w16cid:durableId="744844282">
    <w:abstractNumId w:val="173"/>
  </w:num>
  <w:num w:numId="132" w16cid:durableId="920914053">
    <w:abstractNumId w:val="132"/>
  </w:num>
  <w:num w:numId="133" w16cid:durableId="323315635">
    <w:abstractNumId w:val="93"/>
  </w:num>
  <w:num w:numId="134" w16cid:durableId="57093514">
    <w:abstractNumId w:val="107"/>
  </w:num>
  <w:num w:numId="135" w16cid:durableId="1276641799">
    <w:abstractNumId w:val="42"/>
  </w:num>
  <w:num w:numId="136" w16cid:durableId="1845245468">
    <w:abstractNumId w:val="549"/>
  </w:num>
  <w:num w:numId="137" w16cid:durableId="2031880528">
    <w:abstractNumId w:val="77"/>
  </w:num>
  <w:num w:numId="138" w16cid:durableId="736132476">
    <w:abstractNumId w:val="678"/>
  </w:num>
  <w:num w:numId="139" w16cid:durableId="636879694">
    <w:abstractNumId w:val="508"/>
  </w:num>
  <w:num w:numId="140" w16cid:durableId="1261992377">
    <w:abstractNumId w:val="610"/>
  </w:num>
  <w:num w:numId="141" w16cid:durableId="184172891">
    <w:abstractNumId w:val="642"/>
  </w:num>
  <w:num w:numId="142" w16cid:durableId="69163706">
    <w:abstractNumId w:val="54"/>
  </w:num>
  <w:num w:numId="143" w16cid:durableId="1500198968">
    <w:abstractNumId w:val="550"/>
  </w:num>
  <w:num w:numId="144" w16cid:durableId="1144158832">
    <w:abstractNumId w:val="83"/>
  </w:num>
  <w:num w:numId="145" w16cid:durableId="1136066825">
    <w:abstractNumId w:val="611"/>
  </w:num>
  <w:num w:numId="146" w16cid:durableId="2041709714">
    <w:abstractNumId w:val="582"/>
  </w:num>
  <w:num w:numId="147" w16cid:durableId="2127692342">
    <w:abstractNumId w:val="37"/>
  </w:num>
  <w:num w:numId="148" w16cid:durableId="1039427529">
    <w:abstractNumId w:val="619"/>
  </w:num>
  <w:num w:numId="149" w16cid:durableId="1313558857">
    <w:abstractNumId w:val="500"/>
  </w:num>
  <w:num w:numId="150" w16cid:durableId="115372160">
    <w:abstractNumId w:val="203"/>
  </w:num>
  <w:num w:numId="151" w16cid:durableId="1844053757">
    <w:abstractNumId w:val="460"/>
  </w:num>
  <w:num w:numId="152" w16cid:durableId="843937832">
    <w:abstractNumId w:val="413"/>
  </w:num>
  <w:num w:numId="153" w16cid:durableId="827676587">
    <w:abstractNumId w:val="600"/>
  </w:num>
  <w:num w:numId="154" w16cid:durableId="586766498">
    <w:abstractNumId w:val="0"/>
  </w:num>
  <w:num w:numId="155" w16cid:durableId="1905751116">
    <w:abstractNumId w:val="56"/>
  </w:num>
  <w:num w:numId="156" w16cid:durableId="865825174">
    <w:abstractNumId w:val="542"/>
  </w:num>
  <w:num w:numId="157" w16cid:durableId="555706530">
    <w:abstractNumId w:val="484"/>
  </w:num>
  <w:num w:numId="158" w16cid:durableId="130366135">
    <w:abstractNumId w:val="425"/>
  </w:num>
  <w:num w:numId="159" w16cid:durableId="920062969">
    <w:abstractNumId w:val="275"/>
  </w:num>
  <w:num w:numId="160" w16cid:durableId="1435437099">
    <w:abstractNumId w:val="69"/>
  </w:num>
  <w:num w:numId="161" w16cid:durableId="765686950">
    <w:abstractNumId w:val="636"/>
  </w:num>
  <w:num w:numId="162" w16cid:durableId="1460681176">
    <w:abstractNumId w:val="446"/>
  </w:num>
  <w:num w:numId="163" w16cid:durableId="974990815">
    <w:abstractNumId w:val="416"/>
  </w:num>
  <w:num w:numId="164" w16cid:durableId="584647828">
    <w:abstractNumId w:val="627"/>
  </w:num>
  <w:num w:numId="165" w16cid:durableId="1638492851">
    <w:abstractNumId w:val="532"/>
  </w:num>
  <w:num w:numId="166" w16cid:durableId="1946498954">
    <w:abstractNumId w:val="283"/>
  </w:num>
  <w:num w:numId="167" w16cid:durableId="1304896283">
    <w:abstractNumId w:val="536"/>
  </w:num>
  <w:num w:numId="168" w16cid:durableId="738408536">
    <w:abstractNumId w:val="25"/>
  </w:num>
  <w:num w:numId="169" w16cid:durableId="1435370060">
    <w:abstractNumId w:val="431"/>
  </w:num>
  <w:num w:numId="170" w16cid:durableId="968820177">
    <w:abstractNumId w:val="407"/>
  </w:num>
  <w:num w:numId="171" w16cid:durableId="1750733300">
    <w:abstractNumId w:val="501"/>
  </w:num>
  <w:num w:numId="172" w16cid:durableId="1371341555">
    <w:abstractNumId w:val="620"/>
  </w:num>
  <w:num w:numId="173" w16cid:durableId="562328223">
    <w:abstractNumId w:val="497"/>
  </w:num>
  <w:num w:numId="174" w16cid:durableId="679704057">
    <w:abstractNumId w:val="50"/>
  </w:num>
  <w:num w:numId="175" w16cid:durableId="1742369918">
    <w:abstractNumId w:val="115"/>
  </w:num>
  <w:num w:numId="176" w16cid:durableId="1916939025">
    <w:abstractNumId w:val="575"/>
  </w:num>
  <w:num w:numId="177" w16cid:durableId="595603257">
    <w:abstractNumId w:val="19"/>
  </w:num>
  <w:num w:numId="178" w16cid:durableId="1427768818">
    <w:abstractNumId w:val="105"/>
  </w:num>
  <w:num w:numId="179" w16cid:durableId="541330451">
    <w:abstractNumId w:val="342"/>
  </w:num>
  <w:num w:numId="180" w16cid:durableId="554122318">
    <w:abstractNumId w:val="496"/>
  </w:num>
  <w:num w:numId="181" w16cid:durableId="1678077702">
    <w:abstractNumId w:val="282"/>
  </w:num>
  <w:num w:numId="182" w16cid:durableId="90131622">
    <w:abstractNumId w:val="126"/>
  </w:num>
  <w:num w:numId="183" w16cid:durableId="484977209">
    <w:abstractNumId w:val="450"/>
  </w:num>
  <w:num w:numId="184" w16cid:durableId="38361788">
    <w:abstractNumId w:val="79"/>
  </w:num>
  <w:num w:numId="185" w16cid:durableId="473723218">
    <w:abstractNumId w:val="154"/>
  </w:num>
  <w:num w:numId="186" w16cid:durableId="397636299">
    <w:abstractNumId w:val="301"/>
  </w:num>
  <w:num w:numId="187" w16cid:durableId="1632519252">
    <w:abstractNumId w:val="159"/>
  </w:num>
  <w:num w:numId="188" w16cid:durableId="1531919019">
    <w:abstractNumId w:val="345"/>
  </w:num>
  <w:num w:numId="189" w16cid:durableId="1951204537">
    <w:abstractNumId w:val="337"/>
  </w:num>
  <w:num w:numId="190" w16cid:durableId="1663504443">
    <w:abstractNumId w:val="428"/>
  </w:num>
  <w:num w:numId="191" w16cid:durableId="1226916578">
    <w:abstractNumId w:val="519"/>
  </w:num>
  <w:num w:numId="192" w16cid:durableId="317614460">
    <w:abstractNumId w:val="57"/>
  </w:num>
  <w:num w:numId="193" w16cid:durableId="1860001951">
    <w:abstractNumId w:val="651"/>
  </w:num>
  <w:num w:numId="194" w16cid:durableId="1406297904">
    <w:abstractNumId w:val="669"/>
  </w:num>
  <w:num w:numId="195" w16cid:durableId="1159223901">
    <w:abstractNumId w:val="560"/>
  </w:num>
  <w:num w:numId="196" w16cid:durableId="1740135581">
    <w:abstractNumId w:val="646"/>
  </w:num>
  <w:num w:numId="197" w16cid:durableId="1371760098">
    <w:abstractNumId w:val="332"/>
  </w:num>
  <w:num w:numId="198" w16cid:durableId="22169435">
    <w:abstractNumId w:val="593"/>
  </w:num>
  <w:num w:numId="199" w16cid:durableId="1775393356">
    <w:abstractNumId w:val="32"/>
  </w:num>
  <w:num w:numId="200" w16cid:durableId="2120375195">
    <w:abstractNumId w:val="255"/>
  </w:num>
  <w:num w:numId="201" w16cid:durableId="238944852">
    <w:abstractNumId w:val="47"/>
  </w:num>
  <w:num w:numId="202" w16cid:durableId="982974674">
    <w:abstractNumId w:val="595"/>
  </w:num>
  <w:num w:numId="203" w16cid:durableId="2108965213">
    <w:abstractNumId w:val="195"/>
  </w:num>
  <w:num w:numId="204" w16cid:durableId="305429070">
    <w:abstractNumId w:val="357"/>
  </w:num>
  <w:num w:numId="205" w16cid:durableId="139616879">
    <w:abstractNumId w:val="477"/>
  </w:num>
  <w:num w:numId="206" w16cid:durableId="1990162167">
    <w:abstractNumId w:val="656"/>
  </w:num>
  <w:num w:numId="207" w16cid:durableId="584918167">
    <w:abstractNumId w:val="215"/>
  </w:num>
  <w:num w:numId="208" w16cid:durableId="1063912245">
    <w:abstractNumId w:val="609"/>
  </w:num>
  <w:num w:numId="209" w16cid:durableId="1522818900">
    <w:abstractNumId w:val="321"/>
  </w:num>
  <w:num w:numId="210" w16cid:durableId="646663385">
    <w:abstractNumId w:val="485"/>
  </w:num>
  <w:num w:numId="211" w16cid:durableId="1893081709">
    <w:abstractNumId w:val="597"/>
  </w:num>
  <w:num w:numId="212" w16cid:durableId="1277298408">
    <w:abstractNumId w:val="489"/>
  </w:num>
  <w:num w:numId="213" w16cid:durableId="339889012">
    <w:abstractNumId w:val="185"/>
  </w:num>
  <w:num w:numId="214" w16cid:durableId="1771508506">
    <w:abstractNumId w:val="487"/>
  </w:num>
  <w:num w:numId="215" w16cid:durableId="975183051">
    <w:abstractNumId w:val="46"/>
  </w:num>
  <w:num w:numId="216" w16cid:durableId="386493030">
    <w:abstractNumId w:val="455"/>
  </w:num>
  <w:num w:numId="217" w16cid:durableId="168712899">
    <w:abstractNumId w:val="199"/>
  </w:num>
  <w:num w:numId="218" w16cid:durableId="388500655">
    <w:abstractNumId w:val="349"/>
  </w:num>
  <w:num w:numId="219" w16cid:durableId="2147239610">
    <w:abstractNumId w:val="299"/>
  </w:num>
  <w:num w:numId="220" w16cid:durableId="207684795">
    <w:abstractNumId w:val="85"/>
  </w:num>
  <w:num w:numId="221" w16cid:durableId="41681431">
    <w:abstractNumId w:val="160"/>
  </w:num>
  <w:num w:numId="222" w16cid:durableId="1353610746">
    <w:abstractNumId w:val="502"/>
  </w:num>
  <w:num w:numId="223" w16cid:durableId="175388980">
    <w:abstractNumId w:val="360"/>
  </w:num>
  <w:num w:numId="224" w16cid:durableId="1983346866">
    <w:abstractNumId w:val="249"/>
  </w:num>
  <w:num w:numId="225" w16cid:durableId="1949312913">
    <w:abstractNumId w:val="121"/>
  </w:num>
  <w:num w:numId="226" w16cid:durableId="1631785308">
    <w:abstractNumId w:val="164"/>
  </w:num>
  <w:num w:numId="227" w16cid:durableId="544803046">
    <w:abstractNumId w:val="225"/>
  </w:num>
  <w:num w:numId="228" w16cid:durableId="1223566306">
    <w:abstractNumId w:val="670"/>
  </w:num>
  <w:num w:numId="229" w16cid:durableId="82646747">
    <w:abstractNumId w:val="378"/>
  </w:num>
  <w:num w:numId="230" w16cid:durableId="1266958949">
    <w:abstractNumId w:val="113"/>
  </w:num>
  <w:num w:numId="231" w16cid:durableId="895043927">
    <w:abstractNumId w:val="544"/>
  </w:num>
  <w:num w:numId="232" w16cid:durableId="1722754250">
    <w:abstractNumId w:val="384"/>
  </w:num>
  <w:num w:numId="233" w16cid:durableId="600720598">
    <w:abstractNumId w:val="144"/>
  </w:num>
  <w:num w:numId="234" w16cid:durableId="1033767023">
    <w:abstractNumId w:val="6"/>
  </w:num>
  <w:num w:numId="235" w16cid:durableId="395326050">
    <w:abstractNumId w:val="366"/>
  </w:num>
  <w:num w:numId="236" w16cid:durableId="1717461145">
    <w:abstractNumId w:val="158"/>
  </w:num>
  <w:num w:numId="237" w16cid:durableId="921331681">
    <w:abstractNumId w:val="74"/>
  </w:num>
  <w:num w:numId="238" w16cid:durableId="579408554">
    <w:abstractNumId w:val="4"/>
  </w:num>
  <w:num w:numId="239" w16cid:durableId="2046635324">
    <w:abstractNumId w:val="218"/>
  </w:num>
  <w:num w:numId="240" w16cid:durableId="830946067">
    <w:abstractNumId w:val="15"/>
  </w:num>
  <w:num w:numId="241" w16cid:durableId="1387141820">
    <w:abstractNumId w:val="165"/>
  </w:num>
  <w:num w:numId="242" w16cid:durableId="1856380606">
    <w:abstractNumId w:val="452"/>
  </w:num>
  <w:num w:numId="243" w16cid:durableId="220791581">
    <w:abstractNumId w:val="174"/>
  </w:num>
  <w:num w:numId="244" w16cid:durableId="1937982661">
    <w:abstractNumId w:val="253"/>
  </w:num>
  <w:num w:numId="245" w16cid:durableId="1102650842">
    <w:abstractNumId w:val="585"/>
  </w:num>
  <w:num w:numId="246" w16cid:durableId="1298609668">
    <w:abstractNumId w:val="667"/>
  </w:num>
  <w:num w:numId="247" w16cid:durableId="1535344622">
    <w:abstractNumId w:val="491"/>
  </w:num>
  <w:num w:numId="248" w16cid:durableId="2115706327">
    <w:abstractNumId w:val="601"/>
  </w:num>
  <w:num w:numId="249" w16cid:durableId="971517437">
    <w:abstractNumId w:val="596"/>
  </w:num>
  <w:num w:numId="250" w16cid:durableId="884754707">
    <w:abstractNumId w:val="20"/>
  </w:num>
  <w:num w:numId="251" w16cid:durableId="288055679">
    <w:abstractNumId w:val="166"/>
  </w:num>
  <w:num w:numId="252" w16cid:durableId="1146819708">
    <w:abstractNumId w:val="55"/>
  </w:num>
  <w:num w:numId="253" w16cid:durableId="1422489824">
    <w:abstractNumId w:val="99"/>
  </w:num>
  <w:num w:numId="254" w16cid:durableId="1385831152">
    <w:abstractNumId w:val="7"/>
  </w:num>
  <w:num w:numId="255" w16cid:durableId="2000427517">
    <w:abstractNumId w:val="220"/>
  </w:num>
  <w:num w:numId="256" w16cid:durableId="1765497373">
    <w:abstractNumId w:val="230"/>
  </w:num>
  <w:num w:numId="257" w16cid:durableId="1601720656">
    <w:abstractNumId w:val="367"/>
  </w:num>
  <w:num w:numId="258" w16cid:durableId="579608307">
    <w:abstractNumId w:val="233"/>
  </w:num>
  <w:num w:numId="259" w16cid:durableId="1062412821">
    <w:abstractNumId w:val="51"/>
  </w:num>
  <w:num w:numId="260" w16cid:durableId="1453405558">
    <w:abstractNumId w:val="256"/>
  </w:num>
  <w:num w:numId="261" w16cid:durableId="766316401">
    <w:abstractNumId w:val="192"/>
  </w:num>
  <w:num w:numId="262" w16cid:durableId="1643467236">
    <w:abstractNumId w:val="86"/>
  </w:num>
  <w:num w:numId="263" w16cid:durableId="225066204">
    <w:abstractNumId w:val="583"/>
  </w:num>
  <w:num w:numId="264" w16cid:durableId="522743414">
    <w:abstractNumId w:val="82"/>
  </w:num>
  <w:num w:numId="265" w16cid:durableId="1821380625">
    <w:abstractNumId w:val="545"/>
  </w:num>
  <w:num w:numId="266" w16cid:durableId="70811611">
    <w:abstractNumId w:val="142"/>
  </w:num>
  <w:num w:numId="267" w16cid:durableId="175846080">
    <w:abstractNumId w:val="372"/>
  </w:num>
  <w:num w:numId="268" w16cid:durableId="1086921763">
    <w:abstractNumId w:val="272"/>
  </w:num>
  <w:num w:numId="269" w16cid:durableId="366299463">
    <w:abstractNumId w:val="269"/>
  </w:num>
  <w:num w:numId="270" w16cid:durableId="345331014">
    <w:abstractNumId w:val="572"/>
  </w:num>
  <w:num w:numId="271" w16cid:durableId="700742938">
    <w:abstractNumId w:val="177"/>
  </w:num>
  <w:num w:numId="272" w16cid:durableId="256401795">
    <w:abstractNumId w:val="104"/>
  </w:num>
  <w:num w:numId="273" w16cid:durableId="193080748">
    <w:abstractNumId w:val="210"/>
  </w:num>
  <w:num w:numId="274" w16cid:durableId="79183157">
    <w:abstractNumId w:val="442"/>
  </w:num>
  <w:num w:numId="275" w16cid:durableId="1388071381">
    <w:abstractNumId w:val="558"/>
  </w:num>
  <w:num w:numId="276" w16cid:durableId="1444956067">
    <w:abstractNumId w:val="284"/>
  </w:num>
  <w:num w:numId="277" w16cid:durableId="2096051743">
    <w:abstractNumId w:val="61"/>
  </w:num>
  <w:num w:numId="278" w16cid:durableId="1527207271">
    <w:abstractNumId w:val="616"/>
  </w:num>
  <w:num w:numId="279" w16cid:durableId="1757940597">
    <w:abstractNumId w:val="131"/>
  </w:num>
  <w:num w:numId="280" w16cid:durableId="1653605443">
    <w:abstractNumId w:val="380"/>
  </w:num>
  <w:num w:numId="281" w16cid:durableId="1651866556">
    <w:abstractNumId w:val="289"/>
  </w:num>
  <w:num w:numId="282" w16cid:durableId="955066492">
    <w:abstractNumId w:val="186"/>
  </w:num>
  <w:num w:numId="283" w16cid:durableId="81948615">
    <w:abstractNumId w:val="444"/>
  </w:num>
  <w:num w:numId="284" w16cid:durableId="1066298893">
    <w:abstractNumId w:val="8"/>
  </w:num>
  <w:num w:numId="285" w16cid:durableId="387726853">
    <w:abstractNumId w:val="370"/>
  </w:num>
  <w:num w:numId="286" w16cid:durableId="876311186">
    <w:abstractNumId w:val="34"/>
  </w:num>
  <w:num w:numId="287" w16cid:durableId="170218259">
    <w:abstractNumId w:val="150"/>
  </w:num>
  <w:num w:numId="288" w16cid:durableId="1528250924">
    <w:abstractNumId w:val="334"/>
  </w:num>
  <w:num w:numId="289" w16cid:durableId="1794443150">
    <w:abstractNumId w:val="528"/>
  </w:num>
  <w:num w:numId="290" w16cid:durableId="549345750">
    <w:abstractNumId w:val="141"/>
  </w:num>
  <w:num w:numId="291" w16cid:durableId="1054506495">
    <w:abstractNumId w:val="507"/>
  </w:num>
  <w:num w:numId="292" w16cid:durableId="657732929">
    <w:abstractNumId w:val="506"/>
  </w:num>
  <w:num w:numId="293" w16cid:durableId="289557675">
    <w:abstractNumId w:val="306"/>
  </w:num>
  <w:num w:numId="294" w16cid:durableId="215554147">
    <w:abstractNumId w:val="28"/>
  </w:num>
  <w:num w:numId="295" w16cid:durableId="1927181724">
    <w:abstractNumId w:val="394"/>
  </w:num>
  <w:num w:numId="296" w16cid:durableId="746072462">
    <w:abstractNumId w:val="296"/>
  </w:num>
  <w:num w:numId="297" w16cid:durableId="1044788003">
    <w:abstractNumId w:val="522"/>
  </w:num>
  <w:num w:numId="298" w16cid:durableId="217672939">
    <w:abstractNumId w:val="615"/>
  </w:num>
  <w:num w:numId="299" w16cid:durableId="415594382">
    <w:abstractNumId w:val="329"/>
  </w:num>
  <w:num w:numId="300" w16cid:durableId="577400613">
    <w:abstractNumId w:val="429"/>
  </w:num>
  <w:num w:numId="301" w16cid:durableId="114758517">
    <w:abstractNumId w:val="237"/>
  </w:num>
  <w:num w:numId="302" w16cid:durableId="2088991947">
    <w:abstractNumId w:val="294"/>
  </w:num>
  <w:num w:numId="303" w16cid:durableId="1121800189">
    <w:abstractNumId w:val="369"/>
  </w:num>
  <w:num w:numId="304" w16cid:durableId="2128968239">
    <w:abstractNumId w:val="561"/>
  </w:num>
  <w:num w:numId="305" w16cid:durableId="3753943">
    <w:abstractNumId w:val="327"/>
  </w:num>
  <w:num w:numId="306" w16cid:durableId="625084902">
    <w:abstractNumId w:val="335"/>
  </w:num>
  <w:num w:numId="307" w16cid:durableId="1216118417">
    <w:abstractNumId w:val="525"/>
  </w:num>
  <w:num w:numId="308" w16cid:durableId="1467627287">
    <w:abstractNumId w:val="359"/>
  </w:num>
  <w:num w:numId="309" w16cid:durableId="624314706">
    <w:abstractNumId w:val="270"/>
  </w:num>
  <w:num w:numId="310" w16cid:durableId="1818499284">
    <w:abstractNumId w:val="200"/>
  </w:num>
  <w:num w:numId="311" w16cid:durableId="1399160617">
    <w:abstractNumId w:val="350"/>
  </w:num>
  <w:num w:numId="312" w16cid:durableId="1885751418">
    <w:abstractNumId w:val="240"/>
  </w:num>
  <w:num w:numId="313" w16cid:durableId="1444107940">
    <w:abstractNumId w:val="247"/>
  </w:num>
  <w:num w:numId="314" w16cid:durableId="1588223241">
    <w:abstractNumId w:val="112"/>
  </w:num>
  <w:num w:numId="315" w16cid:durableId="837620981">
    <w:abstractNumId w:val="578"/>
  </w:num>
  <w:num w:numId="316" w16cid:durableId="443888650">
    <w:abstractNumId w:val="319"/>
  </w:num>
  <w:num w:numId="317" w16cid:durableId="1725181495">
    <w:abstractNumId w:val="153"/>
  </w:num>
  <w:num w:numId="318" w16cid:durableId="1547058195">
    <w:abstractNumId w:val="356"/>
  </w:num>
  <w:num w:numId="319" w16cid:durableId="1010290">
    <w:abstractNumId w:val="605"/>
  </w:num>
  <w:num w:numId="320" w16cid:durableId="906066485">
    <w:abstractNumId w:val="483"/>
  </w:num>
  <w:num w:numId="321" w16cid:durableId="588931991">
    <w:abstractNumId w:val="229"/>
  </w:num>
  <w:num w:numId="322" w16cid:durableId="1993172012">
    <w:abstractNumId w:val="475"/>
  </w:num>
  <w:num w:numId="323" w16cid:durableId="1949655348">
    <w:abstractNumId w:val="325"/>
  </w:num>
  <w:num w:numId="324" w16cid:durableId="1510413059">
    <w:abstractNumId w:val="402"/>
  </w:num>
  <w:num w:numId="325" w16cid:durableId="319693161">
    <w:abstractNumId w:val="169"/>
  </w:num>
  <w:num w:numId="326" w16cid:durableId="1259677398">
    <w:abstractNumId w:val="567"/>
  </w:num>
  <w:num w:numId="327" w16cid:durableId="1953198917">
    <w:abstractNumId w:val="41"/>
  </w:num>
  <w:num w:numId="328" w16cid:durableId="2101676443">
    <w:abstractNumId w:val="553"/>
  </w:num>
  <w:num w:numId="329" w16cid:durableId="1256161270">
    <w:abstractNumId w:val="198"/>
  </w:num>
  <w:num w:numId="330" w16cid:durableId="481318212">
    <w:abstractNumId w:val="375"/>
  </w:num>
  <w:num w:numId="331" w16cid:durableId="317611498">
    <w:abstractNumId w:val="400"/>
  </w:num>
  <w:num w:numId="332" w16cid:durableId="1109273659">
    <w:abstractNumId w:val="212"/>
  </w:num>
  <w:num w:numId="333" w16cid:durableId="2147121361">
    <w:abstractNumId w:val="43"/>
  </w:num>
  <w:num w:numId="334" w16cid:durableId="1991706927">
    <w:abstractNumId w:val="298"/>
  </w:num>
  <w:num w:numId="335" w16cid:durableId="1558053387">
    <w:abstractNumId w:val="682"/>
  </w:num>
  <w:num w:numId="336" w16cid:durableId="153424538">
    <w:abstractNumId w:val="201"/>
  </w:num>
  <w:num w:numId="337" w16cid:durableId="2040859181">
    <w:abstractNumId w:val="344"/>
  </w:num>
  <w:num w:numId="338" w16cid:durableId="1029337559">
    <w:abstractNumId w:val="143"/>
  </w:num>
  <w:num w:numId="339" w16cid:durableId="955520432">
    <w:abstractNumId w:val="503"/>
  </w:num>
  <w:num w:numId="340" w16cid:durableId="37509067">
    <w:abstractNumId w:val="324"/>
  </w:num>
  <w:num w:numId="341" w16cid:durableId="873468917">
    <w:abstractNumId w:val="363"/>
  </w:num>
  <w:num w:numId="342" w16cid:durableId="1859351473">
    <w:abstractNumId w:val="430"/>
  </w:num>
  <w:num w:numId="343" w16cid:durableId="440807577">
    <w:abstractNumId w:val="91"/>
  </w:num>
  <w:num w:numId="344" w16cid:durableId="1400907812">
    <w:abstractNumId w:val="96"/>
  </w:num>
  <w:num w:numId="345" w16cid:durableId="1255824411">
    <w:abstractNumId w:val="202"/>
  </w:num>
  <w:num w:numId="346" w16cid:durableId="255331496">
    <w:abstractNumId w:val="392"/>
  </w:num>
  <w:num w:numId="347" w16cid:durableId="1415937867">
    <w:abstractNumId w:val="312"/>
  </w:num>
  <w:num w:numId="348" w16cid:durableId="1819834623">
    <w:abstractNumId w:val="379"/>
  </w:num>
  <w:num w:numId="349" w16cid:durableId="305938175">
    <w:abstractNumId w:val="266"/>
  </w:num>
  <w:num w:numId="350" w16cid:durableId="1274093271">
    <w:abstractNumId w:val="95"/>
  </w:num>
  <w:num w:numId="351" w16cid:durableId="161052053">
    <w:abstractNumId w:val="535"/>
  </w:num>
  <w:num w:numId="352" w16cid:durableId="2119061526">
    <w:abstractNumId w:val="163"/>
  </w:num>
  <w:num w:numId="353" w16cid:durableId="1133642930">
    <w:abstractNumId w:val="146"/>
  </w:num>
  <w:num w:numId="354" w16cid:durableId="1469666206">
    <w:abstractNumId w:val="480"/>
  </w:num>
  <w:num w:numId="355" w16cid:durableId="350376524">
    <w:abstractNumId w:val="97"/>
  </w:num>
  <w:num w:numId="356" w16cid:durableId="1447388073">
    <w:abstractNumId w:val="671"/>
  </w:num>
  <w:num w:numId="357" w16cid:durableId="1620185087">
    <w:abstractNumId w:val="109"/>
  </w:num>
  <w:num w:numId="358" w16cid:durableId="1715616503">
    <w:abstractNumId w:val="492"/>
  </w:num>
  <w:num w:numId="359" w16cid:durableId="1056658125">
    <w:abstractNumId w:val="399"/>
  </w:num>
  <w:num w:numId="360" w16cid:durableId="1012605078">
    <w:abstractNumId w:val="440"/>
  </w:num>
  <w:num w:numId="361" w16cid:durableId="2101442777">
    <w:abstractNumId w:val="510"/>
  </w:num>
  <w:num w:numId="362" w16cid:durableId="18746534">
    <w:abstractNumId w:val="539"/>
  </w:num>
  <w:num w:numId="363" w16cid:durableId="369454426">
    <w:abstractNumId w:val="599"/>
  </w:num>
  <w:num w:numId="364" w16cid:durableId="1774783703">
    <w:abstractNumId w:val="603"/>
  </w:num>
  <w:num w:numId="365" w16cid:durableId="702748700">
    <w:abstractNumId w:val="391"/>
  </w:num>
  <w:num w:numId="366" w16cid:durableId="235625929">
    <w:abstractNumId w:val="214"/>
  </w:num>
  <w:num w:numId="367" w16cid:durableId="1794060389">
    <w:abstractNumId w:val="265"/>
  </w:num>
  <w:num w:numId="368" w16cid:durableId="1548028216">
    <w:abstractNumId w:val="418"/>
  </w:num>
  <w:num w:numId="369" w16cid:durableId="621114043">
    <w:abstractNumId w:val="423"/>
  </w:num>
  <w:num w:numId="370" w16cid:durableId="510216231">
    <w:abstractNumId w:val="315"/>
  </w:num>
  <w:num w:numId="371" w16cid:durableId="518547415">
    <w:abstractNumId w:val="385"/>
  </w:num>
  <w:num w:numId="372" w16cid:durableId="708191244">
    <w:abstractNumId w:val="511"/>
  </w:num>
  <w:num w:numId="373" w16cid:durableId="1872452629">
    <w:abstractNumId w:val="197"/>
  </w:num>
  <w:num w:numId="374" w16cid:durableId="420376725">
    <w:abstractNumId w:val="435"/>
  </w:num>
  <w:num w:numId="375" w16cid:durableId="871724796">
    <w:abstractNumId w:val="461"/>
  </w:num>
  <w:num w:numId="376" w16cid:durableId="1130048026">
    <w:abstractNumId w:val="680"/>
  </w:num>
  <w:num w:numId="377" w16cid:durableId="1741057633">
    <w:abstractNumId w:val="494"/>
  </w:num>
  <w:num w:numId="378" w16cid:durableId="515507702">
    <w:abstractNumId w:val="411"/>
  </w:num>
  <w:num w:numId="379" w16cid:durableId="1361709678">
    <w:abstractNumId w:val="555"/>
  </w:num>
  <w:num w:numId="380" w16cid:durableId="1619602114">
    <w:abstractNumId w:val="434"/>
  </w:num>
  <w:num w:numId="381" w16cid:durableId="660036798">
    <w:abstractNumId w:val="196"/>
  </w:num>
  <w:num w:numId="382" w16cid:durableId="1429809800">
    <w:abstractNumId w:val="292"/>
  </w:num>
  <w:num w:numId="383" w16cid:durableId="413363643">
    <w:abstractNumId w:val="509"/>
  </w:num>
  <w:num w:numId="384" w16cid:durableId="71122044">
    <w:abstractNumId w:val="672"/>
  </w:num>
  <w:num w:numId="385" w16cid:durableId="2113237950">
    <w:abstractNumId w:val="209"/>
  </w:num>
  <w:num w:numId="386" w16cid:durableId="1293057052">
    <w:abstractNumId w:val="100"/>
  </w:num>
  <w:num w:numId="387" w16cid:durableId="1850681215">
    <w:abstractNumId w:val="151"/>
  </w:num>
  <w:num w:numId="388" w16cid:durableId="718280417">
    <w:abstractNumId w:val="523"/>
  </w:num>
  <w:num w:numId="389" w16cid:durableId="779377346">
    <w:abstractNumId w:val="540"/>
  </w:num>
  <w:num w:numId="390" w16cid:durableId="461921152">
    <w:abstractNumId w:val="89"/>
  </w:num>
  <w:num w:numId="391" w16cid:durableId="1918125233">
    <w:abstractNumId w:val="45"/>
  </w:num>
  <w:num w:numId="392" w16cid:durableId="529031053">
    <w:abstractNumId w:val="654"/>
  </w:num>
  <w:num w:numId="393" w16cid:durableId="1954633709">
    <w:abstractNumId w:val="648"/>
  </w:num>
  <w:num w:numId="394" w16cid:durableId="1716536695">
    <w:abstractNumId w:val="541"/>
  </w:num>
  <w:num w:numId="395" w16cid:durableId="2035232613">
    <w:abstractNumId w:val="204"/>
  </w:num>
  <w:num w:numId="396" w16cid:durableId="444741196">
    <w:abstractNumId w:val="645"/>
  </w:num>
  <w:num w:numId="397" w16cid:durableId="2026056296">
    <w:abstractNumId w:val="382"/>
  </w:num>
  <w:num w:numId="398" w16cid:durableId="734938470">
    <w:abstractNumId w:val="170"/>
  </w:num>
  <w:num w:numId="399" w16cid:durableId="1586647849">
    <w:abstractNumId w:val="322"/>
  </w:num>
  <w:num w:numId="400" w16cid:durableId="1941447693">
    <w:abstractNumId w:val="135"/>
  </w:num>
  <w:num w:numId="401" w16cid:durableId="255791688">
    <w:abstractNumId w:val="300"/>
  </w:num>
  <w:num w:numId="402" w16cid:durableId="2086411190">
    <w:abstractNumId w:val="38"/>
  </w:num>
  <w:num w:numId="403" w16cid:durableId="1008017502">
    <w:abstractNumId w:val="436"/>
  </w:num>
  <w:num w:numId="404" w16cid:durableId="884410755">
    <w:abstractNumId w:val="531"/>
  </w:num>
  <w:num w:numId="405" w16cid:durableId="206643188">
    <w:abstractNumId w:val="183"/>
  </w:num>
  <w:num w:numId="406" w16cid:durableId="1234924323">
    <w:abstractNumId w:val="3"/>
  </w:num>
  <w:num w:numId="407" w16cid:durableId="1765683548">
    <w:abstractNumId w:val="554"/>
  </w:num>
  <w:num w:numId="408" w16cid:durableId="52240887">
    <w:abstractNumId w:val="371"/>
  </w:num>
  <w:num w:numId="409" w16cid:durableId="2141877403">
    <w:abstractNumId w:val="246"/>
  </w:num>
  <w:num w:numId="410" w16cid:durableId="713965117">
    <w:abstractNumId w:val="361"/>
  </w:num>
  <w:num w:numId="411" w16cid:durableId="1206328616">
    <w:abstractNumId w:val="657"/>
  </w:num>
  <w:num w:numId="412" w16cid:durableId="1488126204">
    <w:abstractNumId w:val="397"/>
  </w:num>
  <w:num w:numId="413" w16cid:durableId="1264194317">
    <w:abstractNumId w:val="602"/>
  </w:num>
  <w:num w:numId="414" w16cid:durableId="741487143">
    <w:abstractNumId w:val="78"/>
  </w:num>
  <w:num w:numId="415" w16cid:durableId="6293780">
    <w:abstractNumId w:val="376"/>
  </w:num>
  <w:num w:numId="416" w16cid:durableId="939683789">
    <w:abstractNumId w:val="608"/>
  </w:num>
  <w:num w:numId="417" w16cid:durableId="1520966247">
    <w:abstractNumId w:val="465"/>
  </w:num>
  <w:num w:numId="418" w16cid:durableId="1629317728">
    <w:abstractNumId w:val="242"/>
  </w:num>
  <w:num w:numId="419" w16cid:durableId="753011125">
    <w:abstractNumId w:val="381"/>
  </w:num>
  <w:num w:numId="420" w16cid:durableId="1735548787">
    <w:abstractNumId w:val="178"/>
  </w:num>
  <w:num w:numId="421" w16cid:durableId="751468364">
    <w:abstractNumId w:val="156"/>
  </w:num>
  <w:num w:numId="422" w16cid:durableId="1457214706">
    <w:abstractNumId w:val="556"/>
  </w:num>
  <w:num w:numId="423" w16cid:durableId="1855457776">
    <w:abstractNumId w:val="39"/>
  </w:num>
  <w:num w:numId="424" w16cid:durableId="1723406286">
    <w:abstractNumId w:val="650"/>
  </w:num>
  <w:num w:numId="425" w16cid:durableId="615210196">
    <w:abstractNumId w:val="589"/>
  </w:num>
  <w:num w:numId="426" w16cid:durableId="145636497">
    <w:abstractNumId w:val="630"/>
  </w:num>
  <w:num w:numId="427" w16cid:durableId="1779834371">
    <w:abstractNumId w:val="478"/>
  </w:num>
  <w:num w:numId="428" w16cid:durableId="26687665">
    <w:abstractNumId w:val="129"/>
  </w:num>
  <w:num w:numId="429" w16cid:durableId="2128574449">
    <w:abstractNumId w:val="206"/>
  </w:num>
  <w:num w:numId="430" w16cid:durableId="2075735426">
    <w:abstractNumId w:val="260"/>
  </w:num>
  <w:num w:numId="431" w16cid:durableId="1373388490">
    <w:abstractNumId w:val="36"/>
  </w:num>
  <w:num w:numId="432" w16cid:durableId="659164502">
    <w:abstractNumId w:val="60"/>
  </w:num>
  <w:num w:numId="433" w16cid:durableId="1462531009">
    <w:abstractNumId w:val="469"/>
  </w:num>
  <w:num w:numId="434" w16cid:durableId="1460030128">
    <w:abstractNumId w:val="58"/>
  </w:num>
  <w:num w:numId="435" w16cid:durableId="1170171484">
    <w:abstractNumId w:val="140"/>
  </w:num>
  <w:num w:numId="436" w16cid:durableId="1445155406">
    <w:abstractNumId w:val="217"/>
  </w:num>
  <w:num w:numId="437" w16cid:durableId="1927959441">
    <w:abstractNumId w:val="263"/>
  </w:num>
  <w:num w:numId="438" w16cid:durableId="1864511741">
    <w:abstractNumId w:val="257"/>
  </w:num>
  <w:num w:numId="439" w16cid:durableId="708452529">
    <w:abstractNumId w:val="168"/>
  </w:num>
  <w:num w:numId="440" w16cid:durableId="521091036">
    <w:abstractNumId w:val="548"/>
  </w:num>
  <w:num w:numId="441" w16cid:durableId="1514995972">
    <w:abstractNumId w:val="268"/>
  </w:num>
  <w:num w:numId="442" w16cid:durableId="887566437">
    <w:abstractNumId w:val="241"/>
  </w:num>
  <w:num w:numId="443" w16cid:durableId="1789857655">
    <w:abstractNumId w:val="408"/>
  </w:num>
  <w:num w:numId="444" w16cid:durableId="829373665">
    <w:abstractNumId w:val="12"/>
  </w:num>
  <w:num w:numId="445" w16cid:durableId="1680624067">
    <w:abstractNumId w:val="462"/>
  </w:num>
  <w:num w:numId="446" w16cid:durableId="1985968965">
    <w:abstractNumId w:val="449"/>
  </w:num>
  <w:num w:numId="447" w16cid:durableId="1905025965">
    <w:abstractNumId w:val="476"/>
  </w:num>
  <w:num w:numId="448" w16cid:durableId="1920410326">
    <w:abstractNumId w:val="291"/>
  </w:num>
  <w:num w:numId="449" w16cid:durableId="372581443">
    <w:abstractNumId w:val="239"/>
  </w:num>
  <w:num w:numId="450" w16cid:durableId="1818062894">
    <w:abstractNumId w:val="495"/>
  </w:num>
  <w:num w:numId="451" w16cid:durableId="1605916654">
    <w:abstractNumId w:val="640"/>
  </w:num>
  <w:num w:numId="452" w16cid:durableId="1403598762">
    <w:abstractNumId w:val="148"/>
  </w:num>
  <w:num w:numId="453" w16cid:durableId="960304853">
    <w:abstractNumId w:val="304"/>
  </w:num>
  <w:num w:numId="454" w16cid:durableId="948004436">
    <w:abstractNumId w:val="251"/>
  </w:num>
  <w:num w:numId="455" w16cid:durableId="340011269">
    <w:abstractNumId w:val="612"/>
  </w:num>
  <w:num w:numId="456" w16cid:durableId="1414543554">
    <w:abstractNumId w:val="464"/>
  </w:num>
  <w:num w:numId="457" w16cid:durableId="803348497">
    <w:abstractNumId w:val="276"/>
  </w:num>
  <w:num w:numId="458" w16cid:durableId="195437282">
    <w:abstractNumId w:val="562"/>
  </w:num>
  <w:num w:numId="459" w16cid:durableId="324892773">
    <w:abstractNumId w:val="571"/>
  </w:num>
  <w:num w:numId="460" w16cid:durableId="1501117459">
    <w:abstractNumId w:val="110"/>
  </w:num>
  <w:num w:numId="461" w16cid:durableId="667484315">
    <w:abstractNumId w:val="573"/>
  </w:num>
  <w:num w:numId="462" w16cid:durableId="1438334936">
    <w:abstractNumId w:val="617"/>
  </w:num>
  <w:num w:numId="463" w16cid:durableId="936255378">
    <w:abstractNumId w:val="53"/>
  </w:num>
  <w:num w:numId="464" w16cid:durableId="987587221">
    <w:abstractNumId w:val="439"/>
  </w:num>
  <w:num w:numId="465" w16cid:durableId="848370514">
    <w:abstractNumId w:val="287"/>
  </w:num>
  <w:num w:numId="466" w16cid:durableId="1623146874">
    <w:abstractNumId w:val="472"/>
  </w:num>
  <w:num w:numId="467" w16cid:durableId="1674989220">
    <w:abstractNumId w:val="308"/>
  </w:num>
  <w:num w:numId="468" w16cid:durableId="1268776971">
    <w:abstractNumId w:val="245"/>
  </w:num>
  <w:num w:numId="469" w16cid:durableId="544755120">
    <w:abstractNumId w:val="458"/>
  </w:num>
  <w:num w:numId="470" w16cid:durableId="1263344644">
    <w:abstractNumId w:val="223"/>
  </w:num>
  <w:num w:numId="471" w16cid:durableId="668555111">
    <w:abstractNumId w:val="94"/>
  </w:num>
  <w:num w:numId="472" w16cid:durableId="1258365473">
    <w:abstractNumId w:val="490"/>
  </w:num>
  <w:num w:numId="473" w16cid:durableId="1907572080">
    <w:abstractNumId w:val="67"/>
  </w:num>
  <w:num w:numId="474" w16cid:durableId="1417240877">
    <w:abstractNumId w:val="224"/>
  </w:num>
  <w:num w:numId="475" w16cid:durableId="433749486">
    <w:abstractNumId w:val="331"/>
  </w:num>
  <w:num w:numId="476" w16cid:durableId="2112509768">
    <w:abstractNumId w:val="513"/>
  </w:num>
  <w:num w:numId="477" w16cid:durableId="2121101331">
    <w:abstractNumId w:val="340"/>
  </w:num>
  <w:num w:numId="478" w16cid:durableId="1097216835">
    <w:abstractNumId w:val="574"/>
  </w:num>
  <w:num w:numId="479" w16cid:durableId="908076877">
    <w:abstractNumId w:val="388"/>
  </w:num>
  <w:num w:numId="480" w16cid:durableId="1961108875">
    <w:abstractNumId w:val="504"/>
  </w:num>
  <w:num w:numId="481" w16cid:durableId="155920814">
    <w:abstractNumId w:val="666"/>
  </w:num>
  <w:num w:numId="482" w16cid:durableId="93134485">
    <w:abstractNumId w:val="302"/>
  </w:num>
  <w:num w:numId="483" w16cid:durableId="1642031633">
    <w:abstractNumId w:val="629"/>
  </w:num>
  <w:num w:numId="484" w16cid:durableId="1590433124">
    <w:abstractNumId w:val="424"/>
  </w:num>
  <w:num w:numId="485" w16cid:durableId="1185242805">
    <w:abstractNumId w:val="374"/>
  </w:num>
  <w:num w:numId="486" w16cid:durableId="258175758">
    <w:abstractNumId w:val="76"/>
  </w:num>
  <w:num w:numId="487" w16cid:durableId="484397717">
    <w:abstractNumId w:val="221"/>
  </w:num>
  <w:num w:numId="488" w16cid:durableId="511771064">
    <w:abstractNumId w:val="516"/>
  </w:num>
  <w:num w:numId="489" w16cid:durableId="2039693332">
    <w:abstractNumId w:val="280"/>
  </w:num>
  <w:num w:numId="490" w16cid:durableId="791486510">
    <w:abstractNumId w:val="17"/>
  </w:num>
  <w:num w:numId="491" w16cid:durableId="1177648901">
    <w:abstractNumId w:val="338"/>
  </w:num>
  <w:num w:numId="492" w16cid:durableId="1295867150">
    <w:abstractNumId w:val="317"/>
  </w:num>
  <w:num w:numId="493" w16cid:durableId="855465975">
    <w:abstractNumId w:val="236"/>
  </w:num>
  <w:num w:numId="494" w16cid:durableId="1166213870">
    <w:abstractNumId w:val="351"/>
  </w:num>
  <w:num w:numId="495" w16cid:durableId="2056849066">
    <w:abstractNumId w:val="176"/>
  </w:num>
  <w:num w:numId="496" w16cid:durableId="246614402">
    <w:abstractNumId w:val="530"/>
  </w:num>
  <w:num w:numId="497" w16cid:durableId="2124760029">
    <w:abstractNumId w:val="564"/>
  </w:num>
  <w:num w:numId="498" w16cid:durableId="217978190">
    <w:abstractNumId w:val="352"/>
  </w:num>
  <w:num w:numId="499" w16cid:durableId="1236281824">
    <w:abstractNumId w:val="13"/>
  </w:num>
  <w:num w:numId="500" w16cid:durableId="2014255398">
    <w:abstractNumId w:val="307"/>
  </w:num>
  <w:num w:numId="501" w16cid:durableId="290790219">
    <w:abstractNumId w:val="576"/>
  </w:num>
  <w:num w:numId="502" w16cid:durableId="1406880876">
    <w:abstractNumId w:val="330"/>
  </w:num>
  <w:num w:numId="503" w16cid:durableId="759570825">
    <w:abstractNumId w:val="673"/>
  </w:num>
  <w:num w:numId="504" w16cid:durableId="1024479573">
    <w:abstractNumId w:val="343"/>
  </w:num>
  <w:num w:numId="505" w16cid:durableId="1726875362">
    <w:abstractNumId w:val="547"/>
  </w:num>
  <w:num w:numId="506" w16cid:durableId="780144973">
    <w:abstractNumId w:val="285"/>
  </w:num>
  <w:num w:numId="507" w16cid:durableId="1729917733">
    <w:abstractNumId w:val="563"/>
  </w:num>
  <w:num w:numId="508" w16cid:durableId="1833135563">
    <w:abstractNumId w:val="193"/>
  </w:num>
  <w:num w:numId="509" w16cid:durableId="1341084794">
    <w:abstractNumId w:val="420"/>
  </w:num>
  <w:num w:numId="510" w16cid:durableId="15422274">
    <w:abstractNumId w:val="191"/>
  </w:num>
  <w:num w:numId="511" w16cid:durableId="501511674">
    <w:abstractNumId w:val="518"/>
  </w:num>
  <w:num w:numId="512" w16cid:durableId="775371144">
    <w:abstractNumId w:val="422"/>
  </w:num>
  <w:num w:numId="513" w16cid:durableId="50346147">
    <w:abstractNumId w:val="533"/>
  </w:num>
  <w:num w:numId="514" w16cid:durableId="1609309444">
    <w:abstractNumId w:val="136"/>
  </w:num>
  <w:num w:numId="515" w16cid:durableId="715466760">
    <w:abstractNumId w:val="466"/>
  </w:num>
  <w:num w:numId="516" w16cid:durableId="1492024286">
    <w:abstractNumId w:val="559"/>
  </w:num>
  <w:num w:numId="517" w16cid:durableId="1102654029">
    <w:abstractNumId w:val="309"/>
  </w:num>
  <w:num w:numId="518" w16cid:durableId="932475814">
    <w:abstractNumId w:val="119"/>
  </w:num>
  <w:num w:numId="519" w16cid:durableId="1749690343">
    <w:abstractNumId w:val="587"/>
  </w:num>
  <w:num w:numId="520" w16cid:durableId="2042626530">
    <w:abstractNumId w:val="5"/>
  </w:num>
  <w:num w:numId="521" w16cid:durableId="142504179">
    <w:abstractNumId w:val="660"/>
  </w:num>
  <w:num w:numId="522" w16cid:durableId="1995134803">
    <w:abstractNumId w:val="471"/>
  </w:num>
  <w:num w:numId="523" w16cid:durableId="1390223779">
    <w:abstractNumId w:val="358"/>
  </w:num>
  <w:num w:numId="524" w16cid:durableId="1296327412">
    <w:abstractNumId w:val="254"/>
  </w:num>
  <w:num w:numId="525" w16cid:durableId="1071389659">
    <w:abstractNumId w:val="663"/>
  </w:num>
  <w:num w:numId="526" w16cid:durableId="1594052510">
    <w:abstractNumId w:val="570"/>
  </w:num>
  <w:num w:numId="527" w16cid:durableId="2002196964">
    <w:abstractNumId w:val="208"/>
  </w:num>
  <w:num w:numId="528" w16cid:durableId="606624699">
    <w:abstractNumId w:val="618"/>
  </w:num>
  <w:num w:numId="529" w16cid:durableId="1536389462">
    <w:abstractNumId w:val="493"/>
  </w:num>
  <w:num w:numId="530" w16cid:durableId="1868638013">
    <w:abstractNumId w:val="443"/>
  </w:num>
  <w:num w:numId="531" w16cid:durableId="670720169">
    <w:abstractNumId w:val="639"/>
  </w:num>
  <w:num w:numId="532" w16cid:durableId="780417334">
    <w:abstractNumId w:val="35"/>
  </w:num>
  <w:num w:numId="533" w16cid:durableId="144666696">
    <w:abstractNumId w:val="172"/>
  </w:num>
  <w:num w:numId="534" w16cid:durableId="1972981376">
    <w:abstractNumId w:val="409"/>
  </w:num>
  <w:num w:numId="535" w16cid:durableId="833645694">
    <w:abstractNumId w:val="365"/>
  </w:num>
  <w:num w:numId="536" w16cid:durableId="1143935436">
    <w:abstractNumId w:val="598"/>
  </w:num>
  <w:num w:numId="537" w16cid:durableId="1247346844">
    <w:abstractNumId w:val="637"/>
  </w:num>
  <w:num w:numId="538" w16cid:durableId="595750803">
    <w:abstractNumId w:val="29"/>
  </w:num>
  <w:num w:numId="539" w16cid:durableId="1693728390">
    <w:abstractNumId w:val="219"/>
  </w:num>
  <w:num w:numId="540" w16cid:durableId="134299097">
    <w:abstractNumId w:val="405"/>
  </w:num>
  <w:num w:numId="541" w16cid:durableId="1427266887">
    <w:abstractNumId w:val="590"/>
  </w:num>
  <w:num w:numId="542" w16cid:durableId="1422484089">
    <w:abstractNumId w:val="316"/>
  </w:num>
  <w:num w:numId="543" w16cid:durableId="1900433234">
    <w:abstractNumId w:val="111"/>
  </w:num>
  <w:num w:numId="544" w16cid:durableId="1656907542">
    <w:abstractNumId w:val="320"/>
  </w:num>
  <w:num w:numId="545" w16cid:durableId="1377505143">
    <w:abstractNumId w:val="103"/>
  </w:num>
  <w:num w:numId="546" w16cid:durableId="397483718">
    <w:abstractNumId w:val="668"/>
  </w:num>
  <w:num w:numId="547" w16cid:durableId="1264921879">
    <w:abstractNumId w:val="373"/>
  </w:num>
  <w:num w:numId="548" w16cid:durableId="2113163090">
    <w:abstractNumId w:val="167"/>
  </w:num>
  <w:num w:numId="549" w16cid:durableId="386689291">
    <w:abstractNumId w:val="395"/>
  </w:num>
  <w:num w:numId="550" w16cid:durableId="1561749443">
    <w:abstractNumId w:val="125"/>
  </w:num>
  <w:num w:numId="551" w16cid:durableId="1972441107">
    <w:abstractNumId w:val="591"/>
  </w:num>
  <w:num w:numId="552" w16cid:durableId="1546333359">
    <w:abstractNumId w:val="441"/>
  </w:num>
  <w:num w:numId="553" w16cid:durableId="261108889">
    <w:abstractNumId w:val="584"/>
  </w:num>
  <w:num w:numId="554" w16cid:durableId="511379638">
    <w:abstractNumId w:val="92"/>
  </w:num>
  <w:num w:numId="555" w16cid:durableId="1387951424">
    <w:abstractNumId w:val="551"/>
  </w:num>
  <w:num w:numId="556" w16cid:durableId="766268599">
    <w:abstractNumId w:val="658"/>
  </w:num>
  <w:num w:numId="557" w16cid:durableId="1072118554">
    <w:abstractNumId w:val="258"/>
  </w:num>
  <w:num w:numId="558" w16cid:durableId="425805491">
    <w:abstractNumId w:val="108"/>
  </w:num>
  <w:num w:numId="559" w16cid:durableId="1182621013">
    <w:abstractNumId w:val="68"/>
  </w:num>
  <w:num w:numId="560" w16cid:durableId="1918246527">
    <w:abstractNumId w:val="481"/>
  </w:num>
  <w:num w:numId="561" w16cid:durableId="512186085">
    <w:abstractNumId w:val="181"/>
  </w:num>
  <w:num w:numId="562" w16cid:durableId="1781945871">
    <w:abstractNumId w:val="182"/>
  </w:num>
  <w:num w:numId="563" w16cid:durableId="912547774">
    <w:abstractNumId w:val="419"/>
  </w:num>
  <w:num w:numId="564" w16cid:durableId="1257518863">
    <w:abstractNumId w:val="581"/>
  </w:num>
  <w:num w:numId="565" w16cid:durableId="1153449847">
    <w:abstractNumId w:val="643"/>
  </w:num>
  <w:num w:numId="566" w16cid:durableId="1826779996">
    <w:abstractNumId w:val="586"/>
  </w:num>
  <w:num w:numId="567" w16cid:durableId="79835746">
    <w:abstractNumId w:val="457"/>
  </w:num>
  <w:num w:numId="568" w16cid:durableId="104738439">
    <w:abstractNumId w:val="161"/>
  </w:num>
  <w:num w:numId="569" w16cid:durableId="627004477">
    <w:abstractNumId w:val="222"/>
  </w:num>
  <w:num w:numId="570" w16cid:durableId="548566008">
    <w:abstractNumId w:val="638"/>
  </w:num>
  <w:num w:numId="571" w16cid:durableId="1132673403">
    <w:abstractNumId w:val="368"/>
  </w:num>
  <w:num w:numId="572" w16cid:durableId="2030527333">
    <w:abstractNumId w:val="621"/>
  </w:num>
  <w:num w:numId="573" w16cid:durableId="797261304">
    <w:abstractNumId w:val="543"/>
  </w:num>
  <w:num w:numId="574" w16cid:durableId="1223827330">
    <w:abstractNumId w:val="138"/>
  </w:num>
  <w:num w:numId="575" w16cid:durableId="261960168">
    <w:abstractNumId w:val="588"/>
  </w:num>
  <w:num w:numId="576" w16cid:durableId="460465636">
    <w:abstractNumId w:val="433"/>
  </w:num>
  <w:num w:numId="577" w16cid:durableId="1125082244">
    <w:abstractNumId w:val="454"/>
  </w:num>
  <w:num w:numId="578" w16cid:durableId="989290799">
    <w:abstractNumId w:val="482"/>
  </w:num>
  <w:num w:numId="579" w16cid:durableId="560020936">
    <w:abstractNumId w:val="190"/>
  </w:num>
  <w:num w:numId="580" w16cid:durableId="1784811370">
    <w:abstractNumId w:val="580"/>
  </w:num>
  <w:num w:numId="581" w16cid:durableId="1037969287">
    <w:abstractNumId w:val="21"/>
  </w:num>
  <w:num w:numId="582" w16cid:durableId="1322269792">
    <w:abstractNumId w:val="120"/>
  </w:num>
  <w:num w:numId="583" w16cid:durableId="655762421">
    <w:abstractNumId w:val="614"/>
  </w:num>
  <w:num w:numId="584" w16cid:durableId="420034078">
    <w:abstractNumId w:val="179"/>
  </w:num>
  <w:num w:numId="585" w16cid:durableId="694233534">
    <w:abstractNumId w:val="534"/>
  </w:num>
  <w:num w:numId="586" w16cid:durableId="2039625306">
    <w:abstractNumId w:val="80"/>
  </w:num>
  <w:num w:numId="587" w16cid:durableId="39791851">
    <w:abstractNumId w:val="524"/>
  </w:num>
  <w:num w:numId="588" w16cid:durableId="1253394990">
    <w:abstractNumId w:val="498"/>
  </w:num>
  <w:num w:numId="589" w16cid:durableId="82730692">
    <w:abstractNumId w:val="189"/>
  </w:num>
  <w:num w:numId="590" w16cid:durableId="979191235">
    <w:abstractNumId w:val="526"/>
  </w:num>
  <w:num w:numId="591" w16cid:durableId="353112882">
    <w:abstractNumId w:val="64"/>
  </w:num>
  <w:num w:numId="592" w16cid:durableId="231818451">
    <w:abstractNumId w:val="216"/>
  </w:num>
  <w:num w:numId="593" w16cid:durableId="199896852">
    <w:abstractNumId w:val="152"/>
  </w:num>
  <w:num w:numId="594" w16cid:durableId="947350137">
    <w:abstractNumId w:val="386"/>
  </w:num>
  <w:num w:numId="595" w16cid:durableId="1671370589">
    <w:abstractNumId w:val="607"/>
  </w:num>
  <w:num w:numId="596" w16cid:durableId="1731273370">
    <w:abstractNumId w:val="26"/>
  </w:num>
  <w:num w:numId="597" w16cid:durableId="890113438">
    <w:abstractNumId w:val="127"/>
  </w:num>
  <w:num w:numId="598" w16cid:durableId="1599295115">
    <w:abstractNumId w:val="134"/>
  </w:num>
  <w:num w:numId="599" w16cid:durableId="524288317">
    <w:abstractNumId w:val="14"/>
  </w:num>
  <w:num w:numId="600" w16cid:durableId="1871259165">
    <w:abstractNumId w:val="339"/>
  </w:num>
  <w:num w:numId="601" w16cid:durableId="1771242815">
    <w:abstractNumId w:val="451"/>
  </w:num>
  <w:num w:numId="602" w16cid:durableId="252787475">
    <w:abstractNumId w:val="631"/>
  </w:num>
  <w:num w:numId="603" w16cid:durableId="1281960196">
    <w:abstractNumId w:val="102"/>
  </w:num>
  <w:num w:numId="604" w16cid:durableId="670648103">
    <w:abstractNumId w:val="305"/>
  </w:num>
  <w:num w:numId="605" w16cid:durableId="224335262">
    <w:abstractNumId w:val="566"/>
  </w:num>
  <w:num w:numId="606" w16cid:durableId="858738170">
    <w:abstractNumId w:val="33"/>
  </w:num>
  <w:num w:numId="607" w16cid:durableId="377701551">
    <w:abstractNumId w:val="326"/>
  </w:num>
  <w:num w:numId="608" w16cid:durableId="24064768">
    <w:abstractNumId w:val="227"/>
  </w:num>
  <w:num w:numId="609" w16cid:durableId="180243377">
    <w:abstractNumId w:val="354"/>
  </w:num>
  <w:num w:numId="610" w16cid:durableId="1439181226">
    <w:abstractNumId w:val="1"/>
  </w:num>
  <w:num w:numId="611" w16cid:durableId="301925703">
    <w:abstractNumId w:val="232"/>
  </w:num>
  <w:num w:numId="612" w16cid:durableId="1497846017">
    <w:abstractNumId w:val="243"/>
  </w:num>
  <w:num w:numId="613" w16cid:durableId="282198143">
    <w:abstractNumId w:val="499"/>
  </w:num>
  <w:num w:numId="614" w16cid:durableId="435757215">
    <w:abstractNumId w:val="323"/>
  </w:num>
  <w:num w:numId="615" w16cid:durableId="857892789">
    <w:abstractNumId w:val="311"/>
  </w:num>
  <w:num w:numId="616" w16cid:durableId="705639744">
    <w:abstractNumId w:val="569"/>
  </w:num>
  <w:num w:numId="617" w16cid:durableId="920484295">
    <w:abstractNumId w:val="187"/>
  </w:num>
  <w:num w:numId="618" w16cid:durableId="1573812793">
    <w:abstractNumId w:val="65"/>
  </w:num>
  <w:num w:numId="619" w16cid:durableId="848253281">
    <w:abstractNumId w:val="333"/>
  </w:num>
  <w:num w:numId="620" w16cid:durableId="343020398">
    <w:abstractNumId w:val="383"/>
  </w:num>
  <w:num w:numId="621" w16cid:durableId="568157158">
    <w:abstractNumId w:val="139"/>
  </w:num>
  <w:num w:numId="622" w16cid:durableId="514925322">
    <w:abstractNumId w:val="421"/>
  </w:num>
  <w:num w:numId="623" w16cid:durableId="241068894">
    <w:abstractNumId w:val="644"/>
  </w:num>
  <w:num w:numId="624" w16cid:durableId="579632674">
    <w:abstractNumId w:val="387"/>
  </w:num>
  <w:num w:numId="625" w16cid:durableId="668289995">
    <w:abstractNumId w:val="248"/>
  </w:num>
  <w:num w:numId="626" w16cid:durableId="924416939">
    <w:abstractNumId w:val="9"/>
  </w:num>
  <w:num w:numId="627" w16cid:durableId="1318806204">
    <w:abstractNumId w:val="286"/>
  </w:num>
  <w:num w:numId="628" w16cid:durableId="62291851">
    <w:abstractNumId w:val="10"/>
  </w:num>
  <w:num w:numId="629" w16cid:durableId="1921136532">
    <w:abstractNumId w:val="412"/>
  </w:num>
  <w:num w:numId="630" w16cid:durableId="1001351879">
    <w:abstractNumId w:val="538"/>
  </w:num>
  <w:num w:numId="631" w16cid:durableId="1083991632">
    <w:abstractNumId w:val="116"/>
  </w:num>
  <w:num w:numId="632" w16cid:durableId="1136996048">
    <w:abstractNumId w:val="529"/>
  </w:num>
  <w:num w:numId="633" w16cid:durableId="1408915513">
    <w:abstractNumId w:val="98"/>
  </w:num>
  <w:num w:numId="634" w16cid:durableId="1181554235">
    <w:abstractNumId w:val="341"/>
  </w:num>
  <w:num w:numId="635" w16cid:durableId="846212882">
    <w:abstractNumId w:val="681"/>
  </w:num>
  <w:num w:numId="636" w16cid:durableId="1929803467">
    <w:abstractNumId w:val="59"/>
  </w:num>
  <w:num w:numId="637" w16cid:durableId="1591162326">
    <w:abstractNumId w:val="184"/>
  </w:num>
  <w:num w:numId="638" w16cid:durableId="1715815344">
    <w:abstractNumId w:val="66"/>
  </w:num>
  <w:num w:numId="639" w16cid:durableId="741409184">
    <w:abstractNumId w:val="568"/>
  </w:num>
  <w:num w:numId="640" w16cid:durableId="216168659">
    <w:abstractNumId w:val="72"/>
  </w:num>
  <w:num w:numId="641" w16cid:durableId="1442072396">
    <w:abstractNumId w:val="171"/>
  </w:num>
  <w:num w:numId="642" w16cid:durableId="2061784244">
    <w:abstractNumId w:val="16"/>
  </w:num>
  <w:num w:numId="643" w16cid:durableId="178079572">
    <w:abstractNumId w:val="453"/>
  </w:num>
  <w:num w:numId="644" w16cid:durableId="1719549360">
    <w:abstractNumId w:val="274"/>
  </w:num>
  <w:num w:numId="645" w16cid:durableId="831526951">
    <w:abstractNumId w:val="362"/>
  </w:num>
  <w:num w:numId="646" w16cid:durableId="2047245899">
    <w:abstractNumId w:val="377"/>
  </w:num>
  <w:num w:numId="647" w16cid:durableId="1423335586">
    <w:abstractNumId w:val="546"/>
  </w:num>
  <w:num w:numId="648" w16cid:durableId="470365712">
    <w:abstractNumId w:val="664"/>
  </w:num>
  <w:num w:numId="649" w16cid:durableId="1779443091">
    <w:abstractNumId w:val="328"/>
  </w:num>
  <w:num w:numId="650" w16cid:durableId="517424446">
    <w:abstractNumId w:val="293"/>
  </w:num>
  <w:num w:numId="651" w16cid:durableId="1481077239">
    <w:abstractNumId w:val="262"/>
  </w:num>
  <w:num w:numId="652" w16cid:durableId="1502046982">
    <w:abstractNumId w:val="552"/>
  </w:num>
  <w:num w:numId="653" w16cid:durableId="1871255522">
    <w:abstractNumId w:val="88"/>
  </w:num>
  <w:num w:numId="654" w16cid:durableId="817377358">
    <w:abstractNumId w:val="579"/>
  </w:num>
  <w:num w:numId="655" w16cid:durableId="1355111551">
    <w:abstractNumId w:val="474"/>
  </w:num>
  <w:num w:numId="656" w16cid:durableId="1507867873">
    <w:abstractNumId w:val="290"/>
  </w:num>
  <w:num w:numId="657" w16cid:durableId="1521623040">
    <w:abstractNumId w:val="427"/>
  </w:num>
  <w:num w:numId="658" w16cid:durableId="494690542">
    <w:abstractNumId w:val="459"/>
  </w:num>
  <w:num w:numId="659" w16cid:durableId="42144306">
    <w:abstractNumId w:val="390"/>
  </w:num>
  <w:num w:numId="660" w16cid:durableId="462383968">
    <w:abstractNumId w:val="393"/>
  </w:num>
  <w:num w:numId="661" w16cid:durableId="1249657111">
    <w:abstractNumId w:val="40"/>
  </w:num>
  <w:num w:numId="662" w16cid:durableId="76558709">
    <w:abstractNumId w:val="448"/>
  </w:num>
  <w:num w:numId="663" w16cid:durableId="974481444">
    <w:abstractNumId w:val="62"/>
  </w:num>
  <w:num w:numId="664" w16cid:durableId="71321755">
    <w:abstractNumId w:val="606"/>
  </w:num>
  <w:num w:numId="665" w16cid:durableId="1762950413">
    <w:abstractNumId w:val="234"/>
  </w:num>
  <w:num w:numId="666" w16cid:durableId="1542283767">
    <w:abstractNumId w:val="244"/>
  </w:num>
  <w:num w:numId="667" w16cid:durableId="1602108105">
    <w:abstractNumId w:val="124"/>
  </w:num>
  <w:num w:numId="668" w16cid:durableId="451945543">
    <w:abstractNumId w:val="655"/>
  </w:num>
  <w:num w:numId="669" w16cid:durableId="521171083">
    <w:abstractNumId w:val="635"/>
  </w:num>
  <w:num w:numId="670" w16cid:durableId="1257441344">
    <w:abstractNumId w:val="404"/>
  </w:num>
  <w:num w:numId="671" w16cid:durableId="1908299520">
    <w:abstractNumId w:val="238"/>
  </w:num>
  <w:num w:numId="672" w16cid:durableId="26836043">
    <w:abstractNumId w:val="622"/>
  </w:num>
  <w:num w:numId="673" w16cid:durableId="1422946056">
    <w:abstractNumId w:val="73"/>
  </w:num>
  <w:num w:numId="674" w16cid:durableId="359598138">
    <w:abstractNumId w:val="406"/>
  </w:num>
  <w:num w:numId="675" w16cid:durableId="1774202007">
    <w:abstractNumId w:val="468"/>
  </w:num>
  <w:num w:numId="676" w16cid:durableId="166600165">
    <w:abstractNumId w:val="414"/>
  </w:num>
  <w:num w:numId="677" w16cid:durableId="1271935269">
    <w:abstractNumId w:val="180"/>
  </w:num>
  <w:num w:numId="678" w16cid:durableId="1443918420">
    <w:abstractNumId w:val="18"/>
  </w:num>
  <w:num w:numId="679" w16cid:durableId="1356422126">
    <w:abstractNumId w:val="470"/>
  </w:num>
  <w:num w:numId="680" w16cid:durableId="2063289255">
    <w:abstractNumId w:val="75"/>
  </w:num>
  <w:num w:numId="681" w16cid:durableId="1987274873">
    <w:abstractNumId w:val="71"/>
  </w:num>
  <w:num w:numId="682" w16cid:durableId="832113345">
    <w:abstractNumId w:val="355"/>
  </w:num>
  <w:num w:numId="683" w16cid:durableId="1617246949">
    <w:abstractNumId w:val="4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3A45"/>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137AF"/>
    <w:rsid w:val="007205AF"/>
    <w:rsid w:val="0073033B"/>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508DD"/>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3A9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D2EB1"/>
    <w:rsid w:val="00EE3EAE"/>
    <w:rsid w:val="00F053DB"/>
    <w:rsid w:val="00F143F0"/>
    <w:rsid w:val="00F20525"/>
    <w:rsid w:val="00F22275"/>
    <w:rsid w:val="00F41864"/>
    <w:rsid w:val="00F66C9E"/>
    <w:rsid w:val="00F673AC"/>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2D3A45"/>
    <w:rPr>
      <w:color w:val="605E5C"/>
      <w:shd w:val="clear" w:color="auto" w:fill="E1DFDD"/>
    </w:rPr>
  </w:style>
  <w:style w:type="paragraph" w:styleId="HTMLPreformatted">
    <w:name w:val="HTML Preformatted"/>
    <w:basedOn w:val="Normal"/>
    <w:link w:val="HTMLPreformattedChar"/>
    <w:uiPriority w:val="99"/>
    <w:semiHidden/>
    <w:unhideWhenUsed/>
    <w:rsid w:val="002D3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w:hAnsi="Arial" w:cs="Arial"/>
      <w:sz w:val="20"/>
      <w:szCs w:val="20"/>
    </w:rPr>
  </w:style>
  <w:style w:type="character" w:customStyle="1" w:styleId="HTMLPreformattedChar">
    <w:name w:val="HTML Preformatted Char"/>
    <w:basedOn w:val="DefaultParagraphFont"/>
    <w:link w:val="HTMLPreformatted"/>
    <w:uiPriority w:val="99"/>
    <w:semiHidden/>
    <w:rsid w:val="002D3A45"/>
    <w:rPr>
      <w:rFonts w:ascii="Arial" w:hAnsi="Arial" w:cs="Arial"/>
      <w:sz w:val="20"/>
      <w:szCs w:val="20"/>
    </w:rPr>
  </w:style>
  <w:style w:type="paragraph" w:customStyle="1" w:styleId="msonormal0">
    <w:name w:val="msonormal"/>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suppresstype">
    <w:name w:val="suppresstype"/>
    <w:basedOn w:val="Normal"/>
    <w:rsid w:val="002D3A45"/>
    <w:pPr>
      <w:spacing w:before="100" w:beforeAutospacing="1" w:after="100" w:afterAutospacing="1" w:line="240" w:lineRule="auto"/>
    </w:pPr>
    <w:rPr>
      <w:rFonts w:ascii="Times New Roman" w:hAnsi="Times New Roman" w:cs="Times New Roman"/>
      <w:vanish/>
      <w:sz w:val="24"/>
      <w:szCs w:val="24"/>
    </w:rPr>
  </w:style>
  <w:style w:type="paragraph" w:customStyle="1" w:styleId="suppressedlabel">
    <w:name w:val="suppressedlabel"/>
    <w:basedOn w:val="Normal"/>
    <w:rsid w:val="002D3A45"/>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line="240" w:lineRule="auto"/>
    </w:pPr>
    <w:rPr>
      <w:rFonts w:ascii="Times New Roman" w:hAnsi="Times New Roman" w:cs="Times New Roman"/>
      <w:color w:val="555555"/>
      <w:sz w:val="24"/>
      <w:szCs w:val="24"/>
    </w:rPr>
  </w:style>
  <w:style w:type="paragraph" w:customStyle="1" w:styleId="copybutton">
    <w:name w:val="copybutton"/>
    <w:basedOn w:val="Normal"/>
    <w:rsid w:val="002D3A45"/>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line="240" w:lineRule="auto"/>
    </w:pPr>
    <w:rPr>
      <w:rFonts w:ascii="Times New Roman" w:hAnsi="Times New Roman" w:cs="Times New Roman"/>
      <w:color w:val="555555"/>
      <w:sz w:val="24"/>
      <w:szCs w:val="24"/>
    </w:rPr>
  </w:style>
  <w:style w:type="paragraph" w:customStyle="1" w:styleId="modal-button">
    <w:name w:val="modal-button"/>
    <w:basedOn w:val="Normal"/>
    <w:rsid w:val="002D3A45"/>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line="240" w:lineRule="auto"/>
    </w:pPr>
    <w:rPr>
      <w:rFonts w:ascii="Times New Roman" w:hAnsi="Times New Roman" w:cs="Times New Roman"/>
      <w:color w:val="555555"/>
      <w:sz w:val="24"/>
      <w:szCs w:val="24"/>
    </w:rPr>
  </w:style>
  <w:style w:type="paragraph" w:customStyle="1" w:styleId="modal-button-right">
    <w:name w:val="modal-button-right"/>
    <w:basedOn w:val="Normal"/>
    <w:rsid w:val="002D3A45"/>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line="240" w:lineRule="auto"/>
    </w:pPr>
    <w:rPr>
      <w:rFonts w:ascii="Times New Roman" w:hAnsi="Times New Roman" w:cs="Times New Roman"/>
      <w:color w:val="555555"/>
      <w:sz w:val="24"/>
      <w:szCs w:val="24"/>
    </w:rPr>
  </w:style>
  <w:style w:type="paragraph" w:customStyle="1" w:styleId="hidden">
    <w:name w:val="hidden"/>
    <w:basedOn w:val="Normal"/>
    <w:rsid w:val="002D3A45"/>
    <w:pPr>
      <w:spacing w:before="100" w:beforeAutospacing="1" w:after="100" w:afterAutospacing="1" w:line="240" w:lineRule="auto"/>
    </w:pPr>
    <w:rPr>
      <w:rFonts w:ascii="Times New Roman" w:hAnsi="Times New Roman" w:cs="Times New Roman"/>
      <w:vanish/>
      <w:sz w:val="24"/>
      <w:szCs w:val="24"/>
    </w:rPr>
  </w:style>
  <w:style w:type="paragraph" w:customStyle="1" w:styleId="expandable">
    <w:name w:val="expandable"/>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collapsed">
    <w:name w:val="collapsed"/>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expandablesubsection">
    <w:name w:val="expandablesubsection"/>
    <w:basedOn w:val="Normal"/>
    <w:rsid w:val="002D3A45"/>
    <w:pPr>
      <w:pBdr>
        <w:bottom w:val="single" w:sz="6" w:space="0" w:color="CCCCCC"/>
      </w:pBdr>
      <w:spacing w:before="100" w:beforeAutospacing="1" w:after="100" w:afterAutospacing="1" w:line="240" w:lineRule="auto"/>
    </w:pPr>
    <w:rPr>
      <w:rFonts w:ascii="Times New Roman" w:hAnsi="Times New Roman" w:cs="Times New Roman"/>
      <w:sz w:val="24"/>
      <w:szCs w:val="24"/>
    </w:rPr>
  </w:style>
  <w:style w:type="paragraph" w:customStyle="1" w:styleId="collaspablesubsection">
    <w:name w:val="collaspablesubsection"/>
    <w:basedOn w:val="Normal"/>
    <w:rsid w:val="002D3A45"/>
    <w:pPr>
      <w:pBdr>
        <w:bottom w:val="single" w:sz="2" w:space="0" w:color="FFFFFF"/>
      </w:pBdr>
      <w:spacing w:before="100" w:beforeAutospacing="1" w:after="100" w:afterAutospacing="1" w:line="240" w:lineRule="auto"/>
    </w:pPr>
    <w:rPr>
      <w:rFonts w:ascii="Times New Roman" w:hAnsi="Times New Roman" w:cs="Times New Roman"/>
      <w:sz w:val="24"/>
      <w:szCs w:val="24"/>
    </w:rPr>
  </w:style>
  <w:style w:type="paragraph" w:customStyle="1" w:styleId="standardsubsection">
    <w:name w:val="standardsubsection"/>
    <w:basedOn w:val="Normal"/>
    <w:rsid w:val="002D3A45"/>
    <w:pPr>
      <w:pBdr>
        <w:bottom w:val="single" w:sz="2" w:space="0" w:color="FFFFFF"/>
      </w:pBdr>
      <w:spacing w:before="100" w:beforeAutospacing="1" w:after="100" w:afterAutospacing="1" w:line="240" w:lineRule="auto"/>
    </w:pPr>
    <w:rPr>
      <w:rFonts w:ascii="Times New Roman" w:hAnsi="Times New Roman" w:cs="Times New Roman"/>
      <w:sz w:val="24"/>
      <w:szCs w:val="24"/>
    </w:rPr>
  </w:style>
  <w:style w:type="paragraph" w:customStyle="1" w:styleId="content">
    <w:name w:val="content"/>
    <w:basedOn w:val="Normal"/>
    <w:rsid w:val="002D3A45"/>
    <w:pPr>
      <w:shd w:val="clear" w:color="auto" w:fill="FFFFFF"/>
      <w:spacing w:after="300" w:line="240" w:lineRule="auto"/>
      <w:ind w:left="300" w:right="300"/>
    </w:pPr>
    <w:rPr>
      <w:rFonts w:ascii="Times New Roman" w:hAnsi="Times New Roman" w:cs="Times New Roman"/>
      <w:sz w:val="24"/>
      <w:szCs w:val="24"/>
    </w:rPr>
  </w:style>
  <w:style w:type="paragraph" w:customStyle="1" w:styleId="sectionheader">
    <w:name w:val="sectionheader"/>
    <w:basedOn w:val="Normal"/>
    <w:rsid w:val="002D3A45"/>
    <w:pPr>
      <w:pBdr>
        <w:top w:val="single" w:sz="6" w:space="8" w:color="CCCCCC"/>
        <w:left w:val="single" w:sz="6" w:space="15" w:color="CCCCCC"/>
        <w:right w:val="single" w:sz="6" w:space="15" w:color="CCCCCC"/>
      </w:pBdr>
      <w:shd w:val="clear" w:color="auto" w:fill="CCCCCC"/>
      <w:spacing w:before="300" w:after="0" w:line="240" w:lineRule="auto"/>
      <w:ind w:left="300" w:right="300"/>
    </w:pPr>
    <w:rPr>
      <w:rFonts w:ascii="Times New Roman" w:hAnsi="Times New Roman" w:cs="Times New Roman"/>
      <w:sz w:val="24"/>
      <w:szCs w:val="24"/>
    </w:rPr>
  </w:style>
  <w:style w:type="paragraph" w:customStyle="1" w:styleId="sectioncontent">
    <w:name w:val="sectioncontent"/>
    <w:basedOn w:val="Normal"/>
    <w:rsid w:val="002D3A45"/>
    <w:pPr>
      <w:pBdr>
        <w:left w:val="single" w:sz="6" w:space="15" w:color="CCCCCC"/>
        <w:bottom w:val="single" w:sz="6" w:space="15" w:color="CCCCCC"/>
        <w:right w:val="single" w:sz="6" w:space="15" w:color="CCCCCC"/>
      </w:pBdr>
      <w:shd w:val="clear" w:color="auto" w:fill="FFFFFF"/>
      <w:spacing w:after="150" w:line="240" w:lineRule="auto"/>
      <w:ind w:left="300" w:right="300"/>
    </w:pPr>
    <w:rPr>
      <w:rFonts w:ascii="Times New Roman" w:hAnsi="Times New Roman" w:cs="Times New Roman"/>
      <w:sz w:val="24"/>
      <w:szCs w:val="24"/>
    </w:rPr>
  </w:style>
  <w:style w:type="paragraph" w:customStyle="1" w:styleId="subsectionheader">
    <w:name w:val="subsectionheader"/>
    <w:basedOn w:val="Normal"/>
    <w:rsid w:val="002D3A45"/>
    <w:pPr>
      <w:pBdr>
        <w:top w:val="single" w:sz="6" w:space="8" w:color="CCCCCC"/>
        <w:left w:val="single" w:sz="6" w:space="15" w:color="CCCCCC"/>
        <w:right w:val="single" w:sz="6" w:space="15" w:color="CCCCCC"/>
      </w:pBdr>
      <w:shd w:val="clear" w:color="auto" w:fill="CCCCCC"/>
      <w:spacing w:before="300" w:after="0" w:line="240" w:lineRule="auto"/>
      <w:ind w:right="300"/>
    </w:pPr>
    <w:rPr>
      <w:rFonts w:ascii="Times New Roman" w:hAnsi="Times New Roman" w:cs="Times New Roman"/>
      <w:sz w:val="24"/>
      <w:szCs w:val="24"/>
    </w:rPr>
  </w:style>
  <w:style w:type="paragraph" w:customStyle="1" w:styleId="subsectioncontent">
    <w:name w:val="subsectioncontent"/>
    <w:basedOn w:val="Normal"/>
    <w:rsid w:val="002D3A45"/>
    <w:pPr>
      <w:pBdr>
        <w:left w:val="single" w:sz="6" w:space="15" w:color="CCCCCC"/>
        <w:bottom w:val="single" w:sz="6" w:space="15" w:color="CCCCCC"/>
        <w:right w:val="single" w:sz="6" w:space="15" w:color="CCCCCC"/>
      </w:pBdr>
      <w:shd w:val="clear" w:color="auto" w:fill="FFFFFF"/>
      <w:spacing w:after="150" w:line="240" w:lineRule="auto"/>
      <w:ind w:right="300"/>
    </w:pPr>
    <w:rPr>
      <w:rFonts w:ascii="Times New Roman" w:hAnsi="Times New Roman" w:cs="Times New Roman"/>
      <w:sz w:val="24"/>
      <w:szCs w:val="24"/>
    </w:rPr>
  </w:style>
  <w:style w:type="paragraph" w:customStyle="1" w:styleId="white">
    <w:name w:val="white"/>
    <w:basedOn w:val="Normal"/>
    <w:rsid w:val="002D3A45"/>
    <w:pPr>
      <w:shd w:val="clear" w:color="auto" w:fill="FFFFFF"/>
      <w:spacing w:before="100" w:beforeAutospacing="1" w:after="100" w:afterAutospacing="1" w:line="240" w:lineRule="auto"/>
    </w:pPr>
    <w:rPr>
      <w:rFonts w:ascii="Times New Roman" w:hAnsi="Times New Roman" w:cs="Times New Roman"/>
      <w:sz w:val="24"/>
      <w:szCs w:val="24"/>
    </w:rPr>
  </w:style>
  <w:style w:type="paragraph" w:customStyle="1" w:styleId="red">
    <w:name w:val="red"/>
    <w:basedOn w:val="Normal"/>
    <w:rsid w:val="002D3A45"/>
    <w:pPr>
      <w:shd w:val="clear" w:color="auto" w:fill="DF0101"/>
      <w:spacing w:before="100" w:beforeAutospacing="1" w:after="100" w:afterAutospacing="1" w:line="240" w:lineRule="auto"/>
    </w:pPr>
    <w:rPr>
      <w:rFonts w:ascii="Times New Roman" w:hAnsi="Times New Roman" w:cs="Times New Roman"/>
      <w:sz w:val="24"/>
      <w:szCs w:val="24"/>
    </w:rPr>
  </w:style>
  <w:style w:type="paragraph" w:customStyle="1" w:styleId="redtext">
    <w:name w:val="redtext"/>
    <w:basedOn w:val="Normal"/>
    <w:rsid w:val="002D3A45"/>
    <w:pPr>
      <w:spacing w:before="100" w:beforeAutospacing="1" w:after="100" w:afterAutospacing="1" w:line="240" w:lineRule="auto"/>
    </w:pPr>
    <w:rPr>
      <w:rFonts w:ascii="Times New Roman" w:hAnsi="Times New Roman" w:cs="Times New Roman"/>
      <w:color w:val="DF0101"/>
      <w:sz w:val="24"/>
      <w:szCs w:val="24"/>
    </w:rPr>
  </w:style>
  <w:style w:type="paragraph" w:customStyle="1" w:styleId="left">
    <w:name w:val="left"/>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indent">
    <w:name w:val="indent"/>
    <w:basedOn w:val="Normal"/>
    <w:rsid w:val="002D3A45"/>
    <w:pPr>
      <w:spacing w:before="100" w:beforeAutospacing="1" w:after="100" w:afterAutospacing="1" w:line="240" w:lineRule="auto"/>
      <w:ind w:left="300"/>
    </w:pPr>
    <w:rPr>
      <w:rFonts w:ascii="Times New Roman" w:hAnsi="Times New Roman" w:cs="Times New Roman"/>
      <w:sz w:val="24"/>
      <w:szCs w:val="24"/>
    </w:rPr>
  </w:style>
  <w:style w:type="paragraph" w:customStyle="1" w:styleId="fullwidth">
    <w:name w:val="fullwidth"/>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ulnerable">
    <w:name w:val="vulnerable"/>
    <w:basedOn w:val="Normal"/>
    <w:rsid w:val="002D3A45"/>
    <w:pPr>
      <w:spacing w:before="100" w:beforeAutospacing="1" w:after="100" w:afterAutospacing="1" w:line="240" w:lineRule="auto"/>
    </w:pPr>
    <w:rPr>
      <w:rFonts w:ascii="Times New Roman" w:hAnsi="Times New Roman" w:cs="Times New Roman"/>
      <w:color w:val="000000"/>
      <w:sz w:val="24"/>
      <w:szCs w:val="24"/>
    </w:rPr>
  </w:style>
  <w:style w:type="paragraph" w:customStyle="1" w:styleId="notvulnerable">
    <w:name w:val="notvulnerable"/>
    <w:basedOn w:val="Normal"/>
    <w:rsid w:val="002D3A45"/>
    <w:pPr>
      <w:spacing w:before="100" w:beforeAutospacing="1" w:after="100" w:afterAutospacing="1" w:line="240" w:lineRule="auto"/>
    </w:pPr>
    <w:rPr>
      <w:rFonts w:ascii="Times New Roman" w:hAnsi="Times New Roman" w:cs="Times New Roman"/>
      <w:vanish/>
      <w:sz w:val="24"/>
      <w:szCs w:val="24"/>
    </w:rPr>
  </w:style>
  <w:style w:type="paragraph" w:customStyle="1" w:styleId="infolink">
    <w:name w:val="infolink"/>
    <w:basedOn w:val="Normal"/>
    <w:rsid w:val="002D3A45"/>
    <w:pPr>
      <w:spacing w:before="100" w:beforeAutospacing="1" w:after="100" w:afterAutospacing="1" w:line="240" w:lineRule="auto"/>
    </w:pPr>
    <w:rPr>
      <w:rFonts w:ascii="Times New Roman" w:hAnsi="Times New Roman" w:cs="Times New Roman"/>
      <w:color w:val="0000FF"/>
      <w:sz w:val="24"/>
      <w:szCs w:val="24"/>
    </w:rPr>
  </w:style>
  <w:style w:type="paragraph" w:customStyle="1" w:styleId="disclaimer">
    <w:name w:val="disclaimer"/>
    <w:basedOn w:val="Normal"/>
    <w:rsid w:val="002D3A45"/>
    <w:pPr>
      <w:spacing w:before="100" w:beforeAutospacing="1" w:after="100" w:afterAutospacing="1" w:line="240" w:lineRule="auto"/>
    </w:pPr>
    <w:rPr>
      <w:rFonts w:ascii="Arial" w:hAnsi="Arial" w:cs="Arial"/>
      <w:color w:val="888888"/>
      <w:sz w:val="14"/>
      <w:szCs w:val="14"/>
    </w:rPr>
  </w:style>
  <w:style w:type="paragraph" w:customStyle="1" w:styleId="underline">
    <w:name w:val="underline"/>
    <w:basedOn w:val="Normal"/>
    <w:rsid w:val="002D3A45"/>
    <w:pPr>
      <w:spacing w:before="100" w:beforeAutospacing="1" w:after="100" w:afterAutospacing="1" w:line="240" w:lineRule="auto"/>
    </w:pPr>
    <w:rPr>
      <w:rFonts w:ascii="Times New Roman" w:hAnsi="Times New Roman" w:cs="Times New Roman"/>
      <w:sz w:val="24"/>
      <w:szCs w:val="24"/>
      <w:u w:val="single"/>
    </w:rPr>
  </w:style>
  <w:style w:type="paragraph" w:customStyle="1" w:styleId="tooltip">
    <w:name w:val="tooltip"/>
    <w:basedOn w:val="Normal"/>
    <w:rsid w:val="002D3A45"/>
    <w:pPr>
      <w:pBdr>
        <w:bottom w:val="dotted"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sortable">
    <w:name w:val="sortable"/>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tooltiptext">
    <w:name w:val="tooltiptext"/>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tooltiptext1">
    <w:name w:val="tooltiptext1"/>
    <w:basedOn w:val="Normal"/>
    <w:rsid w:val="002D3A45"/>
    <w:pPr>
      <w:shd w:val="clear" w:color="auto" w:fill="CCCCCC"/>
      <w:spacing w:before="100" w:beforeAutospacing="1" w:after="100" w:afterAutospacing="1" w:line="240" w:lineRule="auto"/>
      <w:jc w:val="center"/>
    </w:pPr>
    <w:rPr>
      <w:rFonts w:ascii="Times New Roman" w:hAnsi="Times New Roman" w:cs="Times New Roman"/>
      <w:sz w:val="24"/>
      <w:szCs w:val="24"/>
    </w:rPr>
  </w:style>
  <w:style w:type="paragraph" w:customStyle="1" w:styleId="scaninfo">
    <w:name w:val="scaninfo"/>
    <w:basedOn w:val="Normal"/>
    <w:rsid w:val="002D3A45"/>
    <w:pPr>
      <w:spacing w:before="100" w:beforeAutospacing="1" w:after="100" w:afterAutospacing="1" w:line="240" w:lineRule="auto"/>
    </w:pPr>
    <w:rPr>
      <w:rFonts w:ascii="Times New Roman" w:hAnsi="Times New Roman" w:cs="Times New Roman"/>
      <w:sz w:val="24"/>
      <w:szCs w:val="24"/>
    </w:rPr>
  </w:style>
  <w:style w:type="character" w:customStyle="1" w:styleId="tooltip1">
    <w:name w:val="tooltip1"/>
    <w:basedOn w:val="DefaultParagraphFont"/>
    <w:rsid w:val="002D3A45"/>
  </w:style>
  <w:style w:type="character" w:customStyle="1" w:styleId="underline1">
    <w:name w:val="underline1"/>
    <w:basedOn w:val="DefaultParagraphFont"/>
    <w:rsid w:val="002D3A45"/>
    <w:rPr>
      <w:u w:val="single"/>
    </w:rPr>
  </w:style>
  <w:style w:type="paragraph" w:customStyle="1" w:styleId="vs1">
    <w:name w:val="vs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2">
    <w:name w:val="vs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3">
    <w:name w:val="vs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4">
    <w:name w:val="vs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5">
    <w:name w:val="vs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6">
    <w:name w:val="vs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7">
    <w:name w:val="vs7"/>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8">
    <w:name w:val="vs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9">
    <w:name w:val="vs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0">
    <w:name w:val="vs1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1">
    <w:name w:val="vs1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2">
    <w:name w:val="vs1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3">
    <w:name w:val="vs1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4">
    <w:name w:val="vs1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5">
    <w:name w:val="vs1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6">
    <w:name w:val="vs1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7">
    <w:name w:val="vs17"/>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8">
    <w:name w:val="vs1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9">
    <w:name w:val="vs1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20">
    <w:name w:val="vs2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21">
    <w:name w:val="vs2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22">
    <w:name w:val="vs2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23">
    <w:name w:val="vs2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24">
    <w:name w:val="vs2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25">
    <w:name w:val="vs2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26">
    <w:name w:val="vs2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27">
    <w:name w:val="vs27"/>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28">
    <w:name w:val="vs2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29">
    <w:name w:val="vs2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30">
    <w:name w:val="vs3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31">
    <w:name w:val="vs3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32">
    <w:name w:val="vs3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33">
    <w:name w:val="vs3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34">
    <w:name w:val="vs3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35">
    <w:name w:val="vs3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36">
    <w:name w:val="vs3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37">
    <w:name w:val="vs37"/>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38">
    <w:name w:val="vs3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39">
    <w:name w:val="vs3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40">
    <w:name w:val="vs4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41">
    <w:name w:val="vs4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42">
    <w:name w:val="vs4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43">
    <w:name w:val="vs4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44">
    <w:name w:val="vs4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45">
    <w:name w:val="vs4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46">
    <w:name w:val="vs4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47">
    <w:name w:val="vs47"/>
    <w:basedOn w:val="Normal"/>
    <w:rsid w:val="002D3A45"/>
    <w:pPr>
      <w:spacing w:before="100" w:beforeAutospacing="1" w:after="100" w:afterAutospacing="1" w:line="240" w:lineRule="auto"/>
    </w:pPr>
    <w:rPr>
      <w:rFonts w:ascii="Times New Roman" w:hAnsi="Times New Roman" w:cs="Times New Roman"/>
      <w:sz w:val="24"/>
      <w:szCs w:val="24"/>
    </w:rPr>
  </w:style>
  <w:style w:type="character" w:customStyle="1" w:styleId="redtext1">
    <w:name w:val="redtext1"/>
    <w:basedOn w:val="DefaultParagraphFont"/>
    <w:rsid w:val="002D3A45"/>
    <w:rPr>
      <w:color w:val="DF0101"/>
    </w:rPr>
  </w:style>
  <w:style w:type="paragraph" w:customStyle="1" w:styleId="vs48">
    <w:name w:val="vs4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49">
    <w:name w:val="vs4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50">
    <w:name w:val="vs5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51">
    <w:name w:val="vs5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52">
    <w:name w:val="vs5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53">
    <w:name w:val="vs5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54">
    <w:name w:val="vs5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55">
    <w:name w:val="vs5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56">
    <w:name w:val="vs5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57">
    <w:name w:val="vs57"/>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58">
    <w:name w:val="vs5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59">
    <w:name w:val="vs5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60">
    <w:name w:val="vs6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61">
    <w:name w:val="vs6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62">
    <w:name w:val="vs6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63">
    <w:name w:val="vs6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64">
    <w:name w:val="vs6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65">
    <w:name w:val="vs6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66">
    <w:name w:val="vs6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67">
    <w:name w:val="vs67"/>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68">
    <w:name w:val="vs6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69">
    <w:name w:val="vs6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70">
    <w:name w:val="vs7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71">
    <w:name w:val="vs7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72">
    <w:name w:val="vs7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73">
    <w:name w:val="vs7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74">
    <w:name w:val="vs7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75">
    <w:name w:val="vs7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76">
    <w:name w:val="vs7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77">
    <w:name w:val="vs77"/>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78">
    <w:name w:val="vs7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79">
    <w:name w:val="vs7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80">
    <w:name w:val="vs8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81">
    <w:name w:val="vs8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82">
    <w:name w:val="vs8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83">
    <w:name w:val="vs8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84">
    <w:name w:val="vs8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85">
    <w:name w:val="vs8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86">
    <w:name w:val="vs8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87">
    <w:name w:val="vs87"/>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88">
    <w:name w:val="vs8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89">
    <w:name w:val="vs8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90">
    <w:name w:val="vs9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91">
    <w:name w:val="vs9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92">
    <w:name w:val="vs9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93">
    <w:name w:val="vs9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94">
    <w:name w:val="vs9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95">
    <w:name w:val="vs9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96">
    <w:name w:val="vs9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97">
    <w:name w:val="vs97"/>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98">
    <w:name w:val="vs9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99">
    <w:name w:val="vs9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00">
    <w:name w:val="vs10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01">
    <w:name w:val="vs10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02">
    <w:name w:val="vs10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03">
    <w:name w:val="vs10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04">
    <w:name w:val="vs10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05">
    <w:name w:val="vs10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06">
    <w:name w:val="vs10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07">
    <w:name w:val="vs107"/>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08">
    <w:name w:val="vs10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09">
    <w:name w:val="vs10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10">
    <w:name w:val="vs11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11">
    <w:name w:val="vs11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12">
    <w:name w:val="vs11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13">
    <w:name w:val="vs11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14">
    <w:name w:val="vs11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15">
    <w:name w:val="vs11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16">
    <w:name w:val="vs11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17">
    <w:name w:val="vs117"/>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18">
    <w:name w:val="vs11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19">
    <w:name w:val="vs11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20">
    <w:name w:val="vs12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21">
    <w:name w:val="vs12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22">
    <w:name w:val="vs12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23">
    <w:name w:val="vs12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24">
    <w:name w:val="vs12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25">
    <w:name w:val="vs12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26">
    <w:name w:val="vs12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27">
    <w:name w:val="vs127"/>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28">
    <w:name w:val="vs12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29">
    <w:name w:val="vs12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30">
    <w:name w:val="vs13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31">
    <w:name w:val="vs13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32">
    <w:name w:val="vs13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33">
    <w:name w:val="vs13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34">
    <w:name w:val="vs13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35">
    <w:name w:val="vs13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36">
    <w:name w:val="vs13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37">
    <w:name w:val="vs137"/>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38">
    <w:name w:val="vs13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39">
    <w:name w:val="vs13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40">
    <w:name w:val="vs14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41">
    <w:name w:val="vs14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42">
    <w:name w:val="vs14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43">
    <w:name w:val="vs14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44">
    <w:name w:val="vs14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45">
    <w:name w:val="vs14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46">
    <w:name w:val="vs14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47">
    <w:name w:val="vs147"/>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48">
    <w:name w:val="vs14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49">
    <w:name w:val="vs14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50">
    <w:name w:val="vs15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51">
    <w:name w:val="vs15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52">
    <w:name w:val="vs15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53">
    <w:name w:val="vs15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54">
    <w:name w:val="vs15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55">
    <w:name w:val="vs15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56">
    <w:name w:val="vs15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57">
    <w:name w:val="vs157"/>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58">
    <w:name w:val="vs15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59">
    <w:name w:val="vs15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60">
    <w:name w:val="vs16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61">
    <w:name w:val="vs16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62">
    <w:name w:val="vs16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63">
    <w:name w:val="vs16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64">
    <w:name w:val="vs16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65">
    <w:name w:val="vs165"/>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66">
    <w:name w:val="vs166"/>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67">
    <w:name w:val="vs167"/>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68">
    <w:name w:val="vs168"/>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69">
    <w:name w:val="vs169"/>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70">
    <w:name w:val="vs170"/>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71">
    <w:name w:val="vs171"/>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72">
    <w:name w:val="vs172"/>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73">
    <w:name w:val="vs173"/>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74">
    <w:name w:val="vs174"/>
    <w:basedOn w:val="Normal"/>
    <w:rsid w:val="002D3A45"/>
    <w:pPr>
      <w:spacing w:before="100" w:beforeAutospacing="1" w:after="100" w:afterAutospacing="1" w:line="240" w:lineRule="auto"/>
    </w:pPr>
    <w:rPr>
      <w:rFonts w:ascii="Times New Roman" w:hAnsi="Times New Roman" w:cs="Times New Roman"/>
      <w:sz w:val="24"/>
      <w:szCs w:val="24"/>
    </w:rPr>
  </w:style>
  <w:style w:type="paragraph" w:customStyle="1" w:styleId="vs175">
    <w:name w:val="vs175"/>
    <w:basedOn w:val="Normal"/>
    <w:rsid w:val="002D3A45"/>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1935752">
      <w:bodyDiv w:val="1"/>
      <w:marLeft w:val="0"/>
      <w:marRight w:val="0"/>
      <w:marTop w:val="0"/>
      <w:marBottom w:val="0"/>
      <w:divBdr>
        <w:top w:val="none" w:sz="0" w:space="0" w:color="auto"/>
        <w:left w:val="none" w:sz="0" w:space="0" w:color="auto"/>
        <w:bottom w:val="none" w:sz="0" w:space="0" w:color="auto"/>
        <w:right w:val="none" w:sz="0" w:space="0" w:color="auto"/>
      </w:divBdr>
      <w:divsChild>
        <w:div w:id="269052434">
          <w:marLeft w:val="-2400"/>
          <w:marRight w:val="0"/>
          <w:marTop w:val="0"/>
          <w:marBottom w:val="0"/>
          <w:divBdr>
            <w:top w:val="none" w:sz="0" w:space="0" w:color="auto"/>
            <w:left w:val="none" w:sz="0" w:space="0" w:color="auto"/>
            <w:bottom w:val="none" w:sz="0" w:space="0" w:color="auto"/>
            <w:right w:val="none" w:sz="0" w:space="0" w:color="auto"/>
          </w:divBdr>
          <w:divsChild>
            <w:div w:id="1627541770">
              <w:marLeft w:val="0"/>
              <w:marRight w:val="0"/>
              <w:marTop w:val="0"/>
              <w:marBottom w:val="0"/>
              <w:divBdr>
                <w:top w:val="none" w:sz="0" w:space="0" w:color="auto"/>
                <w:left w:val="none" w:sz="0" w:space="0" w:color="auto"/>
                <w:bottom w:val="none" w:sz="0" w:space="0" w:color="auto"/>
                <w:right w:val="none" w:sz="0" w:space="0" w:color="auto"/>
              </w:divBdr>
            </w:div>
          </w:divsChild>
        </w:div>
        <w:div w:id="1599026121">
          <w:marLeft w:val="0"/>
          <w:marRight w:val="0"/>
          <w:marTop w:val="0"/>
          <w:marBottom w:val="0"/>
          <w:divBdr>
            <w:top w:val="none" w:sz="0" w:space="0" w:color="auto"/>
            <w:left w:val="none" w:sz="0" w:space="0" w:color="auto"/>
            <w:bottom w:val="none" w:sz="0" w:space="0" w:color="auto"/>
            <w:right w:val="none" w:sz="0" w:space="0" w:color="auto"/>
          </w:divBdr>
          <w:divsChild>
            <w:div w:id="949119019">
              <w:marLeft w:val="0"/>
              <w:marRight w:val="0"/>
              <w:marTop w:val="0"/>
              <w:marBottom w:val="0"/>
              <w:divBdr>
                <w:top w:val="none" w:sz="0" w:space="0" w:color="auto"/>
                <w:left w:val="none" w:sz="0" w:space="0" w:color="auto"/>
                <w:bottom w:val="none" w:sz="0" w:space="0" w:color="auto"/>
                <w:right w:val="none" w:sz="0" w:space="0" w:color="auto"/>
              </w:divBdr>
              <w:divsChild>
                <w:div w:id="518392193">
                  <w:marLeft w:val="0"/>
                  <w:marRight w:val="300"/>
                  <w:marTop w:val="0"/>
                  <w:marBottom w:val="150"/>
                  <w:divBdr>
                    <w:top w:val="none" w:sz="0" w:space="0" w:color="auto"/>
                    <w:left w:val="single" w:sz="6" w:space="15" w:color="CCCCCC"/>
                    <w:bottom w:val="single" w:sz="6" w:space="15" w:color="CCCCCC"/>
                    <w:right w:val="single" w:sz="6" w:space="15" w:color="CCCCCC"/>
                  </w:divBdr>
                  <w:divsChild>
                    <w:div w:id="2123062909">
                      <w:marLeft w:val="0"/>
                      <w:marRight w:val="300"/>
                      <w:marTop w:val="0"/>
                      <w:marBottom w:val="150"/>
                      <w:divBdr>
                        <w:top w:val="none" w:sz="0" w:space="0" w:color="auto"/>
                        <w:left w:val="single" w:sz="6" w:space="15" w:color="CCCCCC"/>
                        <w:bottom w:val="single" w:sz="6" w:space="15" w:color="CCCCCC"/>
                        <w:right w:val="single" w:sz="6" w:space="15" w:color="CCCCCC"/>
                      </w:divBdr>
                    </w:div>
                    <w:div w:id="985472573">
                      <w:marLeft w:val="0"/>
                      <w:marRight w:val="300"/>
                      <w:marTop w:val="0"/>
                      <w:marBottom w:val="150"/>
                      <w:divBdr>
                        <w:top w:val="none" w:sz="0" w:space="0" w:color="auto"/>
                        <w:left w:val="single" w:sz="6" w:space="15" w:color="CCCCCC"/>
                        <w:bottom w:val="single" w:sz="6" w:space="15" w:color="CCCCCC"/>
                        <w:right w:val="single" w:sz="6" w:space="15" w:color="CCCCCC"/>
                      </w:divBdr>
                    </w:div>
                    <w:div w:id="208969363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73976854">
                  <w:marLeft w:val="0"/>
                  <w:marRight w:val="300"/>
                  <w:marTop w:val="0"/>
                  <w:marBottom w:val="150"/>
                  <w:divBdr>
                    <w:top w:val="none" w:sz="0" w:space="0" w:color="auto"/>
                    <w:left w:val="single" w:sz="6" w:space="15" w:color="CCCCCC"/>
                    <w:bottom w:val="single" w:sz="6" w:space="15" w:color="CCCCCC"/>
                    <w:right w:val="single" w:sz="6" w:space="15" w:color="CCCCCC"/>
                  </w:divBdr>
                  <w:divsChild>
                    <w:div w:id="664283981">
                      <w:marLeft w:val="0"/>
                      <w:marRight w:val="300"/>
                      <w:marTop w:val="0"/>
                      <w:marBottom w:val="150"/>
                      <w:divBdr>
                        <w:top w:val="none" w:sz="0" w:space="0" w:color="auto"/>
                        <w:left w:val="single" w:sz="6" w:space="15" w:color="CCCCCC"/>
                        <w:bottom w:val="single" w:sz="6" w:space="15" w:color="CCCCCC"/>
                        <w:right w:val="single" w:sz="6" w:space="15" w:color="CCCCCC"/>
                      </w:divBdr>
                    </w:div>
                    <w:div w:id="25795677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813713471">
                  <w:marLeft w:val="0"/>
                  <w:marRight w:val="300"/>
                  <w:marTop w:val="0"/>
                  <w:marBottom w:val="150"/>
                  <w:divBdr>
                    <w:top w:val="none" w:sz="0" w:space="0" w:color="auto"/>
                    <w:left w:val="single" w:sz="6" w:space="15" w:color="CCCCCC"/>
                    <w:bottom w:val="single" w:sz="6" w:space="15" w:color="CCCCCC"/>
                    <w:right w:val="single" w:sz="6" w:space="15" w:color="CCCCCC"/>
                  </w:divBdr>
                  <w:divsChild>
                    <w:div w:id="1372026878">
                      <w:marLeft w:val="0"/>
                      <w:marRight w:val="300"/>
                      <w:marTop w:val="0"/>
                      <w:marBottom w:val="150"/>
                      <w:divBdr>
                        <w:top w:val="none" w:sz="0" w:space="0" w:color="auto"/>
                        <w:left w:val="single" w:sz="6" w:space="15" w:color="CCCCCC"/>
                        <w:bottom w:val="single" w:sz="6" w:space="15" w:color="CCCCCC"/>
                        <w:right w:val="single" w:sz="6" w:space="15" w:color="CCCCCC"/>
                      </w:divBdr>
                    </w:div>
                    <w:div w:id="518542850">
                      <w:marLeft w:val="0"/>
                      <w:marRight w:val="300"/>
                      <w:marTop w:val="0"/>
                      <w:marBottom w:val="150"/>
                      <w:divBdr>
                        <w:top w:val="none" w:sz="0" w:space="0" w:color="auto"/>
                        <w:left w:val="single" w:sz="6" w:space="15" w:color="CCCCCC"/>
                        <w:bottom w:val="single" w:sz="6" w:space="15" w:color="CCCCCC"/>
                        <w:right w:val="single" w:sz="6" w:space="15" w:color="CCCCCC"/>
                      </w:divBdr>
                    </w:div>
                    <w:div w:id="202219338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895851998">
                  <w:marLeft w:val="0"/>
                  <w:marRight w:val="300"/>
                  <w:marTop w:val="0"/>
                  <w:marBottom w:val="150"/>
                  <w:divBdr>
                    <w:top w:val="none" w:sz="0" w:space="0" w:color="auto"/>
                    <w:left w:val="single" w:sz="6" w:space="15" w:color="CCCCCC"/>
                    <w:bottom w:val="single" w:sz="6" w:space="15" w:color="CCCCCC"/>
                    <w:right w:val="single" w:sz="6" w:space="15" w:color="CCCCCC"/>
                  </w:divBdr>
                  <w:divsChild>
                    <w:div w:id="29383594">
                      <w:marLeft w:val="0"/>
                      <w:marRight w:val="300"/>
                      <w:marTop w:val="0"/>
                      <w:marBottom w:val="150"/>
                      <w:divBdr>
                        <w:top w:val="none" w:sz="0" w:space="0" w:color="auto"/>
                        <w:left w:val="single" w:sz="6" w:space="15" w:color="CCCCCC"/>
                        <w:bottom w:val="single" w:sz="6" w:space="15" w:color="CCCCCC"/>
                        <w:right w:val="single" w:sz="6" w:space="15" w:color="CCCCCC"/>
                      </w:divBdr>
                    </w:div>
                    <w:div w:id="940919655">
                      <w:marLeft w:val="0"/>
                      <w:marRight w:val="300"/>
                      <w:marTop w:val="0"/>
                      <w:marBottom w:val="150"/>
                      <w:divBdr>
                        <w:top w:val="none" w:sz="0" w:space="0" w:color="auto"/>
                        <w:left w:val="single" w:sz="6" w:space="15" w:color="CCCCCC"/>
                        <w:bottom w:val="single" w:sz="6" w:space="15" w:color="CCCCCC"/>
                        <w:right w:val="single" w:sz="6" w:space="15" w:color="CCCCCC"/>
                      </w:divBdr>
                    </w:div>
                    <w:div w:id="1700207084">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55631336">
                  <w:marLeft w:val="0"/>
                  <w:marRight w:val="300"/>
                  <w:marTop w:val="0"/>
                  <w:marBottom w:val="150"/>
                  <w:divBdr>
                    <w:top w:val="none" w:sz="0" w:space="0" w:color="auto"/>
                    <w:left w:val="single" w:sz="6" w:space="15" w:color="CCCCCC"/>
                    <w:bottom w:val="single" w:sz="6" w:space="15" w:color="CCCCCC"/>
                    <w:right w:val="single" w:sz="6" w:space="15" w:color="CCCCCC"/>
                  </w:divBdr>
                  <w:divsChild>
                    <w:div w:id="1596355895">
                      <w:marLeft w:val="0"/>
                      <w:marRight w:val="300"/>
                      <w:marTop w:val="0"/>
                      <w:marBottom w:val="150"/>
                      <w:divBdr>
                        <w:top w:val="none" w:sz="0" w:space="0" w:color="auto"/>
                        <w:left w:val="single" w:sz="6" w:space="15" w:color="CCCCCC"/>
                        <w:bottom w:val="single" w:sz="6" w:space="15" w:color="CCCCCC"/>
                        <w:right w:val="single" w:sz="6" w:space="15" w:color="CCCCCC"/>
                      </w:divBdr>
                    </w:div>
                    <w:div w:id="1021971642">
                      <w:marLeft w:val="0"/>
                      <w:marRight w:val="300"/>
                      <w:marTop w:val="0"/>
                      <w:marBottom w:val="150"/>
                      <w:divBdr>
                        <w:top w:val="none" w:sz="0" w:space="0" w:color="auto"/>
                        <w:left w:val="single" w:sz="6" w:space="15" w:color="CCCCCC"/>
                        <w:bottom w:val="single" w:sz="6" w:space="15" w:color="CCCCCC"/>
                        <w:right w:val="single" w:sz="6" w:space="15" w:color="CCCCCC"/>
                      </w:divBdr>
                    </w:div>
                    <w:div w:id="168447237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419716974">
                  <w:marLeft w:val="0"/>
                  <w:marRight w:val="300"/>
                  <w:marTop w:val="0"/>
                  <w:marBottom w:val="150"/>
                  <w:divBdr>
                    <w:top w:val="none" w:sz="0" w:space="0" w:color="auto"/>
                    <w:left w:val="single" w:sz="6" w:space="15" w:color="CCCCCC"/>
                    <w:bottom w:val="single" w:sz="6" w:space="15" w:color="CCCCCC"/>
                    <w:right w:val="single" w:sz="6" w:space="15" w:color="CCCCCC"/>
                  </w:divBdr>
                  <w:divsChild>
                    <w:div w:id="73358200">
                      <w:marLeft w:val="0"/>
                      <w:marRight w:val="300"/>
                      <w:marTop w:val="0"/>
                      <w:marBottom w:val="150"/>
                      <w:divBdr>
                        <w:top w:val="none" w:sz="0" w:space="0" w:color="auto"/>
                        <w:left w:val="single" w:sz="6" w:space="15" w:color="CCCCCC"/>
                        <w:bottom w:val="single" w:sz="6" w:space="15" w:color="CCCCCC"/>
                        <w:right w:val="single" w:sz="6" w:space="15" w:color="CCCCCC"/>
                      </w:divBdr>
                    </w:div>
                    <w:div w:id="56861846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77515896">
                  <w:marLeft w:val="0"/>
                  <w:marRight w:val="300"/>
                  <w:marTop w:val="0"/>
                  <w:marBottom w:val="150"/>
                  <w:divBdr>
                    <w:top w:val="none" w:sz="0" w:space="0" w:color="auto"/>
                    <w:left w:val="single" w:sz="6" w:space="15" w:color="CCCCCC"/>
                    <w:bottom w:val="single" w:sz="6" w:space="15" w:color="CCCCCC"/>
                    <w:right w:val="single" w:sz="6" w:space="15" w:color="CCCCCC"/>
                  </w:divBdr>
                  <w:divsChild>
                    <w:div w:id="1289435117">
                      <w:marLeft w:val="0"/>
                      <w:marRight w:val="300"/>
                      <w:marTop w:val="0"/>
                      <w:marBottom w:val="150"/>
                      <w:divBdr>
                        <w:top w:val="none" w:sz="0" w:space="0" w:color="auto"/>
                        <w:left w:val="single" w:sz="6" w:space="15" w:color="CCCCCC"/>
                        <w:bottom w:val="single" w:sz="6" w:space="15" w:color="CCCCCC"/>
                        <w:right w:val="single" w:sz="6" w:space="15" w:color="CCCCCC"/>
                      </w:divBdr>
                    </w:div>
                    <w:div w:id="138957174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897013657">
                  <w:marLeft w:val="0"/>
                  <w:marRight w:val="300"/>
                  <w:marTop w:val="0"/>
                  <w:marBottom w:val="150"/>
                  <w:divBdr>
                    <w:top w:val="none" w:sz="0" w:space="0" w:color="auto"/>
                    <w:left w:val="single" w:sz="6" w:space="15" w:color="CCCCCC"/>
                    <w:bottom w:val="single" w:sz="6" w:space="15" w:color="CCCCCC"/>
                    <w:right w:val="single" w:sz="6" w:space="15" w:color="CCCCCC"/>
                  </w:divBdr>
                  <w:divsChild>
                    <w:div w:id="1015963267">
                      <w:marLeft w:val="0"/>
                      <w:marRight w:val="300"/>
                      <w:marTop w:val="0"/>
                      <w:marBottom w:val="150"/>
                      <w:divBdr>
                        <w:top w:val="none" w:sz="0" w:space="0" w:color="auto"/>
                        <w:left w:val="single" w:sz="6" w:space="15" w:color="CCCCCC"/>
                        <w:bottom w:val="single" w:sz="6" w:space="15" w:color="CCCCCC"/>
                        <w:right w:val="single" w:sz="6" w:space="15" w:color="CCCCCC"/>
                      </w:divBdr>
                    </w:div>
                    <w:div w:id="125875744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743987083">
                  <w:marLeft w:val="0"/>
                  <w:marRight w:val="300"/>
                  <w:marTop w:val="0"/>
                  <w:marBottom w:val="150"/>
                  <w:divBdr>
                    <w:top w:val="none" w:sz="0" w:space="0" w:color="auto"/>
                    <w:left w:val="single" w:sz="6" w:space="15" w:color="CCCCCC"/>
                    <w:bottom w:val="single" w:sz="6" w:space="15" w:color="CCCCCC"/>
                    <w:right w:val="single" w:sz="6" w:space="15" w:color="CCCCCC"/>
                  </w:divBdr>
                  <w:divsChild>
                    <w:div w:id="1361903916">
                      <w:marLeft w:val="0"/>
                      <w:marRight w:val="300"/>
                      <w:marTop w:val="0"/>
                      <w:marBottom w:val="150"/>
                      <w:divBdr>
                        <w:top w:val="none" w:sz="0" w:space="0" w:color="auto"/>
                        <w:left w:val="single" w:sz="6" w:space="15" w:color="CCCCCC"/>
                        <w:bottom w:val="single" w:sz="6" w:space="15" w:color="CCCCCC"/>
                        <w:right w:val="single" w:sz="6" w:space="15" w:color="CCCCCC"/>
                      </w:divBdr>
                    </w:div>
                    <w:div w:id="162596504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161777918">
                  <w:marLeft w:val="0"/>
                  <w:marRight w:val="300"/>
                  <w:marTop w:val="0"/>
                  <w:marBottom w:val="150"/>
                  <w:divBdr>
                    <w:top w:val="none" w:sz="0" w:space="0" w:color="auto"/>
                    <w:left w:val="single" w:sz="6" w:space="15" w:color="CCCCCC"/>
                    <w:bottom w:val="single" w:sz="6" w:space="15" w:color="CCCCCC"/>
                    <w:right w:val="single" w:sz="6" w:space="15" w:color="CCCCCC"/>
                  </w:divBdr>
                  <w:divsChild>
                    <w:div w:id="1381318646">
                      <w:marLeft w:val="0"/>
                      <w:marRight w:val="300"/>
                      <w:marTop w:val="0"/>
                      <w:marBottom w:val="150"/>
                      <w:divBdr>
                        <w:top w:val="none" w:sz="0" w:space="0" w:color="auto"/>
                        <w:left w:val="single" w:sz="6" w:space="15" w:color="CCCCCC"/>
                        <w:bottom w:val="single" w:sz="6" w:space="15" w:color="CCCCCC"/>
                        <w:right w:val="single" w:sz="6" w:space="15" w:color="CCCCCC"/>
                      </w:divBdr>
                    </w:div>
                    <w:div w:id="213276371">
                      <w:marLeft w:val="0"/>
                      <w:marRight w:val="300"/>
                      <w:marTop w:val="0"/>
                      <w:marBottom w:val="150"/>
                      <w:divBdr>
                        <w:top w:val="none" w:sz="0" w:space="0" w:color="auto"/>
                        <w:left w:val="single" w:sz="6" w:space="15" w:color="CCCCCC"/>
                        <w:bottom w:val="single" w:sz="6" w:space="15" w:color="CCCCCC"/>
                        <w:right w:val="single" w:sz="6" w:space="15" w:color="CCCCCC"/>
                      </w:divBdr>
                    </w:div>
                    <w:div w:id="1004286684">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313723749">
                  <w:marLeft w:val="0"/>
                  <w:marRight w:val="300"/>
                  <w:marTop w:val="0"/>
                  <w:marBottom w:val="150"/>
                  <w:divBdr>
                    <w:top w:val="none" w:sz="0" w:space="0" w:color="auto"/>
                    <w:left w:val="single" w:sz="6" w:space="15" w:color="CCCCCC"/>
                    <w:bottom w:val="single" w:sz="6" w:space="15" w:color="CCCCCC"/>
                    <w:right w:val="single" w:sz="6" w:space="15" w:color="CCCCCC"/>
                  </w:divBdr>
                  <w:divsChild>
                    <w:div w:id="128599871">
                      <w:marLeft w:val="0"/>
                      <w:marRight w:val="300"/>
                      <w:marTop w:val="0"/>
                      <w:marBottom w:val="150"/>
                      <w:divBdr>
                        <w:top w:val="none" w:sz="0" w:space="0" w:color="auto"/>
                        <w:left w:val="single" w:sz="6" w:space="15" w:color="CCCCCC"/>
                        <w:bottom w:val="single" w:sz="6" w:space="15" w:color="CCCCCC"/>
                        <w:right w:val="single" w:sz="6" w:space="15" w:color="CCCCCC"/>
                      </w:divBdr>
                    </w:div>
                    <w:div w:id="20533856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93017976">
                  <w:marLeft w:val="0"/>
                  <w:marRight w:val="300"/>
                  <w:marTop w:val="0"/>
                  <w:marBottom w:val="150"/>
                  <w:divBdr>
                    <w:top w:val="none" w:sz="0" w:space="0" w:color="auto"/>
                    <w:left w:val="single" w:sz="6" w:space="15" w:color="CCCCCC"/>
                    <w:bottom w:val="single" w:sz="6" w:space="15" w:color="CCCCCC"/>
                    <w:right w:val="single" w:sz="6" w:space="15" w:color="CCCCCC"/>
                  </w:divBdr>
                  <w:divsChild>
                    <w:div w:id="1535582913">
                      <w:marLeft w:val="0"/>
                      <w:marRight w:val="300"/>
                      <w:marTop w:val="0"/>
                      <w:marBottom w:val="150"/>
                      <w:divBdr>
                        <w:top w:val="none" w:sz="0" w:space="0" w:color="auto"/>
                        <w:left w:val="single" w:sz="6" w:space="15" w:color="CCCCCC"/>
                        <w:bottom w:val="single" w:sz="6" w:space="15" w:color="CCCCCC"/>
                        <w:right w:val="single" w:sz="6" w:space="15" w:color="CCCCCC"/>
                      </w:divBdr>
                    </w:div>
                    <w:div w:id="326137331">
                      <w:marLeft w:val="0"/>
                      <w:marRight w:val="300"/>
                      <w:marTop w:val="0"/>
                      <w:marBottom w:val="150"/>
                      <w:divBdr>
                        <w:top w:val="none" w:sz="0" w:space="0" w:color="auto"/>
                        <w:left w:val="single" w:sz="6" w:space="15" w:color="CCCCCC"/>
                        <w:bottom w:val="single" w:sz="6" w:space="15" w:color="CCCCCC"/>
                        <w:right w:val="single" w:sz="6" w:space="15" w:color="CCCCCC"/>
                      </w:divBdr>
                    </w:div>
                    <w:div w:id="123116188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502773196">
                  <w:marLeft w:val="0"/>
                  <w:marRight w:val="300"/>
                  <w:marTop w:val="0"/>
                  <w:marBottom w:val="150"/>
                  <w:divBdr>
                    <w:top w:val="none" w:sz="0" w:space="0" w:color="auto"/>
                    <w:left w:val="single" w:sz="6" w:space="15" w:color="CCCCCC"/>
                    <w:bottom w:val="single" w:sz="6" w:space="15" w:color="CCCCCC"/>
                    <w:right w:val="single" w:sz="6" w:space="15" w:color="CCCCCC"/>
                  </w:divBdr>
                  <w:divsChild>
                    <w:div w:id="1200360549">
                      <w:marLeft w:val="0"/>
                      <w:marRight w:val="300"/>
                      <w:marTop w:val="0"/>
                      <w:marBottom w:val="150"/>
                      <w:divBdr>
                        <w:top w:val="none" w:sz="0" w:space="0" w:color="auto"/>
                        <w:left w:val="single" w:sz="6" w:space="15" w:color="CCCCCC"/>
                        <w:bottom w:val="single" w:sz="6" w:space="15" w:color="CCCCCC"/>
                        <w:right w:val="single" w:sz="6" w:space="15" w:color="CCCCCC"/>
                      </w:divBdr>
                    </w:div>
                    <w:div w:id="1661277615">
                      <w:marLeft w:val="0"/>
                      <w:marRight w:val="300"/>
                      <w:marTop w:val="0"/>
                      <w:marBottom w:val="150"/>
                      <w:divBdr>
                        <w:top w:val="none" w:sz="0" w:space="0" w:color="auto"/>
                        <w:left w:val="single" w:sz="6" w:space="15" w:color="CCCCCC"/>
                        <w:bottom w:val="single" w:sz="6" w:space="15" w:color="CCCCCC"/>
                        <w:right w:val="single" w:sz="6" w:space="15" w:color="CCCCCC"/>
                      </w:divBdr>
                    </w:div>
                    <w:div w:id="173581315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58978864">
                  <w:marLeft w:val="0"/>
                  <w:marRight w:val="300"/>
                  <w:marTop w:val="0"/>
                  <w:marBottom w:val="150"/>
                  <w:divBdr>
                    <w:top w:val="none" w:sz="0" w:space="0" w:color="auto"/>
                    <w:left w:val="single" w:sz="6" w:space="15" w:color="CCCCCC"/>
                    <w:bottom w:val="single" w:sz="6" w:space="15" w:color="CCCCCC"/>
                    <w:right w:val="single" w:sz="6" w:space="15" w:color="CCCCCC"/>
                  </w:divBdr>
                  <w:divsChild>
                    <w:div w:id="147285982">
                      <w:marLeft w:val="0"/>
                      <w:marRight w:val="300"/>
                      <w:marTop w:val="0"/>
                      <w:marBottom w:val="150"/>
                      <w:divBdr>
                        <w:top w:val="none" w:sz="0" w:space="0" w:color="auto"/>
                        <w:left w:val="single" w:sz="6" w:space="15" w:color="CCCCCC"/>
                        <w:bottom w:val="single" w:sz="6" w:space="15" w:color="CCCCCC"/>
                        <w:right w:val="single" w:sz="6" w:space="15" w:color="CCCCCC"/>
                      </w:divBdr>
                    </w:div>
                    <w:div w:id="78920771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928126181">
                  <w:marLeft w:val="0"/>
                  <w:marRight w:val="300"/>
                  <w:marTop w:val="0"/>
                  <w:marBottom w:val="150"/>
                  <w:divBdr>
                    <w:top w:val="none" w:sz="0" w:space="0" w:color="auto"/>
                    <w:left w:val="single" w:sz="6" w:space="15" w:color="CCCCCC"/>
                    <w:bottom w:val="single" w:sz="6" w:space="15" w:color="CCCCCC"/>
                    <w:right w:val="single" w:sz="6" w:space="15" w:color="CCCCCC"/>
                  </w:divBdr>
                  <w:divsChild>
                    <w:div w:id="382561512">
                      <w:marLeft w:val="0"/>
                      <w:marRight w:val="300"/>
                      <w:marTop w:val="0"/>
                      <w:marBottom w:val="150"/>
                      <w:divBdr>
                        <w:top w:val="none" w:sz="0" w:space="0" w:color="auto"/>
                        <w:left w:val="single" w:sz="6" w:space="15" w:color="CCCCCC"/>
                        <w:bottom w:val="single" w:sz="6" w:space="15" w:color="CCCCCC"/>
                        <w:right w:val="single" w:sz="6" w:space="15" w:color="CCCCCC"/>
                      </w:divBdr>
                    </w:div>
                    <w:div w:id="606889850">
                      <w:marLeft w:val="0"/>
                      <w:marRight w:val="300"/>
                      <w:marTop w:val="0"/>
                      <w:marBottom w:val="150"/>
                      <w:divBdr>
                        <w:top w:val="none" w:sz="0" w:space="0" w:color="auto"/>
                        <w:left w:val="single" w:sz="6" w:space="15" w:color="CCCCCC"/>
                        <w:bottom w:val="single" w:sz="6" w:space="15" w:color="CCCCCC"/>
                        <w:right w:val="single" w:sz="6" w:space="15" w:color="CCCCCC"/>
                      </w:divBdr>
                    </w:div>
                    <w:div w:id="166843890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364869731">
                  <w:marLeft w:val="0"/>
                  <w:marRight w:val="300"/>
                  <w:marTop w:val="0"/>
                  <w:marBottom w:val="150"/>
                  <w:divBdr>
                    <w:top w:val="none" w:sz="0" w:space="0" w:color="auto"/>
                    <w:left w:val="single" w:sz="6" w:space="15" w:color="CCCCCC"/>
                    <w:bottom w:val="single" w:sz="6" w:space="15" w:color="CCCCCC"/>
                    <w:right w:val="single" w:sz="6" w:space="15" w:color="CCCCCC"/>
                  </w:divBdr>
                  <w:divsChild>
                    <w:div w:id="2105103248">
                      <w:marLeft w:val="0"/>
                      <w:marRight w:val="300"/>
                      <w:marTop w:val="0"/>
                      <w:marBottom w:val="150"/>
                      <w:divBdr>
                        <w:top w:val="none" w:sz="0" w:space="0" w:color="auto"/>
                        <w:left w:val="single" w:sz="6" w:space="15" w:color="CCCCCC"/>
                        <w:bottom w:val="single" w:sz="6" w:space="15" w:color="CCCCCC"/>
                        <w:right w:val="single" w:sz="6" w:space="15" w:color="CCCCCC"/>
                      </w:divBdr>
                    </w:div>
                    <w:div w:id="1632587538">
                      <w:marLeft w:val="0"/>
                      <w:marRight w:val="300"/>
                      <w:marTop w:val="0"/>
                      <w:marBottom w:val="150"/>
                      <w:divBdr>
                        <w:top w:val="none" w:sz="0" w:space="0" w:color="auto"/>
                        <w:left w:val="single" w:sz="6" w:space="15" w:color="CCCCCC"/>
                        <w:bottom w:val="single" w:sz="6" w:space="15" w:color="CCCCCC"/>
                        <w:right w:val="single" w:sz="6" w:space="15" w:color="CCCCCC"/>
                      </w:divBdr>
                    </w:div>
                    <w:div w:id="1748768493">
                      <w:marLeft w:val="0"/>
                      <w:marRight w:val="300"/>
                      <w:marTop w:val="0"/>
                      <w:marBottom w:val="150"/>
                      <w:divBdr>
                        <w:top w:val="none" w:sz="0" w:space="0" w:color="auto"/>
                        <w:left w:val="single" w:sz="6" w:space="15" w:color="CCCCCC"/>
                        <w:bottom w:val="single" w:sz="6" w:space="15" w:color="CCCCCC"/>
                        <w:right w:val="single" w:sz="6" w:space="15" w:color="CCCCCC"/>
                      </w:divBdr>
                    </w:div>
                    <w:div w:id="210298631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65575575">
                  <w:marLeft w:val="0"/>
                  <w:marRight w:val="300"/>
                  <w:marTop w:val="0"/>
                  <w:marBottom w:val="150"/>
                  <w:divBdr>
                    <w:top w:val="none" w:sz="0" w:space="0" w:color="auto"/>
                    <w:left w:val="single" w:sz="6" w:space="15" w:color="CCCCCC"/>
                    <w:bottom w:val="single" w:sz="6" w:space="15" w:color="CCCCCC"/>
                    <w:right w:val="single" w:sz="6" w:space="15" w:color="CCCCCC"/>
                  </w:divBdr>
                  <w:divsChild>
                    <w:div w:id="1821969210">
                      <w:marLeft w:val="0"/>
                      <w:marRight w:val="300"/>
                      <w:marTop w:val="0"/>
                      <w:marBottom w:val="150"/>
                      <w:divBdr>
                        <w:top w:val="none" w:sz="0" w:space="0" w:color="auto"/>
                        <w:left w:val="single" w:sz="6" w:space="15" w:color="CCCCCC"/>
                        <w:bottom w:val="single" w:sz="6" w:space="15" w:color="CCCCCC"/>
                        <w:right w:val="single" w:sz="6" w:space="15" w:color="CCCCCC"/>
                      </w:divBdr>
                    </w:div>
                    <w:div w:id="1976258023">
                      <w:marLeft w:val="0"/>
                      <w:marRight w:val="300"/>
                      <w:marTop w:val="0"/>
                      <w:marBottom w:val="150"/>
                      <w:divBdr>
                        <w:top w:val="none" w:sz="0" w:space="0" w:color="auto"/>
                        <w:left w:val="single" w:sz="6" w:space="15" w:color="CCCCCC"/>
                        <w:bottom w:val="single" w:sz="6" w:space="15" w:color="CCCCCC"/>
                        <w:right w:val="single" w:sz="6" w:space="15" w:color="CCCCCC"/>
                      </w:divBdr>
                    </w:div>
                    <w:div w:id="60831406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82533233">
                  <w:marLeft w:val="0"/>
                  <w:marRight w:val="300"/>
                  <w:marTop w:val="0"/>
                  <w:marBottom w:val="150"/>
                  <w:divBdr>
                    <w:top w:val="none" w:sz="0" w:space="0" w:color="auto"/>
                    <w:left w:val="single" w:sz="6" w:space="15" w:color="CCCCCC"/>
                    <w:bottom w:val="single" w:sz="6" w:space="15" w:color="CCCCCC"/>
                    <w:right w:val="single" w:sz="6" w:space="15" w:color="CCCCCC"/>
                  </w:divBdr>
                  <w:divsChild>
                    <w:div w:id="1627540345">
                      <w:marLeft w:val="0"/>
                      <w:marRight w:val="300"/>
                      <w:marTop w:val="0"/>
                      <w:marBottom w:val="150"/>
                      <w:divBdr>
                        <w:top w:val="none" w:sz="0" w:space="0" w:color="auto"/>
                        <w:left w:val="single" w:sz="6" w:space="15" w:color="CCCCCC"/>
                        <w:bottom w:val="single" w:sz="6" w:space="15" w:color="CCCCCC"/>
                        <w:right w:val="single" w:sz="6" w:space="15" w:color="CCCCCC"/>
                      </w:divBdr>
                    </w:div>
                    <w:div w:id="1813210167">
                      <w:marLeft w:val="0"/>
                      <w:marRight w:val="300"/>
                      <w:marTop w:val="0"/>
                      <w:marBottom w:val="150"/>
                      <w:divBdr>
                        <w:top w:val="none" w:sz="0" w:space="0" w:color="auto"/>
                        <w:left w:val="single" w:sz="6" w:space="15" w:color="CCCCCC"/>
                        <w:bottom w:val="single" w:sz="6" w:space="15" w:color="CCCCCC"/>
                        <w:right w:val="single" w:sz="6" w:space="15" w:color="CCCCCC"/>
                      </w:divBdr>
                    </w:div>
                    <w:div w:id="1960723764">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04607444">
                  <w:marLeft w:val="0"/>
                  <w:marRight w:val="300"/>
                  <w:marTop w:val="0"/>
                  <w:marBottom w:val="150"/>
                  <w:divBdr>
                    <w:top w:val="none" w:sz="0" w:space="0" w:color="auto"/>
                    <w:left w:val="single" w:sz="6" w:space="15" w:color="CCCCCC"/>
                    <w:bottom w:val="single" w:sz="6" w:space="15" w:color="CCCCCC"/>
                    <w:right w:val="single" w:sz="6" w:space="15" w:color="CCCCCC"/>
                  </w:divBdr>
                  <w:divsChild>
                    <w:div w:id="1709137356">
                      <w:marLeft w:val="0"/>
                      <w:marRight w:val="300"/>
                      <w:marTop w:val="0"/>
                      <w:marBottom w:val="150"/>
                      <w:divBdr>
                        <w:top w:val="none" w:sz="0" w:space="0" w:color="auto"/>
                        <w:left w:val="single" w:sz="6" w:space="15" w:color="CCCCCC"/>
                        <w:bottom w:val="single" w:sz="6" w:space="15" w:color="CCCCCC"/>
                        <w:right w:val="single" w:sz="6" w:space="15" w:color="CCCCCC"/>
                      </w:divBdr>
                    </w:div>
                    <w:div w:id="70347666">
                      <w:marLeft w:val="0"/>
                      <w:marRight w:val="300"/>
                      <w:marTop w:val="0"/>
                      <w:marBottom w:val="150"/>
                      <w:divBdr>
                        <w:top w:val="none" w:sz="0" w:space="0" w:color="auto"/>
                        <w:left w:val="single" w:sz="6" w:space="15" w:color="CCCCCC"/>
                        <w:bottom w:val="single" w:sz="6" w:space="15" w:color="CCCCCC"/>
                        <w:right w:val="single" w:sz="6" w:space="15" w:color="CCCCCC"/>
                      </w:divBdr>
                    </w:div>
                    <w:div w:id="276257000">
                      <w:marLeft w:val="0"/>
                      <w:marRight w:val="300"/>
                      <w:marTop w:val="0"/>
                      <w:marBottom w:val="150"/>
                      <w:divBdr>
                        <w:top w:val="none" w:sz="0" w:space="0" w:color="auto"/>
                        <w:left w:val="single" w:sz="6" w:space="15" w:color="CCCCCC"/>
                        <w:bottom w:val="single" w:sz="6" w:space="15" w:color="CCCCCC"/>
                        <w:right w:val="single" w:sz="6" w:space="15" w:color="CCCCCC"/>
                      </w:divBdr>
                    </w:div>
                    <w:div w:id="72236948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809322152">
                  <w:marLeft w:val="0"/>
                  <w:marRight w:val="300"/>
                  <w:marTop w:val="0"/>
                  <w:marBottom w:val="150"/>
                  <w:divBdr>
                    <w:top w:val="none" w:sz="0" w:space="0" w:color="auto"/>
                    <w:left w:val="single" w:sz="6" w:space="15" w:color="CCCCCC"/>
                    <w:bottom w:val="single" w:sz="6" w:space="15" w:color="CCCCCC"/>
                    <w:right w:val="single" w:sz="6" w:space="15" w:color="CCCCCC"/>
                  </w:divBdr>
                  <w:divsChild>
                    <w:div w:id="900021084">
                      <w:marLeft w:val="0"/>
                      <w:marRight w:val="300"/>
                      <w:marTop w:val="0"/>
                      <w:marBottom w:val="150"/>
                      <w:divBdr>
                        <w:top w:val="none" w:sz="0" w:space="0" w:color="auto"/>
                        <w:left w:val="single" w:sz="6" w:space="15" w:color="CCCCCC"/>
                        <w:bottom w:val="single" w:sz="6" w:space="15" w:color="CCCCCC"/>
                        <w:right w:val="single" w:sz="6" w:space="15" w:color="CCCCCC"/>
                      </w:divBdr>
                    </w:div>
                    <w:div w:id="1752922393">
                      <w:marLeft w:val="0"/>
                      <w:marRight w:val="300"/>
                      <w:marTop w:val="0"/>
                      <w:marBottom w:val="150"/>
                      <w:divBdr>
                        <w:top w:val="none" w:sz="0" w:space="0" w:color="auto"/>
                        <w:left w:val="single" w:sz="6" w:space="15" w:color="CCCCCC"/>
                        <w:bottom w:val="single" w:sz="6" w:space="15" w:color="CCCCCC"/>
                        <w:right w:val="single" w:sz="6" w:space="15" w:color="CCCCCC"/>
                      </w:divBdr>
                    </w:div>
                    <w:div w:id="33423449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616908008">
                  <w:marLeft w:val="0"/>
                  <w:marRight w:val="300"/>
                  <w:marTop w:val="0"/>
                  <w:marBottom w:val="150"/>
                  <w:divBdr>
                    <w:top w:val="none" w:sz="0" w:space="0" w:color="auto"/>
                    <w:left w:val="single" w:sz="6" w:space="15" w:color="CCCCCC"/>
                    <w:bottom w:val="single" w:sz="6" w:space="15" w:color="CCCCCC"/>
                    <w:right w:val="single" w:sz="6" w:space="15" w:color="CCCCCC"/>
                  </w:divBdr>
                  <w:divsChild>
                    <w:div w:id="2124762308">
                      <w:marLeft w:val="0"/>
                      <w:marRight w:val="300"/>
                      <w:marTop w:val="0"/>
                      <w:marBottom w:val="150"/>
                      <w:divBdr>
                        <w:top w:val="none" w:sz="0" w:space="0" w:color="auto"/>
                        <w:left w:val="single" w:sz="6" w:space="15" w:color="CCCCCC"/>
                        <w:bottom w:val="single" w:sz="6" w:space="15" w:color="CCCCCC"/>
                        <w:right w:val="single" w:sz="6" w:space="15" w:color="CCCCCC"/>
                      </w:divBdr>
                    </w:div>
                    <w:div w:id="307708825">
                      <w:marLeft w:val="0"/>
                      <w:marRight w:val="300"/>
                      <w:marTop w:val="0"/>
                      <w:marBottom w:val="150"/>
                      <w:divBdr>
                        <w:top w:val="none" w:sz="0" w:space="0" w:color="auto"/>
                        <w:left w:val="single" w:sz="6" w:space="15" w:color="CCCCCC"/>
                        <w:bottom w:val="single" w:sz="6" w:space="15" w:color="CCCCCC"/>
                        <w:right w:val="single" w:sz="6" w:space="15" w:color="CCCCCC"/>
                      </w:divBdr>
                    </w:div>
                    <w:div w:id="9190170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34371073">
                  <w:marLeft w:val="0"/>
                  <w:marRight w:val="300"/>
                  <w:marTop w:val="0"/>
                  <w:marBottom w:val="150"/>
                  <w:divBdr>
                    <w:top w:val="none" w:sz="0" w:space="0" w:color="auto"/>
                    <w:left w:val="single" w:sz="6" w:space="15" w:color="CCCCCC"/>
                    <w:bottom w:val="single" w:sz="6" w:space="15" w:color="CCCCCC"/>
                    <w:right w:val="single" w:sz="6" w:space="15" w:color="CCCCCC"/>
                  </w:divBdr>
                  <w:divsChild>
                    <w:div w:id="2091464271">
                      <w:marLeft w:val="0"/>
                      <w:marRight w:val="300"/>
                      <w:marTop w:val="0"/>
                      <w:marBottom w:val="150"/>
                      <w:divBdr>
                        <w:top w:val="none" w:sz="0" w:space="0" w:color="auto"/>
                        <w:left w:val="single" w:sz="6" w:space="15" w:color="CCCCCC"/>
                        <w:bottom w:val="single" w:sz="6" w:space="15" w:color="CCCCCC"/>
                        <w:right w:val="single" w:sz="6" w:space="15" w:color="CCCCCC"/>
                      </w:divBdr>
                    </w:div>
                    <w:div w:id="507912636">
                      <w:marLeft w:val="0"/>
                      <w:marRight w:val="300"/>
                      <w:marTop w:val="0"/>
                      <w:marBottom w:val="150"/>
                      <w:divBdr>
                        <w:top w:val="none" w:sz="0" w:space="0" w:color="auto"/>
                        <w:left w:val="single" w:sz="6" w:space="15" w:color="CCCCCC"/>
                        <w:bottom w:val="single" w:sz="6" w:space="15" w:color="CCCCCC"/>
                        <w:right w:val="single" w:sz="6" w:space="15" w:color="CCCCCC"/>
                      </w:divBdr>
                    </w:div>
                    <w:div w:id="1101218574">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364643074">
                  <w:marLeft w:val="0"/>
                  <w:marRight w:val="300"/>
                  <w:marTop w:val="0"/>
                  <w:marBottom w:val="150"/>
                  <w:divBdr>
                    <w:top w:val="none" w:sz="0" w:space="0" w:color="auto"/>
                    <w:left w:val="single" w:sz="6" w:space="15" w:color="CCCCCC"/>
                    <w:bottom w:val="single" w:sz="6" w:space="15" w:color="CCCCCC"/>
                    <w:right w:val="single" w:sz="6" w:space="15" w:color="CCCCCC"/>
                  </w:divBdr>
                  <w:divsChild>
                    <w:div w:id="1955406479">
                      <w:marLeft w:val="0"/>
                      <w:marRight w:val="300"/>
                      <w:marTop w:val="0"/>
                      <w:marBottom w:val="150"/>
                      <w:divBdr>
                        <w:top w:val="none" w:sz="0" w:space="0" w:color="auto"/>
                        <w:left w:val="single" w:sz="6" w:space="15" w:color="CCCCCC"/>
                        <w:bottom w:val="single" w:sz="6" w:space="15" w:color="CCCCCC"/>
                        <w:right w:val="single" w:sz="6" w:space="15" w:color="CCCCCC"/>
                      </w:divBdr>
                    </w:div>
                    <w:div w:id="137769950">
                      <w:marLeft w:val="0"/>
                      <w:marRight w:val="300"/>
                      <w:marTop w:val="0"/>
                      <w:marBottom w:val="150"/>
                      <w:divBdr>
                        <w:top w:val="none" w:sz="0" w:space="0" w:color="auto"/>
                        <w:left w:val="single" w:sz="6" w:space="15" w:color="CCCCCC"/>
                        <w:bottom w:val="single" w:sz="6" w:space="15" w:color="CCCCCC"/>
                        <w:right w:val="single" w:sz="6" w:space="15" w:color="CCCCCC"/>
                      </w:divBdr>
                    </w:div>
                    <w:div w:id="137981580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232809647">
                  <w:marLeft w:val="0"/>
                  <w:marRight w:val="300"/>
                  <w:marTop w:val="0"/>
                  <w:marBottom w:val="150"/>
                  <w:divBdr>
                    <w:top w:val="none" w:sz="0" w:space="0" w:color="auto"/>
                    <w:left w:val="single" w:sz="6" w:space="15" w:color="CCCCCC"/>
                    <w:bottom w:val="single" w:sz="6" w:space="15" w:color="CCCCCC"/>
                    <w:right w:val="single" w:sz="6" w:space="15" w:color="CCCCCC"/>
                  </w:divBdr>
                  <w:divsChild>
                    <w:div w:id="704141018">
                      <w:marLeft w:val="0"/>
                      <w:marRight w:val="300"/>
                      <w:marTop w:val="0"/>
                      <w:marBottom w:val="150"/>
                      <w:divBdr>
                        <w:top w:val="none" w:sz="0" w:space="0" w:color="auto"/>
                        <w:left w:val="single" w:sz="6" w:space="15" w:color="CCCCCC"/>
                        <w:bottom w:val="single" w:sz="6" w:space="15" w:color="CCCCCC"/>
                        <w:right w:val="single" w:sz="6" w:space="15" w:color="CCCCCC"/>
                      </w:divBdr>
                    </w:div>
                    <w:div w:id="124683870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452894650">
                  <w:marLeft w:val="0"/>
                  <w:marRight w:val="300"/>
                  <w:marTop w:val="0"/>
                  <w:marBottom w:val="150"/>
                  <w:divBdr>
                    <w:top w:val="none" w:sz="0" w:space="0" w:color="auto"/>
                    <w:left w:val="single" w:sz="6" w:space="15" w:color="CCCCCC"/>
                    <w:bottom w:val="single" w:sz="6" w:space="15" w:color="CCCCCC"/>
                    <w:right w:val="single" w:sz="6" w:space="15" w:color="CCCCCC"/>
                  </w:divBdr>
                  <w:divsChild>
                    <w:div w:id="1190678592">
                      <w:marLeft w:val="0"/>
                      <w:marRight w:val="300"/>
                      <w:marTop w:val="0"/>
                      <w:marBottom w:val="150"/>
                      <w:divBdr>
                        <w:top w:val="none" w:sz="0" w:space="0" w:color="auto"/>
                        <w:left w:val="single" w:sz="6" w:space="15" w:color="CCCCCC"/>
                        <w:bottom w:val="single" w:sz="6" w:space="15" w:color="CCCCCC"/>
                        <w:right w:val="single" w:sz="6" w:space="15" w:color="CCCCCC"/>
                      </w:divBdr>
                    </w:div>
                    <w:div w:id="1208026595">
                      <w:marLeft w:val="0"/>
                      <w:marRight w:val="300"/>
                      <w:marTop w:val="0"/>
                      <w:marBottom w:val="150"/>
                      <w:divBdr>
                        <w:top w:val="none" w:sz="0" w:space="0" w:color="auto"/>
                        <w:left w:val="single" w:sz="6" w:space="15" w:color="CCCCCC"/>
                        <w:bottom w:val="single" w:sz="6" w:space="15" w:color="CCCCCC"/>
                        <w:right w:val="single" w:sz="6" w:space="15" w:color="CCCCCC"/>
                      </w:divBdr>
                    </w:div>
                    <w:div w:id="28458117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sChild>
            </w:div>
          </w:divsChild>
        </w:div>
        <w:div w:id="1182816366">
          <w:marLeft w:val="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vd.nist.gov/vuln/detail/CVE2016-1000338" TargetMode="External"/><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hyperlink" Target="https://nvd.nist.gov/vuln/detail/CVE-2024-34447"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nvd.nist.gov/vuln/detail/CVE2023-33202"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detail/CVE2020-1552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28</Words>
  <Characters>700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ackson, Ali</cp:lastModifiedBy>
  <cp:revision>2</cp:revision>
  <dcterms:created xsi:type="dcterms:W3CDTF">2025-05-23T02:52:00Z</dcterms:created>
  <dcterms:modified xsi:type="dcterms:W3CDTF">2025-05-23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